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3C847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678CDA9D" wp14:editId="21ABB74B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73991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548272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C11B9F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F18DDB3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7FDFE1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60A4919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3A2FE2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EFCEF3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872E5AE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AE21AF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F31CFB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4F9C89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D90218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D63942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5BBFF5A0" w14:textId="77777777" w:rsidTr="00FF0208">
        <w:trPr>
          <w:jc w:val="center"/>
        </w:trPr>
        <w:tc>
          <w:tcPr>
            <w:tcW w:w="1984" w:type="dxa"/>
          </w:tcPr>
          <w:p w14:paraId="60389BE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6C0C12E" w14:textId="4F02CA75" w:rsidR="00FF0208" w:rsidRPr="00796194" w:rsidRDefault="0079071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子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奕</w:t>
            </w:r>
            <w:proofErr w:type="gramEnd"/>
          </w:p>
        </w:tc>
      </w:tr>
      <w:tr w:rsidR="00FF0208" w:rsidRPr="00796194" w14:paraId="7FAD1DF4" w14:textId="77777777" w:rsidTr="00FF0208">
        <w:trPr>
          <w:jc w:val="center"/>
        </w:trPr>
        <w:tc>
          <w:tcPr>
            <w:tcW w:w="1984" w:type="dxa"/>
          </w:tcPr>
          <w:p w14:paraId="6E3ED4F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B7CD966" w14:textId="21E46EC7" w:rsidR="00FF0208" w:rsidRPr="00796194" w:rsidRDefault="0079071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90200121</w:t>
            </w:r>
          </w:p>
        </w:tc>
      </w:tr>
      <w:tr w:rsidR="00FF0208" w:rsidRPr="00796194" w14:paraId="7DB06BD6" w14:textId="77777777" w:rsidTr="00FF0208">
        <w:trPr>
          <w:jc w:val="center"/>
        </w:trPr>
        <w:tc>
          <w:tcPr>
            <w:tcW w:w="1984" w:type="dxa"/>
          </w:tcPr>
          <w:p w14:paraId="2F631C3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083F4115" w14:textId="5A0B863F" w:rsidR="00FF0208" w:rsidRPr="00796194" w:rsidRDefault="0079071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903001</w:t>
            </w:r>
          </w:p>
        </w:tc>
      </w:tr>
      <w:tr w:rsidR="00FF0208" w:rsidRPr="00796194" w14:paraId="7F51964A" w14:textId="77777777" w:rsidTr="00FF0208">
        <w:trPr>
          <w:jc w:val="center"/>
        </w:trPr>
        <w:tc>
          <w:tcPr>
            <w:tcW w:w="1984" w:type="dxa"/>
          </w:tcPr>
          <w:p w14:paraId="7425ED3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E098C20" w14:textId="00CF6CE2" w:rsidR="00FF0208" w:rsidRPr="00796194" w:rsidRDefault="0079071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654483577@qq.com</w:t>
            </w:r>
          </w:p>
        </w:tc>
      </w:tr>
      <w:tr w:rsidR="00FF0208" w:rsidRPr="00796194" w14:paraId="4C271D21" w14:textId="77777777" w:rsidTr="00FF0208">
        <w:trPr>
          <w:jc w:val="center"/>
        </w:trPr>
        <w:tc>
          <w:tcPr>
            <w:tcW w:w="1984" w:type="dxa"/>
          </w:tcPr>
          <w:p w14:paraId="77FFA00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4AAEBDC" w14:textId="5FF001CD" w:rsidR="00FF0208" w:rsidRPr="00796194" w:rsidRDefault="0079071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5531580911</w:t>
            </w:r>
          </w:p>
        </w:tc>
      </w:tr>
    </w:tbl>
    <w:p w14:paraId="13955C6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4066DA0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65A87248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A352839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3454D40C" w14:textId="77777777" w:rsidR="005241E1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666198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19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355792D2" w14:textId="77777777" w:rsidR="005241E1" w:rsidRDefault="002515D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199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19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7BA8608C" w14:textId="77777777" w:rsidR="005241E1" w:rsidRDefault="002515D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0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58CC809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1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4E2A769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2" w:history="1">
            <w:r w:rsidR="005241E1" w:rsidRPr="0052027A">
              <w:rPr>
                <w:rStyle w:val="aa"/>
                <w:rFonts w:ascii="Consolas" w:eastAsia="宋体" w:hAnsi="Consolas"/>
                <w:noProof/>
              </w:rPr>
              <w:t>3.2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63D2C15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73D0D94C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4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2E2D373D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5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17ACF81A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6" w:history="1">
            <w:r w:rsidR="005241E1" w:rsidRPr="0052027A">
              <w:rPr>
                <w:rStyle w:val="aa"/>
                <w:rFonts w:ascii="Consolas" w:eastAsia="宋体" w:hAnsi="Consolas"/>
                <w:noProof/>
              </w:rPr>
              <w:t>3.3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61B6C839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7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3C2C1730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8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282562C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9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3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5D307F45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0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L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288F5722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1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1E0E6E66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2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2AADF7A1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6F019448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4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2AA28239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5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376A861F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6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CA81CB2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7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28618C71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8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4155923C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9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AD7D0B5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0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146E591E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1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1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685D9190" w14:textId="77777777" w:rsidR="005241E1" w:rsidRDefault="002515D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2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2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68A62DF5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4A3DF861" w14:textId="77777777" w:rsidR="005241E1" w:rsidRDefault="002515D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4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466E7C0D" w14:textId="77777777" w:rsidR="005241E1" w:rsidRDefault="002515D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5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1799DE42" w14:textId="77777777" w:rsidR="005241E1" w:rsidRDefault="002515D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6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04F05429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7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12D955A1" w14:textId="77777777" w:rsidR="005241E1" w:rsidRDefault="002515D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8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14:paraId="36B6C5D3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1CCFFC4E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720F0F34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46C73A0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46661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4D123713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74666199"/>
      <w:r w:rsidRPr="00DC485C">
        <w:rPr>
          <w:rFonts w:ascii="Times New Roman" w:eastAsia="宋体" w:hAnsi="Times New Roman" w:cs="Times New Roman" w:hint="eastAsia"/>
          <w:sz w:val="24"/>
          <w:szCs w:val="24"/>
        </w:rPr>
        <w:t>本次实验覆盖</w:t>
      </w:r>
      <w:proofErr w:type="gramStart"/>
      <w:r w:rsidRPr="00DC485C">
        <w:rPr>
          <w:rFonts w:ascii="Times New Roman" w:eastAsia="宋体" w:hAnsi="Times New Roman" w:cs="Times New Roman" w:hint="eastAsia"/>
          <w:sz w:val="24"/>
          <w:szCs w:val="24"/>
        </w:rPr>
        <w:t>课程第</w:t>
      </w:r>
      <w:proofErr w:type="gramEnd"/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4-11 </w:t>
      </w:r>
      <w:r w:rsidRPr="00DC485C">
        <w:rPr>
          <w:rFonts w:ascii="Times New Roman" w:eastAsia="宋体" w:hAnsi="Times New Roman" w:cs="Times New Roman"/>
          <w:sz w:val="24"/>
          <w:szCs w:val="24"/>
        </w:rPr>
        <w:t>讲的内容，目标是编写具有可复用性和可维护性的</w:t>
      </w:r>
    </w:p>
    <w:p w14:paraId="4ED7A0DA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Times New Roman" w:eastAsia="宋体" w:hAnsi="Times New Roman" w:cs="Times New Roman" w:hint="eastAsia"/>
          <w:sz w:val="24"/>
          <w:szCs w:val="24"/>
        </w:rPr>
        <w:t>软件，主要使用以下软件构造技术：</w:t>
      </w:r>
    </w:p>
    <w:p w14:paraId="4142B9F1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Segoe UI Emoji" w:eastAsia="宋体" w:hAnsi="Segoe UI Emoji" w:cs="Segoe UI Emoji"/>
          <w:sz w:val="24"/>
          <w:szCs w:val="24"/>
        </w:rPr>
        <w:t>⚫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C485C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14:paraId="37E417DC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Segoe UI Emoji" w:eastAsia="宋体" w:hAnsi="Segoe UI Emoji" w:cs="Segoe UI Emoji"/>
          <w:sz w:val="24"/>
          <w:szCs w:val="24"/>
        </w:rPr>
        <w:t>⚫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C485C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14:paraId="44742D6F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Segoe UI Emoji" w:eastAsia="宋体" w:hAnsi="Segoe UI Emoji" w:cs="Segoe UI Emoji"/>
          <w:sz w:val="24"/>
          <w:szCs w:val="24"/>
        </w:rPr>
        <w:t>⚫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C485C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14:paraId="37FFE559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Segoe UI Emoji" w:eastAsia="宋体" w:hAnsi="Segoe UI Emoji" w:cs="Segoe UI Emoji"/>
          <w:sz w:val="24"/>
          <w:szCs w:val="24"/>
        </w:rPr>
        <w:t>⚫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API </w:t>
      </w:r>
      <w:r w:rsidRPr="00DC485C">
        <w:rPr>
          <w:rFonts w:ascii="Times New Roman" w:eastAsia="宋体" w:hAnsi="Times New Roman" w:cs="Times New Roman"/>
          <w:sz w:val="24"/>
          <w:szCs w:val="24"/>
        </w:rPr>
        <w:t>设计、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DC485C">
        <w:rPr>
          <w:rFonts w:ascii="Times New Roman" w:eastAsia="宋体" w:hAnsi="Times New Roman" w:cs="Times New Roman"/>
          <w:sz w:val="24"/>
          <w:szCs w:val="24"/>
        </w:rPr>
        <w:t>复用</w:t>
      </w:r>
    </w:p>
    <w:p w14:paraId="6F0E61FE" w14:textId="77777777" w:rsidR="0079071D" w:rsidRPr="00DC485C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Times New Roman" w:eastAsia="宋体" w:hAnsi="Times New Roman" w:cs="Times New Roman" w:hint="eastAsia"/>
          <w:sz w:val="24"/>
          <w:szCs w:val="24"/>
        </w:rPr>
        <w:t>本次实验给定了三个具体应用（值班表管理、操作系统进程调度管理、大学</w:t>
      </w:r>
    </w:p>
    <w:p w14:paraId="15D2453D" w14:textId="77777777" w:rsidR="0079071D" w:rsidRPr="00796194" w:rsidRDefault="0079071D" w:rsidP="0079071D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C485C">
        <w:rPr>
          <w:rFonts w:ascii="Times New Roman" w:eastAsia="宋体" w:hAnsi="Times New Roman" w:cs="Times New Roman" w:hint="eastAsia"/>
          <w:sz w:val="24"/>
          <w:szCs w:val="24"/>
        </w:rPr>
        <w:t>课表管理），学生不是直接针对每个应用分别编程实现，而是通过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DC485C">
        <w:rPr>
          <w:rFonts w:ascii="Times New Roman" w:eastAsia="宋体" w:hAnsi="Times New Roman" w:cs="Times New Roman"/>
          <w:sz w:val="24"/>
          <w:szCs w:val="24"/>
        </w:rPr>
        <w:t>和泛型等</w:t>
      </w:r>
      <w:r w:rsidRPr="00DC485C">
        <w:rPr>
          <w:rFonts w:ascii="Times New Roman" w:eastAsia="宋体" w:hAnsi="Times New Roman" w:cs="Times New Roman" w:hint="eastAsia"/>
          <w:sz w:val="24"/>
          <w:szCs w:val="24"/>
        </w:rPr>
        <w:t>抽象技术，开发一套可复用的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DC485C">
        <w:rPr>
          <w:rFonts w:ascii="Times New Roman" w:eastAsia="宋体" w:hAnsi="Times New Roman" w:cs="Times New Roman"/>
          <w:sz w:val="24"/>
          <w:szCs w:val="24"/>
        </w:rPr>
        <w:t>及其实现，充分考虑这些应用之间的相似性</w:t>
      </w:r>
      <w:r w:rsidRPr="00DC485C">
        <w:rPr>
          <w:rFonts w:ascii="Times New Roman" w:eastAsia="宋体" w:hAnsi="Times New Roman" w:cs="Times New Roman" w:hint="eastAsia"/>
          <w:sz w:val="24"/>
          <w:szCs w:val="24"/>
        </w:rPr>
        <w:t>和差异性，使</w:t>
      </w:r>
      <w:r w:rsidRPr="00DC485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DC485C">
        <w:rPr>
          <w:rFonts w:ascii="Times New Roman" w:eastAsia="宋体" w:hAnsi="Times New Roman" w:cs="Times New Roman"/>
          <w:sz w:val="24"/>
          <w:szCs w:val="24"/>
        </w:rPr>
        <w:t>有更大程度的复用（可复用性）和更容易面向各种变化（可</w:t>
      </w:r>
      <w:r w:rsidRPr="00DC485C">
        <w:rPr>
          <w:rFonts w:ascii="Times New Roman" w:eastAsia="宋体" w:hAnsi="Times New Roman" w:cs="Times New Roman" w:hint="eastAsia"/>
          <w:sz w:val="24"/>
          <w:szCs w:val="24"/>
        </w:rPr>
        <w:t>维护性）。</w:t>
      </w:r>
    </w:p>
    <w:p w14:paraId="0A2C8F7F" w14:textId="25DD9D1F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5C7E6592" w14:textId="434FFC26" w:rsidR="0079071D" w:rsidRDefault="0079071D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前两次实验已经配置完</w:t>
      </w:r>
    </w:p>
    <w:p w14:paraId="6E892188" w14:textId="0F568825" w:rsidR="0079071D" w:rsidRPr="00227C7F" w:rsidRDefault="0079071D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071D">
        <w:rPr>
          <w:rFonts w:ascii="Times New Roman" w:eastAsia="宋体" w:hAnsi="Times New Roman" w:cs="Times New Roman"/>
          <w:sz w:val="24"/>
          <w:szCs w:val="24"/>
        </w:rPr>
        <w:t>https://github.com/ComputerScienceHIT/HIT-Lab3-1190200121</w:t>
      </w:r>
    </w:p>
    <w:p w14:paraId="2E37F3AF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46662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338C455C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74DAA86" w14:textId="77777777"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74666201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14:paraId="699390D2" w14:textId="77777777"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三个应用。</w:t>
      </w:r>
    </w:p>
    <w:p w14:paraId="55610E66" w14:textId="77777777" w:rsidR="0079071D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7" w:name="_Toc29324171"/>
      <w:bookmarkStart w:id="8" w:name="_Toc74666202"/>
      <w:r>
        <w:rPr>
          <w:rFonts w:ascii="Times New Roman" w:eastAsia="宋体" w:hAnsi="Times New Roman" w:cs="Times New Roman" w:hint="eastAsia"/>
          <w:sz w:val="24"/>
          <w:szCs w:val="24"/>
        </w:rPr>
        <w:t>三个应用的共性：</w:t>
      </w:r>
    </w:p>
    <w:p w14:paraId="07722FFB" w14:textId="3E737F3B" w:rsidR="0079071D" w:rsidRPr="0054293E" w:rsidRDefault="0054293E" w:rsidP="0054293E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293E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三者都是</w:t>
      </w:r>
      <w:r>
        <w:rPr>
          <w:rFonts w:ascii="Times New Roman" w:eastAsia="宋体" w:hAnsi="Times New Roman" w:cs="Times New Roman" w:hint="eastAsia"/>
          <w:sz w:val="24"/>
          <w:szCs w:val="24"/>
        </w:rPr>
        <w:t>在一段时间上进行的活动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79071D" w:rsidRPr="0054293E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42A76A41" w14:textId="046FE788" w:rsidR="0079071D" w:rsidRPr="0054293E" w:rsidRDefault="0054293E" w:rsidP="0054293E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293E">
        <w:rPr>
          <w:rFonts w:ascii="Times New Roman" w:eastAsia="宋体" w:hAnsi="Times New Roman" w:cs="Times New Roman" w:hint="eastAsia"/>
          <w:sz w:val="24"/>
          <w:szCs w:val="24"/>
        </w:rPr>
        <w:t>这段时间</w:t>
      </w:r>
      <w:r>
        <w:rPr>
          <w:rFonts w:ascii="Times New Roman" w:eastAsia="宋体" w:hAnsi="Times New Roman" w:cs="Times New Roman" w:hint="eastAsia"/>
          <w:sz w:val="24"/>
          <w:szCs w:val="24"/>
        </w:rPr>
        <w:t>内进行的活动一定是连续的不可中断的</w:t>
      </w: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2BA410B0" w14:textId="1C4D35A9" w:rsidR="0079071D" w:rsidRPr="0054293E" w:rsidRDefault="0054293E" w:rsidP="0054293E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293E">
        <w:rPr>
          <w:rFonts w:ascii="Times New Roman" w:eastAsia="宋体" w:hAnsi="Times New Roman" w:cs="Times New Roman"/>
          <w:sz w:val="24"/>
          <w:szCs w:val="24"/>
        </w:rPr>
        <w:tab/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每项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每时刻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的状态是确定的</w:t>
      </w:r>
    </w:p>
    <w:p w14:paraId="5020F7F1" w14:textId="2ECBA5D9" w:rsidR="0079071D" w:rsidRPr="0054293E" w:rsidRDefault="0054293E" w:rsidP="0054293E">
      <w:pPr>
        <w:pStyle w:val="a7"/>
        <w:numPr>
          <w:ilvl w:val="0"/>
          <w:numId w:val="1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每个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labl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关联的信息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唯一例如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（课表的</w:t>
      </w:r>
      <w:r>
        <w:rPr>
          <w:rFonts w:ascii="Times New Roman" w:eastAsia="宋体" w:hAnsi="Times New Roman" w:cs="Times New Roman" w:hint="eastAsia"/>
          <w:sz w:val="24"/>
          <w:szCs w:val="24"/>
        </w:rPr>
        <w:t>课程信息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、授课教师、授课教室</w:t>
      </w:r>
      <w:r>
        <w:rPr>
          <w:rFonts w:ascii="Times New Roman" w:eastAsia="宋体" w:hAnsi="Times New Roman" w:cs="Times New Roman" w:hint="eastAsia"/>
          <w:sz w:val="24"/>
          <w:szCs w:val="24"/>
        </w:rPr>
        <w:t>、课时数等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）。</w:t>
      </w:r>
    </w:p>
    <w:p w14:paraId="1BD4C7BF" w14:textId="77777777" w:rsidR="0079071D" w:rsidRDefault="0079071D" w:rsidP="0079071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个应用的不同：</w:t>
      </w:r>
    </w:p>
    <w:p w14:paraId="4CFFB324" w14:textId="172A968B" w:rsidR="0079071D" w:rsidRPr="0054293E" w:rsidRDefault="0079071D" w:rsidP="0054293E">
      <w:pPr>
        <w:pStyle w:val="a7"/>
        <w:numPr>
          <w:ilvl w:val="0"/>
          <w:numId w:val="20"/>
        </w:numPr>
        <w:tabs>
          <w:tab w:val="left" w:pos="2467"/>
        </w:tabs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293E">
        <w:rPr>
          <w:rFonts w:ascii="Times New Roman" w:eastAsia="宋体" w:hAnsi="Times New Roman" w:cs="Times New Roman" w:hint="eastAsia"/>
          <w:sz w:val="24"/>
          <w:szCs w:val="24"/>
        </w:rPr>
        <w:t>首次</w:t>
      </w:r>
      <w:r w:rsidR="0054293E" w:rsidRPr="0054293E">
        <w:rPr>
          <w:rFonts w:ascii="Times New Roman" w:eastAsia="宋体" w:hAnsi="Times New Roman" w:cs="Times New Roman" w:hint="eastAsia"/>
          <w:sz w:val="24"/>
          <w:szCs w:val="24"/>
        </w:rPr>
        <w:t>安排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的不确定性：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duty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的首次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安排设计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是不确定的，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不一定何时轮到何人上班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course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的安排是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以周为周期性循环的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888543B" w14:textId="040EEFC5" w:rsidR="0079071D" w:rsidRDefault="0079071D" w:rsidP="0079071D">
      <w:pPr>
        <w:tabs>
          <w:tab w:val="left" w:pos="2467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②每次调度持续时间的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单位长度</w:t>
      </w:r>
      <w:r>
        <w:rPr>
          <w:rFonts w:ascii="Times New Roman" w:eastAsia="宋体" w:hAnsi="Times New Roman" w:cs="Times New Roman" w:hint="eastAsia"/>
          <w:sz w:val="24"/>
          <w:szCs w:val="24"/>
        </w:rPr>
        <w:t>不同：</w:t>
      </w:r>
      <w:r w:rsidR="0054293E">
        <w:rPr>
          <w:rFonts w:ascii="Times New Roman" w:eastAsia="宋体" w:hAnsi="Times New Roman" w:cs="Times New Roman" w:hint="eastAsia"/>
          <w:sz w:val="24"/>
          <w:szCs w:val="24"/>
        </w:rPr>
        <w:t>值班以天为单位，上课以两个课时为单位等。</w:t>
      </w:r>
      <w:r w:rsidR="0054293E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71142157" w14:textId="61DE0FCA" w:rsidR="0079071D" w:rsidRPr="0054293E" w:rsidRDefault="0054293E" w:rsidP="0054293E">
      <w:pPr>
        <w:pStyle w:val="a7"/>
        <w:numPr>
          <w:ilvl w:val="0"/>
          <w:numId w:val="20"/>
        </w:numPr>
        <w:tabs>
          <w:tab w:val="left" w:pos="2467"/>
        </w:tabs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与第一条类似每次安排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被</w:t>
      </w:r>
      <w:r>
        <w:rPr>
          <w:rFonts w:ascii="Times New Roman" w:eastAsia="宋体" w:hAnsi="Times New Roman" w:cs="Times New Roman" w:hint="eastAsia"/>
          <w:sz w:val="24"/>
          <w:szCs w:val="24"/>
        </w:rPr>
        <w:t>中断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后</w:t>
      </w:r>
      <w:r>
        <w:rPr>
          <w:rFonts w:ascii="Times New Roman" w:eastAsia="宋体" w:hAnsi="Times New Roman" w:cs="Times New Roman" w:hint="eastAsia"/>
          <w:sz w:val="24"/>
          <w:szCs w:val="24"/>
        </w:rPr>
        <w:t>下次再进行的时间是未知的，可能要利用</w:t>
      </w:r>
      <w:r>
        <w:rPr>
          <w:rFonts w:ascii="Times New Roman" w:eastAsia="宋体" w:hAnsi="Times New Roman" w:cs="Times New Roman" w:hint="eastAsia"/>
          <w:sz w:val="24"/>
          <w:szCs w:val="24"/>
        </w:rPr>
        <w:t>random</w:t>
      </w:r>
      <w:r>
        <w:rPr>
          <w:rFonts w:ascii="Times New Roman" w:eastAsia="宋体" w:hAnsi="Times New Roman" w:cs="Times New Roman" w:hint="eastAsia"/>
          <w:sz w:val="24"/>
          <w:szCs w:val="24"/>
        </w:rPr>
        <w:t>随机得到，也可能是按照最近优先原则进行匹配。·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但</w:t>
      </w:r>
      <w:r w:rsidRPr="0054293E"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授课教师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知道</w:t>
      </w:r>
      <w:r>
        <w:rPr>
          <w:rFonts w:ascii="Times New Roman" w:eastAsia="宋体" w:hAnsi="Times New Roman" w:cs="Times New Roman" w:hint="eastAsia"/>
          <w:sz w:val="24"/>
          <w:szCs w:val="24"/>
        </w:rPr>
        <w:t>下次上课时间</w:t>
      </w:r>
      <w:r w:rsidR="0079071D" w:rsidRPr="0054293E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9FE5E8C" w14:textId="77777777"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7"/>
      <w:bookmarkEnd w:id="8"/>
    </w:p>
    <w:p w14:paraId="0E7E106E" w14:textId="77777777"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14:paraId="15491133" w14:textId="77777777"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9" w:name="_Toc29324172"/>
      <w:bookmarkStart w:id="10" w:name="_Toc74666203"/>
      <w:bookmarkStart w:id="11" w:name="_Toc504057361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9"/>
      <w:bookmarkEnd w:id="10"/>
    </w:p>
    <w:p w14:paraId="37748948" w14:textId="77777777" w:rsidR="0054293E" w:rsidRDefault="0054293E" w:rsidP="0054293E">
      <w:pPr>
        <w:rPr>
          <w:rFonts w:ascii="Consolas" w:eastAsia="宋体" w:hAnsi="Consolas" w:cs="Times New Roman"/>
          <w:b/>
          <w:bCs/>
          <w:sz w:val="24"/>
          <w:szCs w:val="32"/>
        </w:rPr>
      </w:pPr>
      <w:r w:rsidRPr="00167C1C">
        <w:rPr>
          <w:rFonts w:ascii="Consolas" w:eastAsia="宋体" w:hAnsi="Consolas" w:cs="Times New Roman" w:hint="eastAsia"/>
          <w:sz w:val="24"/>
          <w:szCs w:val="32"/>
        </w:rPr>
        <w:t>在</w:t>
      </w:r>
      <w:proofErr w:type="spellStart"/>
      <w:r w:rsidRPr="00167C1C">
        <w:rPr>
          <w:rFonts w:ascii="Consolas" w:eastAsia="宋体" w:hAnsi="Consolas" w:cs="Times New Roman" w:hint="eastAsia"/>
          <w:b/>
          <w:bCs/>
          <w:sz w:val="24"/>
          <w:szCs w:val="32"/>
        </w:rPr>
        <w:t>IntervalSet</w:t>
      </w:r>
      <w:proofErr w:type="spellEnd"/>
      <w:r w:rsidRPr="006943F7">
        <w:rPr>
          <w:rFonts w:ascii="Consolas" w:eastAsia="宋体" w:hAnsi="Consolas" w:cs="Times New Roman" w:hint="eastAsia"/>
          <w:sz w:val="24"/>
          <w:szCs w:val="32"/>
        </w:rPr>
        <w:t>中，需要的操作方法有如下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4293E" w14:paraId="228F8F25" w14:textId="77777777" w:rsidTr="0045457D">
        <w:tc>
          <w:tcPr>
            <w:tcW w:w="2765" w:type="dxa"/>
          </w:tcPr>
          <w:p w14:paraId="0CC3628E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函数名</w:t>
            </w:r>
          </w:p>
        </w:tc>
        <w:tc>
          <w:tcPr>
            <w:tcW w:w="2765" w:type="dxa"/>
          </w:tcPr>
          <w:p w14:paraId="3EA89B6E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方法</w:t>
            </w:r>
          </w:p>
        </w:tc>
        <w:tc>
          <w:tcPr>
            <w:tcW w:w="2766" w:type="dxa"/>
          </w:tcPr>
          <w:p w14:paraId="655FAD7D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参数</w:t>
            </w:r>
          </w:p>
        </w:tc>
      </w:tr>
      <w:tr w:rsidR="0054293E" w14:paraId="529A6403" w14:textId="77777777" w:rsidTr="0045457D">
        <w:tc>
          <w:tcPr>
            <w:tcW w:w="2765" w:type="dxa"/>
          </w:tcPr>
          <w:p w14:paraId="78734625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empty</w:t>
            </w:r>
          </w:p>
        </w:tc>
        <w:tc>
          <w:tcPr>
            <w:tcW w:w="2765" w:type="dxa"/>
          </w:tcPr>
          <w:p w14:paraId="7956F31F" w14:textId="606CF1D3" w:rsidR="0054293E" w:rsidRDefault="0054293E" w:rsidP="0045457D">
            <w:pPr>
              <w:jc w:val="center"/>
            </w:pPr>
            <w:r>
              <w:rPr>
                <w:rFonts w:hint="eastAsia"/>
              </w:rPr>
              <w:t>返回一个空的</w:t>
            </w:r>
            <w:proofErr w:type="spellStart"/>
            <w:r>
              <w:rPr>
                <w:rFonts w:hint="eastAsia"/>
              </w:rPr>
              <w:t>intervals</w:t>
            </w:r>
            <w:r>
              <w:t>et</w:t>
            </w:r>
            <w:proofErr w:type="spellEnd"/>
          </w:p>
        </w:tc>
        <w:tc>
          <w:tcPr>
            <w:tcW w:w="2766" w:type="dxa"/>
          </w:tcPr>
          <w:p w14:paraId="17B9EBDE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无</w:t>
            </w:r>
          </w:p>
        </w:tc>
      </w:tr>
      <w:tr w:rsidR="0054293E" w14:paraId="1940A4F1" w14:textId="77777777" w:rsidTr="0045457D">
        <w:tc>
          <w:tcPr>
            <w:tcW w:w="2765" w:type="dxa"/>
          </w:tcPr>
          <w:p w14:paraId="07FBA20E" w14:textId="30DA22F2" w:rsidR="0054293E" w:rsidRPr="0054293E" w:rsidRDefault="0054293E" w:rsidP="0045457D">
            <w:pPr>
              <w:jc w:val="center"/>
            </w:pPr>
            <w:r>
              <w:rPr>
                <w:rFonts w:hint="eastAsia"/>
              </w:rPr>
              <w:t>insert</w:t>
            </w:r>
            <w:r>
              <w:t xml:space="preserve"> </w:t>
            </w:r>
            <w:r w:rsidRPr="0054293E">
              <w:t>(long start, long end, L label)</w:t>
            </w:r>
          </w:p>
        </w:tc>
        <w:tc>
          <w:tcPr>
            <w:tcW w:w="2765" w:type="dxa"/>
          </w:tcPr>
          <w:p w14:paraId="5B84BA31" w14:textId="5C5ED6C6" w:rsidR="0054293E" w:rsidRDefault="0054293E" w:rsidP="0045457D">
            <w:pPr>
              <w:jc w:val="center"/>
            </w:pPr>
            <w:r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intervalset</w:t>
            </w:r>
            <w:proofErr w:type="spellEnd"/>
            <w:r>
              <w:rPr>
                <w:rFonts w:hint="eastAsia"/>
              </w:rPr>
              <w:t>中插入新的interval</w:t>
            </w:r>
          </w:p>
        </w:tc>
        <w:tc>
          <w:tcPr>
            <w:tcW w:w="2766" w:type="dxa"/>
          </w:tcPr>
          <w:p w14:paraId="0DE7D21B" w14:textId="3B7B6FF6" w:rsidR="0054293E" w:rsidRDefault="0054293E" w:rsidP="0045457D">
            <w:pPr>
              <w:jc w:val="center"/>
            </w:pPr>
            <w:r>
              <w:rPr>
                <w:rFonts w:hint="eastAsia"/>
              </w:rPr>
              <w:t>start的开始时间点</w:t>
            </w:r>
          </w:p>
          <w:p w14:paraId="1174034B" w14:textId="0983063D" w:rsidR="0054293E" w:rsidRDefault="0054293E" w:rsidP="0045457D">
            <w:pPr>
              <w:jc w:val="center"/>
            </w:pPr>
            <w:r>
              <w:rPr>
                <w:rFonts w:hint="eastAsia"/>
              </w:rPr>
              <w:t>end的结束时间点</w:t>
            </w:r>
          </w:p>
          <w:p w14:paraId="1C983BE5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label的标签</w:t>
            </w:r>
          </w:p>
          <w:p w14:paraId="0FA9A991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返回true为插入成功</w:t>
            </w:r>
          </w:p>
          <w:p w14:paraId="2AAF118A" w14:textId="0256E544" w:rsidR="0054293E" w:rsidRPr="0054293E" w:rsidRDefault="0054293E" w:rsidP="0045457D">
            <w:pPr>
              <w:jc w:val="center"/>
            </w:pPr>
            <w:r>
              <w:t>F</w:t>
            </w:r>
            <w:r>
              <w:rPr>
                <w:rFonts w:hint="eastAsia"/>
              </w:rPr>
              <w:t>alse为失败</w:t>
            </w:r>
          </w:p>
        </w:tc>
      </w:tr>
      <w:tr w:rsidR="0054293E" w14:paraId="30243405" w14:textId="77777777" w:rsidTr="0045457D">
        <w:tc>
          <w:tcPr>
            <w:tcW w:w="2765" w:type="dxa"/>
          </w:tcPr>
          <w:p w14:paraId="600461CE" w14:textId="57673088" w:rsidR="0054293E" w:rsidRDefault="0054293E" w:rsidP="0045457D">
            <w:pPr>
              <w:jc w:val="center"/>
            </w:pPr>
            <w:r>
              <w:t>R</w:t>
            </w:r>
            <w:r>
              <w:rPr>
                <w:rFonts w:hint="eastAsia"/>
              </w:rPr>
              <w:t>emove</w:t>
            </w:r>
            <w:r>
              <w:t xml:space="preserve"> </w:t>
            </w:r>
            <w:r w:rsidRPr="0054293E">
              <w:t>(L label)</w:t>
            </w:r>
          </w:p>
        </w:tc>
        <w:tc>
          <w:tcPr>
            <w:tcW w:w="2765" w:type="dxa"/>
          </w:tcPr>
          <w:p w14:paraId="2328F4C7" w14:textId="1D9008EF" w:rsidR="0054293E" w:rsidRDefault="0054293E" w:rsidP="0045457D">
            <w:pPr>
              <w:jc w:val="center"/>
            </w:pPr>
            <w:r>
              <w:rPr>
                <w:rFonts w:hint="eastAsia"/>
              </w:rPr>
              <w:t>在</w:t>
            </w:r>
            <w:proofErr w:type="spellStart"/>
            <w:r>
              <w:rPr>
                <w:rFonts w:hint="eastAsia"/>
              </w:rPr>
              <w:t>intervalset</w:t>
            </w:r>
            <w:proofErr w:type="spellEnd"/>
            <w:r>
              <w:rPr>
                <w:rFonts w:hint="eastAsia"/>
              </w:rPr>
              <w:t>中移除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的interval</w:t>
            </w:r>
          </w:p>
        </w:tc>
        <w:tc>
          <w:tcPr>
            <w:tcW w:w="2766" w:type="dxa"/>
          </w:tcPr>
          <w:p w14:paraId="2D6C363A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移除interval的标签</w:t>
            </w:r>
          </w:p>
          <w:p w14:paraId="75434112" w14:textId="5ACF8CCD" w:rsidR="0054293E" w:rsidRDefault="0054293E" w:rsidP="0054293E">
            <w:pPr>
              <w:jc w:val="center"/>
            </w:pPr>
            <w:r>
              <w:rPr>
                <w:rFonts w:hint="eastAsia"/>
              </w:rPr>
              <w:t>t</w:t>
            </w:r>
            <w:r>
              <w:t xml:space="preserve">rue </w:t>
            </w:r>
            <w:r>
              <w:rPr>
                <w:rFonts w:hint="eastAsia"/>
              </w:rPr>
              <w:t>为移除成功，false为失败</w:t>
            </w:r>
          </w:p>
        </w:tc>
      </w:tr>
      <w:tr w:rsidR="0054293E" w14:paraId="1FA3E47E" w14:textId="77777777" w:rsidTr="0045457D">
        <w:tc>
          <w:tcPr>
            <w:tcW w:w="2765" w:type="dxa"/>
          </w:tcPr>
          <w:p w14:paraId="77EC6D9E" w14:textId="274E0B71" w:rsidR="0054293E" w:rsidRDefault="0054293E" w:rsidP="0045457D">
            <w:pPr>
              <w:jc w:val="center"/>
            </w:pPr>
            <w:r>
              <w:t>L</w:t>
            </w:r>
            <w:r>
              <w:rPr>
                <w:rFonts w:hint="eastAsia"/>
              </w:rPr>
              <w:t>abels</w:t>
            </w:r>
          </w:p>
        </w:tc>
        <w:tc>
          <w:tcPr>
            <w:tcW w:w="2765" w:type="dxa"/>
          </w:tcPr>
          <w:p w14:paraId="44364361" w14:textId="78B1CAE5" w:rsidR="0054293E" w:rsidRDefault="0054293E" w:rsidP="0045457D">
            <w:pPr>
              <w:jc w:val="center"/>
            </w:pPr>
            <w:r>
              <w:rPr>
                <w:rFonts w:hint="eastAsia"/>
              </w:rPr>
              <w:t>得到所有</w:t>
            </w:r>
            <w:proofErr w:type="spellStart"/>
            <w:r>
              <w:rPr>
                <w:rFonts w:hint="eastAsia"/>
              </w:rPr>
              <w:t>lables</w:t>
            </w:r>
            <w:proofErr w:type="spellEnd"/>
            <w:r>
              <w:rPr>
                <w:rFonts w:hint="eastAsia"/>
              </w:rPr>
              <w:t>的一个集合，此处类型为&lt;</w:t>
            </w:r>
            <w:r>
              <w:t>L&gt;</w:t>
            </w:r>
            <w:r>
              <w:rPr>
                <w:rFonts w:hint="eastAsia"/>
              </w:rPr>
              <w:t>因为标签的格式不确定</w:t>
            </w:r>
          </w:p>
        </w:tc>
        <w:tc>
          <w:tcPr>
            <w:tcW w:w="2766" w:type="dxa"/>
          </w:tcPr>
          <w:p w14:paraId="70C3B92D" w14:textId="77777777" w:rsidR="0054293E" w:rsidRDefault="0054293E" w:rsidP="0045457D">
            <w:pPr>
              <w:jc w:val="center"/>
            </w:pPr>
            <w:r>
              <w:rPr>
                <w:rFonts w:hint="eastAsia"/>
              </w:rPr>
              <w:t>无</w:t>
            </w:r>
          </w:p>
        </w:tc>
      </w:tr>
      <w:tr w:rsidR="0054293E" w14:paraId="2EA126CB" w14:textId="77777777" w:rsidTr="0045457D">
        <w:tc>
          <w:tcPr>
            <w:tcW w:w="2765" w:type="dxa"/>
          </w:tcPr>
          <w:p w14:paraId="6D817409" w14:textId="77777777" w:rsidR="0054293E" w:rsidRDefault="0054293E" w:rsidP="0045457D">
            <w:pPr>
              <w:jc w:val="center"/>
            </w:pPr>
            <w:proofErr w:type="spellStart"/>
            <w:r>
              <w:rPr>
                <w:rFonts w:hint="eastAsia"/>
              </w:rPr>
              <w:t>get</w:t>
            </w:r>
            <w:r>
              <w:t>Start</w:t>
            </w:r>
            <w:proofErr w:type="spellEnd"/>
          </w:p>
        </w:tc>
        <w:tc>
          <w:tcPr>
            <w:tcW w:w="2765" w:type="dxa"/>
          </w:tcPr>
          <w:p w14:paraId="1A4D7B4D" w14:textId="6544B222" w:rsidR="0054293E" w:rsidRDefault="0054293E" w:rsidP="0045457D">
            <w:pPr>
              <w:jc w:val="center"/>
            </w:pPr>
            <w:r>
              <w:rPr>
                <w:rFonts w:hint="eastAsia"/>
              </w:rPr>
              <w:t>返回指定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地interval的开始时间</w:t>
            </w:r>
          </w:p>
        </w:tc>
        <w:tc>
          <w:tcPr>
            <w:tcW w:w="2766" w:type="dxa"/>
          </w:tcPr>
          <w:p w14:paraId="29800088" w14:textId="00D74333" w:rsidR="0054293E" w:rsidRDefault="0054293E" w:rsidP="0045457D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要得到返回开始时间的interval对应的标签</w:t>
            </w:r>
          </w:p>
        </w:tc>
      </w:tr>
      <w:tr w:rsidR="0054293E" w14:paraId="6EA65A65" w14:textId="77777777" w:rsidTr="0045457D">
        <w:tc>
          <w:tcPr>
            <w:tcW w:w="2765" w:type="dxa"/>
          </w:tcPr>
          <w:p w14:paraId="7759F4DD" w14:textId="77777777" w:rsidR="0054293E" w:rsidRDefault="0054293E" w:rsidP="0054293E">
            <w:pPr>
              <w:jc w:val="center"/>
            </w:pPr>
            <w:proofErr w:type="spellStart"/>
            <w:r>
              <w:rPr>
                <w:rFonts w:hint="eastAsia"/>
              </w:rPr>
              <w:t>get</w:t>
            </w:r>
            <w:r>
              <w:t>E</w:t>
            </w:r>
            <w:r>
              <w:rPr>
                <w:rFonts w:hint="eastAsia"/>
              </w:rPr>
              <w:t>nd</w:t>
            </w:r>
            <w:proofErr w:type="spellEnd"/>
          </w:p>
        </w:tc>
        <w:tc>
          <w:tcPr>
            <w:tcW w:w="2765" w:type="dxa"/>
          </w:tcPr>
          <w:p w14:paraId="5113A830" w14:textId="52E4EF43" w:rsidR="0054293E" w:rsidRDefault="0054293E" w:rsidP="0054293E">
            <w:pPr>
              <w:jc w:val="center"/>
            </w:pPr>
            <w:r>
              <w:rPr>
                <w:rFonts w:hint="eastAsia"/>
              </w:rPr>
              <w:t>返回指定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地interval的结束时间</w:t>
            </w:r>
          </w:p>
        </w:tc>
        <w:tc>
          <w:tcPr>
            <w:tcW w:w="2766" w:type="dxa"/>
          </w:tcPr>
          <w:p w14:paraId="7A281479" w14:textId="7CF7CBED" w:rsidR="0054293E" w:rsidRDefault="0054293E" w:rsidP="0054293E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要得到返回结束时间的interval对应的标签</w:t>
            </w:r>
          </w:p>
        </w:tc>
      </w:tr>
      <w:tr w:rsidR="0054293E" w14:paraId="7F260A7A" w14:textId="77777777" w:rsidTr="0045457D">
        <w:tc>
          <w:tcPr>
            <w:tcW w:w="2765" w:type="dxa"/>
          </w:tcPr>
          <w:p w14:paraId="7EE6B904" w14:textId="02882838" w:rsidR="0054293E" w:rsidRDefault="0054293E" w:rsidP="0054293E">
            <w:pPr>
              <w:jc w:val="center"/>
            </w:pPr>
            <w:r>
              <w:t>W</w:t>
            </w:r>
            <w:r>
              <w:rPr>
                <w:rFonts w:hint="eastAsia"/>
              </w:rPr>
              <w:t>hole</w:t>
            </w:r>
          </w:p>
        </w:tc>
        <w:tc>
          <w:tcPr>
            <w:tcW w:w="2765" w:type="dxa"/>
          </w:tcPr>
          <w:p w14:paraId="7454D70B" w14:textId="762083D3" w:rsidR="0054293E" w:rsidRDefault="0054293E" w:rsidP="0054293E">
            <w:pPr>
              <w:jc w:val="center"/>
            </w:pPr>
            <w:r>
              <w:rPr>
                <w:rFonts w:hint="eastAsia"/>
              </w:rPr>
              <w:t>返回所有interval，构建一个list来存储</w:t>
            </w:r>
          </w:p>
        </w:tc>
        <w:tc>
          <w:tcPr>
            <w:tcW w:w="2766" w:type="dxa"/>
          </w:tcPr>
          <w:p w14:paraId="75CAC64A" w14:textId="77777777" w:rsidR="0054293E" w:rsidRDefault="0054293E" w:rsidP="0054293E">
            <w:pPr>
              <w:jc w:val="center"/>
            </w:pPr>
            <w:r>
              <w:rPr>
                <w:rFonts w:hint="eastAsia"/>
              </w:rPr>
              <w:t>无</w:t>
            </w:r>
          </w:p>
        </w:tc>
      </w:tr>
    </w:tbl>
    <w:p w14:paraId="716CE56D" w14:textId="77777777" w:rsidR="0054293E" w:rsidRDefault="0054293E" w:rsidP="0054293E">
      <w:r>
        <w:rPr>
          <w:rFonts w:hint="eastAsia"/>
        </w:rPr>
        <w:lastRenderedPageBreak/>
        <w:t>对A</w:t>
      </w:r>
      <w:r>
        <w:t>F</w:t>
      </w:r>
      <w:r>
        <w:rPr>
          <w:rFonts w:hint="eastAsia"/>
        </w:rPr>
        <w:t>，R</w:t>
      </w:r>
      <w:r>
        <w:t>I</w:t>
      </w:r>
      <w:r>
        <w:rPr>
          <w:rFonts w:hint="eastAsia"/>
        </w:rPr>
        <w:t>以及Safety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proofErr w:type="spellStart"/>
      <w:r>
        <w:rPr>
          <w:rFonts w:hint="eastAsia"/>
        </w:rPr>
        <w:t>repexposure</w:t>
      </w:r>
      <w:proofErr w:type="spellEnd"/>
      <w:r>
        <w:rPr>
          <w:rFonts w:hint="eastAsia"/>
        </w:rPr>
        <w:t>的论述为：</w:t>
      </w:r>
    </w:p>
    <w:p w14:paraId="712CD223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/**</w:t>
      </w:r>
    </w:p>
    <w:p w14:paraId="5F867FD9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</w:t>
      </w:r>
    </w:p>
    <w:p w14:paraId="45E3A0D7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Abstract Function:</w:t>
      </w:r>
    </w:p>
    <w:p w14:paraId="489E3F5B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Represents a map of interval, which has start time and end time. And</w:t>
      </w:r>
    </w:p>
    <w:p w14:paraId="79F16B6F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every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interval has its own label to distinguish from each other</w:t>
      </w:r>
    </w:p>
    <w:p w14:paraId="3DB37850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this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is a mutable interval set with labeled intervals.</w:t>
      </w:r>
    </w:p>
    <w:p w14:paraId="291B59A0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</w:t>
      </w:r>
    </w:p>
    <w:p w14:paraId="194A0A52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ab/>
        <w:t>Represent Invariant:</w:t>
      </w:r>
    </w:p>
    <w:p w14:paraId="487AB24C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Each interval has its own start time and end time.</w:t>
      </w:r>
    </w:p>
    <w:p w14:paraId="2616E487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Also guarantee the start&gt;=0 and end&gt;start</w:t>
      </w:r>
    </w:p>
    <w:p w14:paraId="5749DD7E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And notice the label of each element is different</w:t>
      </w:r>
    </w:p>
    <w:p w14:paraId="47C30B6E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all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Intervals have distinct labels of an immutable type.</w:t>
      </w:r>
    </w:p>
    <w:p w14:paraId="209A60F1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and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they must have a non-negative start and end at the same time end must later than start.</w:t>
      </w:r>
    </w:p>
    <w:p w14:paraId="5D85B931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</w:t>
      </w:r>
    </w:p>
    <w:p w14:paraId="6E1E7D1E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ab/>
        <w:t>Safety from rep exposure:</w:t>
      </w:r>
    </w:p>
    <w:p w14:paraId="22B2CC74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Each one of fields is modified by key word final and private so they can't be </w:t>
      </w:r>
    </w:p>
    <w:p w14:paraId="405A4EFD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 </w:t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accessed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by outside of the class</w:t>
      </w:r>
    </w:p>
    <w:p w14:paraId="6395195F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ab/>
        <w:t>And also do some defensive copying</w:t>
      </w:r>
    </w:p>
    <w:p w14:paraId="69FB4D11" w14:textId="77777777" w:rsidR="0054293E" w:rsidRPr="0054293E" w:rsidRDefault="0054293E" w:rsidP="0054293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 @param &lt;L&gt; all types of labels in this interval set </w:t>
      </w:r>
      <w:proofErr w:type="gramStart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>is</w:t>
      </w:r>
      <w:proofErr w:type="gramEnd"/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immutable</w:t>
      </w:r>
    </w:p>
    <w:p w14:paraId="2F257EB6" w14:textId="68C8732B" w:rsidR="001B56CA" w:rsidRPr="0054293E" w:rsidRDefault="0054293E" w:rsidP="0054293E">
      <w:r w:rsidRPr="0054293E">
        <w:rPr>
          <w:rFonts w:ascii="Consolas" w:hAnsi="Consolas" w:cs="Consolas"/>
          <w:color w:val="000000"/>
          <w:kern w:val="0"/>
          <w:sz w:val="20"/>
          <w:szCs w:val="20"/>
        </w:rPr>
        <w:t xml:space="preserve"> */</w:t>
      </w:r>
    </w:p>
    <w:p w14:paraId="4C7AD3E6" w14:textId="5761D9F4" w:rsidR="001B56CA" w:rsidRDefault="001B56CA" w:rsidP="001B56CA">
      <w:pPr>
        <w:pStyle w:val="3"/>
        <w:rPr>
          <w:rFonts w:ascii="Consolas" w:eastAsia="宋体" w:hAnsi="Consolas" w:cs="Times New Roman"/>
          <w:sz w:val="24"/>
        </w:rPr>
      </w:pPr>
      <w:bookmarkStart w:id="12" w:name="_Toc74666204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2"/>
    </w:p>
    <w:p w14:paraId="1C2F7998" w14:textId="77777777" w:rsidR="0054293E" w:rsidRPr="00797B13" w:rsidRDefault="0054293E" w:rsidP="0054293E">
      <w:pPr>
        <w:rPr>
          <w:rFonts w:ascii="Consolas" w:hAnsi="Consolas"/>
          <w:sz w:val="24"/>
          <w:szCs w:val="24"/>
        </w:rPr>
      </w:pPr>
      <w:r w:rsidRPr="00797B13">
        <w:rPr>
          <w:rFonts w:hint="eastAsia"/>
          <w:sz w:val="24"/>
          <w:szCs w:val="24"/>
        </w:rPr>
        <w:t>局部共性的设计方案实现为</w:t>
      </w:r>
      <w:proofErr w:type="spellStart"/>
      <w:r w:rsidRPr="00797B13">
        <w:rPr>
          <w:rFonts w:ascii="Consolas" w:hAnsi="Consolas"/>
          <w:b/>
          <w:bCs/>
          <w:sz w:val="24"/>
          <w:szCs w:val="24"/>
        </w:rPr>
        <w:t>CommonIntervalSet</w:t>
      </w:r>
      <w:proofErr w:type="spellEnd"/>
      <w:r w:rsidRPr="00797B13">
        <w:rPr>
          <w:rFonts w:hint="eastAsia"/>
          <w:sz w:val="24"/>
          <w:szCs w:val="24"/>
        </w:rPr>
        <w:t>。</w:t>
      </w:r>
      <w:r w:rsidRPr="00797B13">
        <w:rPr>
          <w:rFonts w:ascii="Consolas" w:hAnsi="Consolas"/>
          <w:b/>
          <w:bCs/>
          <w:sz w:val="24"/>
          <w:szCs w:val="24"/>
        </w:rPr>
        <w:t>AF, RI</w:t>
      </w:r>
      <w:r w:rsidRPr="00797B13">
        <w:rPr>
          <w:rFonts w:hint="eastAsia"/>
          <w:sz w:val="24"/>
          <w:szCs w:val="24"/>
        </w:rPr>
        <w:t>以及</w:t>
      </w:r>
      <w:r w:rsidRPr="00797B13">
        <w:rPr>
          <w:rFonts w:ascii="Consolas" w:hAnsi="Consolas"/>
          <w:b/>
          <w:bCs/>
          <w:sz w:val="24"/>
          <w:szCs w:val="24"/>
        </w:rPr>
        <w:t>Safety from rep exposure</w:t>
      </w:r>
      <w:r w:rsidRPr="00797B13">
        <w:rPr>
          <w:rFonts w:ascii="Consolas" w:hAnsi="Consolas" w:hint="eastAsia"/>
          <w:sz w:val="24"/>
          <w:szCs w:val="24"/>
        </w:rPr>
        <w:t>的撰写同上。为了实现接口</w:t>
      </w:r>
      <w:proofErr w:type="spellStart"/>
      <w:r w:rsidRPr="00797B13">
        <w:rPr>
          <w:rFonts w:ascii="Consolas" w:hAnsi="Consolas" w:hint="eastAsia"/>
          <w:sz w:val="24"/>
          <w:szCs w:val="24"/>
        </w:rPr>
        <w:t>IntervalSet</w:t>
      </w:r>
      <w:proofErr w:type="spellEnd"/>
      <w:r w:rsidRPr="00797B13">
        <w:rPr>
          <w:rFonts w:ascii="Consolas" w:hAnsi="Consolas" w:hint="eastAsia"/>
          <w:sz w:val="24"/>
          <w:szCs w:val="24"/>
        </w:rPr>
        <w:t>我们设计了这里的</w:t>
      </w:r>
      <w:proofErr w:type="spellStart"/>
      <w:r w:rsidRPr="00797B13">
        <w:rPr>
          <w:rFonts w:ascii="Consolas" w:hAnsi="Consolas"/>
          <w:b/>
          <w:bCs/>
          <w:sz w:val="24"/>
          <w:szCs w:val="24"/>
        </w:rPr>
        <w:t>CommonIntervalSet</w:t>
      </w:r>
      <w:proofErr w:type="spellEnd"/>
      <w:r w:rsidRPr="00797B13">
        <w:rPr>
          <w:rFonts w:ascii="Consolas" w:hAnsi="Consolas" w:hint="eastAsia"/>
          <w:sz w:val="24"/>
          <w:szCs w:val="24"/>
        </w:rPr>
        <w:t>的，实现的方法：</w:t>
      </w:r>
    </w:p>
    <w:p w14:paraId="12C8987F" w14:textId="502697AA" w:rsidR="0054293E" w:rsidRPr="00797B13" w:rsidRDefault="0054293E" w:rsidP="0054293E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插入（</w:t>
      </w:r>
      <w:r w:rsidRPr="00797B13">
        <w:rPr>
          <w:rFonts w:ascii="Consolas" w:hAnsi="Consolas" w:hint="eastAsia"/>
          <w:sz w:val="24"/>
          <w:szCs w:val="24"/>
        </w:rPr>
        <w:t>insert</w:t>
      </w:r>
      <w:r w:rsidRPr="00797B13">
        <w:rPr>
          <w:rFonts w:ascii="Consolas" w:hAnsi="Consolas" w:hint="eastAsia"/>
          <w:sz w:val="24"/>
          <w:szCs w:val="24"/>
        </w:rPr>
        <w:t>），返回标签集合（</w:t>
      </w:r>
      <w:r w:rsidRPr="00797B13">
        <w:rPr>
          <w:rFonts w:ascii="Consolas" w:hAnsi="Consolas" w:hint="eastAsia"/>
          <w:sz w:val="24"/>
          <w:szCs w:val="24"/>
        </w:rPr>
        <w:t>labels</w:t>
      </w:r>
      <w:r w:rsidRPr="00797B13">
        <w:rPr>
          <w:rFonts w:ascii="Consolas" w:hAnsi="Consolas" w:hint="eastAsia"/>
          <w:sz w:val="24"/>
          <w:szCs w:val="24"/>
        </w:rPr>
        <w:t>），移除（</w:t>
      </w:r>
      <w:r w:rsidRPr="00797B13">
        <w:rPr>
          <w:rFonts w:ascii="Consolas" w:hAnsi="Consolas" w:hint="eastAsia"/>
          <w:sz w:val="24"/>
          <w:szCs w:val="24"/>
        </w:rPr>
        <w:t>remove</w:t>
      </w:r>
      <w:r w:rsidRPr="00797B13">
        <w:rPr>
          <w:rFonts w:ascii="Consolas" w:hAnsi="Consolas" w:hint="eastAsia"/>
          <w:sz w:val="24"/>
          <w:szCs w:val="24"/>
        </w:rPr>
        <w:t>），得到开始时间（</w:t>
      </w:r>
      <w:proofErr w:type="spellStart"/>
      <w:r w:rsidRPr="00797B13">
        <w:rPr>
          <w:rFonts w:ascii="Consolas" w:hAnsi="Consolas" w:hint="eastAsia"/>
          <w:sz w:val="24"/>
          <w:szCs w:val="24"/>
        </w:rPr>
        <w:t>getStart</w:t>
      </w:r>
      <w:proofErr w:type="spellEnd"/>
      <w:r w:rsidRPr="00797B13">
        <w:rPr>
          <w:rFonts w:ascii="Consolas" w:hAnsi="Consolas" w:hint="eastAsia"/>
          <w:sz w:val="24"/>
          <w:szCs w:val="24"/>
        </w:rPr>
        <w:t>），得到结束时间（</w:t>
      </w:r>
      <w:proofErr w:type="spellStart"/>
      <w:r w:rsidRPr="00797B13">
        <w:rPr>
          <w:rFonts w:ascii="Consolas" w:hAnsi="Consolas" w:hint="eastAsia"/>
          <w:sz w:val="24"/>
          <w:szCs w:val="24"/>
        </w:rPr>
        <w:t>getEnd</w:t>
      </w:r>
      <w:proofErr w:type="spellEnd"/>
      <w:r w:rsidRPr="00797B13">
        <w:rPr>
          <w:rFonts w:ascii="Consolas" w:hAnsi="Consolas" w:hint="eastAsia"/>
          <w:sz w:val="24"/>
          <w:szCs w:val="24"/>
        </w:rPr>
        <w:t>），得到所有</w:t>
      </w:r>
      <w:r w:rsidRPr="00797B13">
        <w:rPr>
          <w:rFonts w:ascii="Consolas" w:hAnsi="Consolas" w:hint="eastAsia"/>
          <w:sz w:val="24"/>
          <w:szCs w:val="24"/>
        </w:rPr>
        <w:t>interval</w:t>
      </w:r>
      <w:r w:rsidRPr="00797B13">
        <w:rPr>
          <w:rFonts w:ascii="Consolas" w:hAnsi="Consolas" w:hint="eastAsia"/>
          <w:sz w:val="24"/>
          <w:szCs w:val="24"/>
        </w:rPr>
        <w:t>（可排序）的</w:t>
      </w:r>
      <w:r w:rsidRPr="00797B13">
        <w:rPr>
          <w:rFonts w:ascii="Consolas" w:hAnsi="Consolas" w:hint="eastAsia"/>
          <w:sz w:val="24"/>
          <w:szCs w:val="24"/>
        </w:rPr>
        <w:t>whole</w:t>
      </w:r>
      <w:r w:rsidRPr="00797B13">
        <w:rPr>
          <w:rFonts w:ascii="Consolas" w:hAnsi="Consolas" w:hint="eastAsia"/>
          <w:sz w:val="24"/>
          <w:szCs w:val="24"/>
        </w:rPr>
        <w:t>等操作。</w:t>
      </w:r>
    </w:p>
    <w:p w14:paraId="348EF244" w14:textId="77777777" w:rsidR="0054293E" w:rsidRPr="00797B13" w:rsidRDefault="0054293E" w:rsidP="0054293E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部分具体方法及规约实现如下：</w:t>
      </w:r>
    </w:p>
    <w:p w14:paraId="6AF0E208" w14:textId="77777777" w:rsidR="0054293E" w:rsidRPr="00797B13" w:rsidRDefault="0054293E" w:rsidP="0054293E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以下是进行插入的操作，包括将时间段的开始时间，结束时间以及标签进行插入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40675EA4" w14:textId="77777777" w:rsidTr="0045457D">
        <w:tc>
          <w:tcPr>
            <w:tcW w:w="8296" w:type="dxa"/>
          </w:tcPr>
          <w:p w14:paraId="7F49E996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lastRenderedPageBreak/>
              <w:t xml:space="preserve">    /**</w:t>
            </w:r>
          </w:p>
          <w:p w14:paraId="51930971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add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a new interval to the interval set.</w:t>
            </w:r>
          </w:p>
          <w:p w14:paraId="10DE07E6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</w:t>
            </w:r>
          </w:p>
          <w:p w14:paraId="30E1BFD9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param start the start time of the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interval(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assume non-negative)</w:t>
            </w:r>
          </w:p>
          <w:p w14:paraId="5F89B1A3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param end the end time of the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interval(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assume non-negative) later than start time</w:t>
            </w:r>
          </w:p>
          <w:p w14:paraId="407090D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param label the label of the interval</w:t>
            </w:r>
          </w:p>
          <w:p w14:paraId="39711452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return true if this interval set has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succeed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added the interval;</w:t>
            </w:r>
          </w:p>
          <w:p w14:paraId="42255891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       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false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otherwise</w:t>
            </w:r>
          </w:p>
          <w:p w14:paraId="054197C0" w14:textId="2DC39728" w:rsidR="0054293E" w:rsidRPr="00797B13" w:rsidRDefault="0054293E" w:rsidP="0054293E">
            <w:pPr>
              <w:rPr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/</w:t>
            </w:r>
          </w:p>
        </w:tc>
      </w:tr>
    </w:tbl>
    <w:p w14:paraId="38A610FD" w14:textId="00D926EC" w:rsidR="0054293E" w:rsidRPr="00797B13" w:rsidRDefault="0054293E" w:rsidP="0054293E">
      <w:pPr>
        <w:rPr>
          <w:rFonts w:ascii="Consolas" w:hAnsi="Consolas" w:cs="Consolas"/>
          <w:b/>
          <w:bCs/>
          <w:color w:val="7F0055"/>
          <w:kern w:val="0"/>
          <w:sz w:val="24"/>
          <w:szCs w:val="24"/>
        </w:rPr>
      </w:pPr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 xml:space="preserve">public </w:t>
      </w:r>
      <w:proofErr w:type="spellStart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boolean</w:t>
      </w:r>
      <w:proofErr w:type="spellEnd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 xml:space="preserve"> </w:t>
      </w:r>
      <w:proofErr w:type="gramStart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insert(</w:t>
      </w:r>
      <w:proofErr w:type="gramEnd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long start, long end, L label)</w:t>
      </w:r>
    </w:p>
    <w:p w14:paraId="0A3A98DD" w14:textId="77777777" w:rsidR="0054293E" w:rsidRPr="00797B13" w:rsidRDefault="0054293E" w:rsidP="0054293E">
      <w:pPr>
        <w:rPr>
          <w:rFonts w:ascii="Consolas" w:hAnsi="Consolas" w:cs="Consolas"/>
          <w:b/>
          <w:bCs/>
          <w:color w:val="7F0055"/>
          <w:kern w:val="0"/>
          <w:sz w:val="24"/>
          <w:szCs w:val="24"/>
        </w:rPr>
      </w:pPr>
    </w:p>
    <w:p w14:paraId="3E346C88" w14:textId="55E696F8" w:rsidR="0054293E" w:rsidRPr="00797B13" w:rsidRDefault="0054293E" w:rsidP="0054293E">
      <w:pPr>
        <w:rPr>
          <w:rFonts w:ascii="Consolas" w:hAnsi="Consolas" w:cs="Consolas"/>
          <w:color w:val="000000"/>
          <w:kern w:val="0"/>
          <w:sz w:val="24"/>
          <w:szCs w:val="24"/>
        </w:rPr>
      </w:pP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以下操作是返回</w:t>
      </w: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labels</w:t>
      </w: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集合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541E8E9B" w14:textId="77777777" w:rsidTr="0045457D">
        <w:tc>
          <w:tcPr>
            <w:tcW w:w="8296" w:type="dxa"/>
          </w:tcPr>
          <w:p w14:paraId="2E686F0A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/**</w:t>
            </w:r>
          </w:p>
          <w:p w14:paraId="7778995D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Get all intervals in this interval set.</w:t>
            </w:r>
          </w:p>
          <w:p w14:paraId="68A0709B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</w:t>
            </w:r>
          </w:p>
          <w:p w14:paraId="6E0CD2D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return the set of intervals which in the interval set</w:t>
            </w:r>
          </w:p>
          <w:p w14:paraId="7A4F6D3C" w14:textId="7D011E20" w:rsidR="0054293E" w:rsidRPr="00797B13" w:rsidRDefault="0054293E" w:rsidP="0054293E">
            <w:pPr>
              <w:rPr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/</w:t>
            </w:r>
          </w:p>
        </w:tc>
      </w:tr>
    </w:tbl>
    <w:p w14:paraId="3AE91AF3" w14:textId="77777777" w:rsidR="0054293E" w:rsidRPr="00797B13" w:rsidRDefault="0054293E" w:rsidP="0054293E">
      <w:pPr>
        <w:rPr>
          <w:rFonts w:ascii="Consolas" w:hAnsi="Consolas" w:cs="Consolas"/>
          <w:b/>
          <w:bCs/>
          <w:color w:val="7F0055"/>
          <w:kern w:val="0"/>
          <w:sz w:val="24"/>
          <w:szCs w:val="24"/>
        </w:rPr>
      </w:pPr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 xml:space="preserve">public Set&lt;L&gt; </w:t>
      </w:r>
      <w:proofErr w:type="gramStart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labels(</w:t>
      </w:r>
      <w:proofErr w:type="gramEnd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)</w:t>
      </w:r>
    </w:p>
    <w:p w14:paraId="18FCAC93" w14:textId="090A684F" w:rsidR="0054293E" w:rsidRPr="00797B13" w:rsidRDefault="0054293E" w:rsidP="0054293E">
      <w:pPr>
        <w:rPr>
          <w:rFonts w:ascii="Consolas" w:hAnsi="Consolas" w:cs="Consolas"/>
          <w:color w:val="000000"/>
          <w:kern w:val="0"/>
          <w:sz w:val="24"/>
          <w:szCs w:val="24"/>
        </w:rPr>
      </w:pP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移除操作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7A7243AF" w14:textId="77777777" w:rsidTr="0045457D">
        <w:tc>
          <w:tcPr>
            <w:tcW w:w="8296" w:type="dxa"/>
          </w:tcPr>
          <w:p w14:paraId="6057CB80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/**</w:t>
            </w:r>
          </w:p>
          <w:p w14:paraId="2326E949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Remove an interval from this interval set.</w:t>
            </w:r>
          </w:p>
          <w:p w14:paraId="26D04BB2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</w:t>
            </w:r>
          </w:p>
          <w:p w14:paraId="1FF4ABA8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param label </w:t>
            </w:r>
            <w:proofErr w:type="spell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label</w:t>
            </w:r>
            <w:proofErr w:type="spell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of the interval to remove</w:t>
            </w:r>
          </w:p>
          <w:p w14:paraId="086A0428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@return true if this interval set included an interval with the given label;</w:t>
            </w:r>
          </w:p>
          <w:p w14:paraId="662E27E1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        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otherwise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false (and this interval set is not modified)</w:t>
            </w:r>
          </w:p>
          <w:p w14:paraId="63EC4725" w14:textId="13BCC92B" w:rsidR="0054293E" w:rsidRPr="00797B13" w:rsidRDefault="0054293E" w:rsidP="0054293E">
            <w:pPr>
              <w:rPr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    */</w:t>
            </w:r>
          </w:p>
        </w:tc>
      </w:tr>
    </w:tbl>
    <w:p w14:paraId="3324CB0B" w14:textId="77777777" w:rsidR="0054293E" w:rsidRPr="00797B13" w:rsidRDefault="0054293E" w:rsidP="0054293E">
      <w:pPr>
        <w:rPr>
          <w:rFonts w:ascii="Consolas" w:hAnsi="Consolas" w:cs="Consolas"/>
          <w:b/>
          <w:bCs/>
          <w:color w:val="7F0055"/>
          <w:kern w:val="0"/>
          <w:sz w:val="24"/>
          <w:szCs w:val="24"/>
        </w:rPr>
      </w:pPr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 xml:space="preserve">public </w:t>
      </w:r>
      <w:proofErr w:type="spellStart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boolean</w:t>
      </w:r>
      <w:proofErr w:type="spellEnd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 xml:space="preserve"> </w:t>
      </w:r>
      <w:proofErr w:type="gramStart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remove(</w:t>
      </w:r>
      <w:proofErr w:type="gramEnd"/>
      <w:r w:rsidRPr="00797B13">
        <w:rPr>
          <w:rFonts w:ascii="Consolas" w:hAnsi="Consolas" w:cs="Consolas"/>
          <w:b/>
          <w:bCs/>
          <w:color w:val="7F0055"/>
          <w:kern w:val="0"/>
          <w:sz w:val="24"/>
          <w:szCs w:val="24"/>
        </w:rPr>
        <w:t>L label)</w:t>
      </w:r>
    </w:p>
    <w:p w14:paraId="05240B4B" w14:textId="20D7061F" w:rsidR="0054293E" w:rsidRPr="00797B13" w:rsidRDefault="0054293E" w:rsidP="0054293E">
      <w:pPr>
        <w:rPr>
          <w:rFonts w:ascii="Consolas" w:hAnsi="Consolas" w:cs="Consolas"/>
          <w:color w:val="000000"/>
          <w:kern w:val="0"/>
          <w:sz w:val="24"/>
          <w:szCs w:val="24"/>
        </w:rPr>
      </w:pP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进行</w:t>
      </w: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test</w:t>
      </w:r>
      <w:r w:rsidRPr="00797B13">
        <w:rPr>
          <w:rFonts w:ascii="Consolas" w:hAnsi="Consolas" w:cs="Consolas" w:hint="eastAsia"/>
          <w:color w:val="000000"/>
          <w:kern w:val="0"/>
          <w:sz w:val="24"/>
          <w:szCs w:val="24"/>
        </w:rPr>
        <w:t>测试结果：</w:t>
      </w:r>
    </w:p>
    <w:p w14:paraId="52D1EBD3" w14:textId="17973EE5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lastRenderedPageBreak/>
        <w:t xml:space="preserve"> </w:t>
      </w:r>
      <w:r w:rsidRPr="00797B13">
        <w:rPr>
          <w:noProof/>
          <w:sz w:val="24"/>
          <w:szCs w:val="24"/>
        </w:rPr>
        <w:drawing>
          <wp:inline distT="0" distB="0" distL="0" distR="0" wp14:anchorId="20549C6D" wp14:editId="6901D524">
            <wp:extent cx="3802710" cy="2773920"/>
            <wp:effectExtent l="0" t="0" r="7620" b="762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277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345C6" w14:textId="77777777" w:rsidR="0054293E" w:rsidRPr="0054293E" w:rsidRDefault="0054293E" w:rsidP="0054293E"/>
    <w:p w14:paraId="1F1FF8D8" w14:textId="4A9755E0" w:rsidR="00AF4B2C" w:rsidRDefault="001B56CA" w:rsidP="00AF4B2C">
      <w:pPr>
        <w:pStyle w:val="3"/>
        <w:rPr>
          <w:rFonts w:ascii="Consolas" w:eastAsia="宋体" w:hAnsi="Consolas" w:cs="Times New Roman"/>
          <w:sz w:val="24"/>
        </w:rPr>
      </w:pPr>
      <w:bookmarkStart w:id="13" w:name="_Toc29324174"/>
      <w:bookmarkStart w:id="14" w:name="_Toc74666205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3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4"/>
    </w:p>
    <w:p w14:paraId="168E92D3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1、个性化的设计中主要强调的就是各个时间段之间是否存在blank（比如值班表应用中，就不能出现某天无人值班的情况，也就是不允许空白的出现）。</w:t>
      </w:r>
    </w:p>
    <w:p w14:paraId="60DF9424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具体的操作设计就是，针对每个时间创建一个散列表，对每个人遍历他工作的时间，从start到end每一个位置上的散列表都加一。最后从最早的start扫描到最晚的end，若中间有某个位置为零则该处出现了Blank。</w:t>
      </w:r>
    </w:p>
    <w:p w14:paraId="76A36A10" w14:textId="085285B1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主要实现函数中对应的规约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2B34E3ED" w14:textId="77777777" w:rsidTr="0045457D">
        <w:tc>
          <w:tcPr>
            <w:tcW w:w="8296" w:type="dxa"/>
          </w:tcPr>
          <w:p w14:paraId="3D4512BC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/**</w:t>
            </w:r>
          </w:p>
          <w:p w14:paraId="1DEC98AE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Abstraction function:</w:t>
            </w:r>
          </w:p>
          <w:p w14:paraId="18AA11A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</w:t>
            </w:r>
            <w:proofErr w:type="spell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multiIntervals</w:t>
            </w:r>
            <w:proofErr w:type="spell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represents the set of all of interval</w:t>
            </w:r>
          </w:p>
          <w:p w14:paraId="4F73B6E4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and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every interval has it start time and end time</w:t>
            </w:r>
          </w:p>
          <w:p w14:paraId="253C1B67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</w:t>
            </w:r>
            <w:proofErr w:type="gramStart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the</w:t>
            </w:r>
            <w:proofErr w:type="gramEnd"/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numbers represents the times of the interval shows</w:t>
            </w:r>
          </w:p>
          <w:p w14:paraId="0DF3F857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</w:t>
            </w:r>
          </w:p>
          <w:p w14:paraId="638AE4BD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Representation invariant:</w:t>
            </w:r>
          </w:p>
          <w:p w14:paraId="62761D4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There must be no blank space between any intervals</w:t>
            </w:r>
          </w:p>
          <w:p w14:paraId="684DCE82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</w:t>
            </w:r>
          </w:p>
          <w:p w14:paraId="0BF84764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Safety from rep exposure:</w:t>
            </w:r>
          </w:p>
          <w:p w14:paraId="4ED78BF6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All fields are private final, so the outside can't access them</w:t>
            </w:r>
          </w:p>
          <w:p w14:paraId="3E2144E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 xml:space="preserve"> *  The Set and Map objects in the rep are made immutable by unmodifiable wrappers.</w:t>
            </w:r>
          </w:p>
          <w:p w14:paraId="1D5CC795" w14:textId="77777777" w:rsidR="0054293E" w:rsidRPr="00797B13" w:rsidRDefault="0054293E" w:rsidP="0054293E">
            <w:pPr>
              <w:autoSpaceDE w:val="0"/>
              <w:autoSpaceDN w:val="0"/>
              <w:adjustRightInd w:val="0"/>
              <w:ind w:firstLineChars="200" w:firstLine="480"/>
              <w:jc w:val="left"/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</w:pPr>
          </w:p>
          <w:p w14:paraId="557601EE" w14:textId="0B615010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Consolas" w:hAnsi="Consolas" w:cs="Consolas"/>
                <w:color w:val="3F7F5F"/>
                <w:kern w:val="0"/>
                <w:sz w:val="24"/>
                <w:szCs w:val="24"/>
              </w:rPr>
              <w:t>*/</w:t>
            </w:r>
          </w:p>
        </w:tc>
      </w:tr>
    </w:tbl>
    <w:p w14:paraId="2718B41F" w14:textId="7B8C9DF2" w:rsidR="0054293E" w:rsidRPr="00797B13" w:rsidRDefault="0054293E" w:rsidP="0054293E">
      <w:pPr>
        <w:jc w:val="center"/>
        <w:rPr>
          <w:rFonts w:ascii="宋体" w:eastAsia="宋体" w:hAnsi="宋体"/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5C944420" wp14:editId="3F06592A">
            <wp:extent cx="2537680" cy="2385267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7680" cy="238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2C580" w14:textId="327F8A70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测试结果：</w:t>
      </w:r>
    </w:p>
    <w:p w14:paraId="401FC134" w14:textId="6EE02946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/>
          <w:sz w:val="24"/>
          <w:szCs w:val="24"/>
        </w:rPr>
        <w:t xml:space="preserve">    </w:t>
      </w:r>
      <w:r w:rsidRPr="00797B13">
        <w:rPr>
          <w:rFonts w:ascii="宋体" w:eastAsia="宋体" w:hAnsi="宋体" w:hint="eastAsia"/>
          <w:sz w:val="24"/>
          <w:szCs w:val="24"/>
        </w:rPr>
        <w:t xml:space="preserve"> </w:t>
      </w:r>
      <w:r w:rsidRPr="00797B13">
        <w:rPr>
          <w:noProof/>
          <w:sz w:val="24"/>
          <w:szCs w:val="24"/>
        </w:rPr>
        <w:drawing>
          <wp:inline distT="0" distB="0" distL="0" distR="0" wp14:anchorId="289C488F" wp14:editId="0E985F9B">
            <wp:extent cx="3772227" cy="975445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3AB8E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</w:p>
    <w:p w14:paraId="48191AE3" w14:textId="0197573A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2、个性化设计中再来就是是否允许不同的interval之间存在overlap（比如在值班表应用中，就不能出现某天多人值班的情况，而在进程执行过程中，某一时间段内也只能是一个进程来占据操作资源，不能出现多个进程“抢占”的情况）。</w:t>
      </w:r>
    </w:p>
    <w:p w14:paraId="25F9F19C" w14:textId="4299405B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具体的操作设计就是，针对每个时间创建一个散列表，对每个人遍历他工作的时间，从start到end每一个位置上的散列表都加一。最后从最早的start扫描到最晚的end，若中间有某个位置大于一则该处出现了Overlap。</w:t>
      </w:r>
    </w:p>
    <w:p w14:paraId="78BE603B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部分主要实现函数的规约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3CFE891D" w14:textId="77777777" w:rsidTr="0045457D">
        <w:tc>
          <w:tcPr>
            <w:tcW w:w="8296" w:type="dxa"/>
          </w:tcPr>
          <w:p w14:paraId="6F4741F1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>/**</w:t>
            </w:r>
          </w:p>
          <w:p w14:paraId="1BB99B10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Abstraction function:</w:t>
            </w:r>
          </w:p>
          <w:p w14:paraId="3A7E667E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</w:t>
            </w:r>
            <w:proofErr w:type="spellStart"/>
            <w:r w:rsidRPr="00797B13">
              <w:rPr>
                <w:rFonts w:ascii="宋体" w:eastAsia="宋体" w:hAnsi="宋体"/>
                <w:sz w:val="24"/>
                <w:szCs w:val="24"/>
              </w:rPr>
              <w:t>multiIntervals</w:t>
            </w:r>
            <w:proofErr w:type="spell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represents the set of all of interval</w:t>
            </w:r>
          </w:p>
          <w:p w14:paraId="1E2EB3A9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and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every interval has it start time and end time</w:t>
            </w:r>
          </w:p>
          <w:p w14:paraId="00AF239B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the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numbers represents the times of the interval shows</w:t>
            </w:r>
          </w:p>
          <w:p w14:paraId="59F5902E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</w:t>
            </w:r>
          </w:p>
          <w:p w14:paraId="3CA90842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Representation invariant:</w:t>
            </w:r>
          </w:p>
          <w:p w14:paraId="3BAE9F39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There must not be overlap between the interval</w:t>
            </w:r>
          </w:p>
          <w:p w14:paraId="351F1FFB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</w:t>
            </w:r>
          </w:p>
          <w:p w14:paraId="061AA499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Safety from rep exposure:</w:t>
            </w:r>
          </w:p>
          <w:p w14:paraId="47292ED7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All fields are private final, so the outside can't access them</w:t>
            </w:r>
          </w:p>
          <w:p w14:paraId="11F6BCDC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The Set and Map objects in the rep are made immutable by unmodifiable wrappers.</w:t>
            </w:r>
          </w:p>
          <w:p w14:paraId="7F961DB4" w14:textId="41B7F3BA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/</w:t>
            </w:r>
          </w:p>
        </w:tc>
      </w:tr>
    </w:tbl>
    <w:p w14:paraId="0BDEE7CB" w14:textId="1C43BB38" w:rsidR="0054293E" w:rsidRPr="00797B13" w:rsidRDefault="0054293E" w:rsidP="0054293E">
      <w:pPr>
        <w:jc w:val="center"/>
        <w:rPr>
          <w:rFonts w:ascii="宋体" w:eastAsia="宋体" w:hAnsi="宋体"/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1058B250" wp14:editId="13B4DB0A">
            <wp:extent cx="5274310" cy="3245485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F0A73" w14:textId="2E297DDE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测试结果：</w:t>
      </w:r>
    </w:p>
    <w:p w14:paraId="1BF09DFE" w14:textId="01A07144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 xml:space="preserve"> </w:t>
      </w:r>
      <w:r w:rsidRPr="00797B13">
        <w:rPr>
          <w:rFonts w:ascii="宋体" w:eastAsia="宋体" w:hAnsi="宋体"/>
          <w:sz w:val="24"/>
          <w:szCs w:val="24"/>
        </w:rPr>
        <w:t xml:space="preserve"> </w:t>
      </w:r>
      <w:r w:rsidRPr="00797B13">
        <w:rPr>
          <w:noProof/>
          <w:sz w:val="24"/>
          <w:szCs w:val="24"/>
        </w:rPr>
        <w:drawing>
          <wp:inline distT="0" distB="0" distL="0" distR="0" wp14:anchorId="0325F694" wp14:editId="62713A12">
            <wp:extent cx="3810330" cy="1447925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E64C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</w:p>
    <w:p w14:paraId="4034F2D3" w14:textId="4F95257D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3、个性化设计中还存在的一个方面是时间</w:t>
      </w:r>
      <w:proofErr w:type="gramStart"/>
      <w:r w:rsidRPr="00797B13">
        <w:rPr>
          <w:rFonts w:ascii="宋体" w:eastAsia="宋体" w:hAnsi="宋体" w:hint="eastAsia"/>
          <w:sz w:val="24"/>
          <w:szCs w:val="24"/>
        </w:rPr>
        <w:t>段是否</w:t>
      </w:r>
      <w:proofErr w:type="gramEnd"/>
      <w:r w:rsidRPr="00797B13">
        <w:rPr>
          <w:rFonts w:ascii="宋体" w:eastAsia="宋体" w:hAnsi="宋体" w:hint="eastAsia"/>
          <w:sz w:val="24"/>
          <w:szCs w:val="24"/>
        </w:rPr>
        <w:t>存在周期性periodic</w:t>
      </w:r>
    </w:p>
    <w:p w14:paraId="27CC1DEE" w14:textId="4A7BC301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并且此设计对于</w:t>
      </w:r>
      <w:proofErr w:type="spellStart"/>
      <w:r w:rsidRPr="00797B13">
        <w:rPr>
          <w:rFonts w:ascii="宋体" w:eastAsia="宋体" w:hAnsi="宋体" w:hint="eastAsia"/>
          <w:sz w:val="24"/>
          <w:szCs w:val="24"/>
        </w:rPr>
        <w:t>courseapp</w:t>
      </w:r>
      <w:proofErr w:type="spellEnd"/>
      <w:r w:rsidRPr="00797B13">
        <w:rPr>
          <w:rFonts w:ascii="宋体" w:eastAsia="宋体" w:hAnsi="宋体" w:hint="eastAsia"/>
          <w:sz w:val="24"/>
          <w:szCs w:val="24"/>
        </w:rPr>
        <w:t>中的一些数据计算也进行了实现</w:t>
      </w:r>
    </w:p>
    <w:p w14:paraId="08F4D4BC" w14:textId="689F6F14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具体思想即把当前已有</w:t>
      </w:r>
      <w:proofErr w:type="gramStart"/>
      <w:r w:rsidRPr="00797B13">
        <w:rPr>
          <w:rFonts w:ascii="宋体" w:eastAsia="宋体" w:hAnsi="宋体" w:hint="eastAsia"/>
          <w:sz w:val="24"/>
          <w:szCs w:val="24"/>
        </w:rPr>
        <w:t>课程可未安排</w:t>
      </w:r>
      <w:proofErr w:type="gramEnd"/>
      <w:r w:rsidRPr="00797B13">
        <w:rPr>
          <w:rFonts w:ascii="宋体" w:eastAsia="宋体" w:hAnsi="宋体" w:hint="eastAsia"/>
          <w:sz w:val="24"/>
          <w:szCs w:val="24"/>
        </w:rPr>
        <w:t>课程分别存储，针对不同需求进行操作，同时设计period和times两个参数维持周期的大小和单位时间的长短</w:t>
      </w:r>
    </w:p>
    <w:p w14:paraId="7599F919" w14:textId="77777777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t>部分主要实现函数的规约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93E" w:rsidRPr="00797B13" w14:paraId="744565ED" w14:textId="77777777" w:rsidTr="0045457D">
        <w:tc>
          <w:tcPr>
            <w:tcW w:w="8296" w:type="dxa"/>
          </w:tcPr>
          <w:p w14:paraId="33536F72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>/**</w:t>
            </w:r>
          </w:p>
          <w:p w14:paraId="22E73D76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AF:</w:t>
            </w:r>
          </w:p>
          <w:p w14:paraId="1C2D9191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period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means the rotate</w:t>
            </w:r>
          </w:p>
          <w:p w14:paraId="1B3615E9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times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means the number of course in a day</w:t>
            </w:r>
          </w:p>
          <w:p w14:paraId="04F341E6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things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contains all the events</w:t>
            </w:r>
          </w:p>
          <w:p w14:paraId="0333B527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RI:</w:t>
            </w:r>
          </w:p>
          <w:p w14:paraId="71B94D2A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</w:t>
            </w:r>
            <w:proofErr w:type="gramStart"/>
            <w:r w:rsidRPr="00797B13">
              <w:rPr>
                <w:rFonts w:ascii="宋体" w:eastAsia="宋体" w:hAnsi="宋体"/>
                <w:sz w:val="24"/>
                <w:szCs w:val="24"/>
              </w:rPr>
              <w:t>collections</w:t>
            </w:r>
            <w:proofErr w:type="gramEnd"/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all courses in a whole day to calculate whether it is periodic</w:t>
            </w:r>
          </w:p>
          <w:p w14:paraId="6CD246B5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Safety from rep exposure:</w:t>
            </w:r>
          </w:p>
          <w:p w14:paraId="59EF87A9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All fields are private final,</w:t>
            </w:r>
          </w:p>
          <w:p w14:paraId="55344C9D" w14:textId="77777777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t xml:space="preserve"> *    The Set and Map objects in the rep are made immutable by unmodifiable wrappers.</w:t>
            </w:r>
          </w:p>
          <w:p w14:paraId="1AFCEE0F" w14:textId="526C044B" w:rsidR="0054293E" w:rsidRPr="00797B13" w:rsidRDefault="0054293E" w:rsidP="0054293E">
            <w:pPr>
              <w:rPr>
                <w:rFonts w:ascii="宋体" w:eastAsia="宋体" w:hAnsi="宋体"/>
                <w:sz w:val="24"/>
                <w:szCs w:val="24"/>
              </w:rPr>
            </w:pPr>
            <w:r w:rsidRPr="00797B13">
              <w:rPr>
                <w:rFonts w:ascii="宋体" w:eastAsia="宋体" w:hAnsi="宋体"/>
                <w:sz w:val="24"/>
                <w:szCs w:val="24"/>
              </w:rPr>
              <w:lastRenderedPageBreak/>
              <w:t xml:space="preserve"> */</w:t>
            </w:r>
          </w:p>
        </w:tc>
      </w:tr>
    </w:tbl>
    <w:p w14:paraId="30FB94C8" w14:textId="6822EE96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rFonts w:ascii="宋体" w:eastAsia="宋体" w:hAnsi="宋体" w:hint="eastAsia"/>
          <w:sz w:val="24"/>
          <w:szCs w:val="24"/>
        </w:rPr>
        <w:lastRenderedPageBreak/>
        <w:t>例如计算每一天的所有课程</w:t>
      </w:r>
    </w:p>
    <w:p w14:paraId="1F27E83B" w14:textId="3AA117EB" w:rsidR="0054293E" w:rsidRPr="00797B13" w:rsidRDefault="0054293E" w:rsidP="0054293E">
      <w:pPr>
        <w:rPr>
          <w:rFonts w:ascii="宋体" w:eastAsia="宋体" w:hAnsi="宋体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11F597A" wp14:editId="3AB8859F">
            <wp:extent cx="3246401" cy="1889924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65A9A" w14:textId="5450A0D9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测试结果如下：</w:t>
      </w:r>
    </w:p>
    <w:p w14:paraId="3437906E" w14:textId="039F4CB0" w:rsidR="0054293E" w:rsidRPr="0054293E" w:rsidRDefault="0054293E" w:rsidP="0054293E">
      <w:r>
        <w:rPr>
          <w:noProof/>
        </w:rPr>
        <w:drawing>
          <wp:inline distT="0" distB="0" distL="0" distR="0" wp14:anchorId="114D9B56" wp14:editId="694CE9D6">
            <wp:extent cx="3802710" cy="838273"/>
            <wp:effectExtent l="0" t="0" r="762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A4B97" w14:textId="77777777"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5" w:name="_Toc74666206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5"/>
    </w:p>
    <w:p w14:paraId="4252A085" w14:textId="7FA8279D"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6" w:name="_Toc74666207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6"/>
    </w:p>
    <w:p w14:paraId="5C40AF7E" w14:textId="60CC2EC5" w:rsidR="0054293E" w:rsidRDefault="0054293E" w:rsidP="0054293E">
      <w:pPr>
        <w:rPr>
          <w:rFonts w:ascii="Consolas" w:eastAsia="宋体" w:hAnsi="Consolas" w:cs="Times New Roman"/>
          <w:sz w:val="24"/>
          <w:szCs w:val="32"/>
        </w:rPr>
      </w:pPr>
      <w:r>
        <w:rPr>
          <w:rFonts w:ascii="Consolas" w:eastAsia="宋体" w:hAnsi="Consolas" w:cs="Times New Roman" w:hint="eastAsia"/>
          <w:sz w:val="24"/>
          <w:szCs w:val="32"/>
        </w:rPr>
        <w:t>在</w:t>
      </w:r>
      <w:proofErr w:type="spellStart"/>
      <w:r w:rsidRPr="006943F7">
        <w:rPr>
          <w:rFonts w:ascii="Consolas" w:eastAsia="宋体" w:hAnsi="Consolas" w:cs="Times New Roman" w:hint="eastAsia"/>
          <w:b/>
          <w:bCs/>
          <w:sz w:val="24"/>
          <w:szCs w:val="32"/>
        </w:rPr>
        <w:t>MultiInterval</w:t>
      </w:r>
      <w:r w:rsidRPr="006943F7">
        <w:rPr>
          <w:rFonts w:ascii="Consolas" w:eastAsia="宋体" w:hAnsi="Consolas" w:cs="Times New Roman"/>
          <w:b/>
          <w:bCs/>
          <w:sz w:val="24"/>
          <w:szCs w:val="32"/>
        </w:rPr>
        <w:t>S</w:t>
      </w:r>
      <w:r w:rsidRPr="006943F7">
        <w:rPr>
          <w:rFonts w:ascii="Consolas" w:eastAsia="宋体" w:hAnsi="Consolas" w:cs="Times New Roman" w:hint="eastAsia"/>
          <w:b/>
          <w:bCs/>
          <w:sz w:val="24"/>
          <w:szCs w:val="32"/>
        </w:rPr>
        <w:t>et</w:t>
      </w:r>
      <w:proofErr w:type="spellEnd"/>
      <w:r>
        <w:rPr>
          <w:rFonts w:ascii="Consolas" w:eastAsia="宋体" w:hAnsi="Consolas" w:cs="Times New Roman" w:hint="eastAsia"/>
          <w:sz w:val="24"/>
          <w:szCs w:val="32"/>
        </w:rPr>
        <w:t>中，需要的操作方法有如下图所示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1075" w14:paraId="25628CE8" w14:textId="77777777" w:rsidTr="0045457D">
        <w:tc>
          <w:tcPr>
            <w:tcW w:w="2765" w:type="dxa"/>
          </w:tcPr>
          <w:p w14:paraId="55A73405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函数名</w:t>
            </w:r>
          </w:p>
        </w:tc>
        <w:tc>
          <w:tcPr>
            <w:tcW w:w="2765" w:type="dxa"/>
          </w:tcPr>
          <w:p w14:paraId="0A837E42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方法</w:t>
            </w:r>
          </w:p>
        </w:tc>
        <w:tc>
          <w:tcPr>
            <w:tcW w:w="2766" w:type="dxa"/>
          </w:tcPr>
          <w:p w14:paraId="718F66AA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参数</w:t>
            </w:r>
          </w:p>
        </w:tc>
      </w:tr>
      <w:tr w:rsidR="00E41075" w14:paraId="0CFD1F18" w14:textId="77777777" w:rsidTr="0045457D">
        <w:tc>
          <w:tcPr>
            <w:tcW w:w="2765" w:type="dxa"/>
          </w:tcPr>
          <w:p w14:paraId="50C47194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empty</w:t>
            </w:r>
          </w:p>
        </w:tc>
        <w:tc>
          <w:tcPr>
            <w:tcW w:w="2765" w:type="dxa"/>
          </w:tcPr>
          <w:p w14:paraId="1B4617AE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返回一个空的</w:t>
            </w:r>
            <w:proofErr w:type="spellStart"/>
            <w:r>
              <w:rPr>
                <w:rFonts w:hint="eastAsia"/>
              </w:rPr>
              <w:t>intervals</w:t>
            </w:r>
            <w:r>
              <w:t>et</w:t>
            </w:r>
            <w:proofErr w:type="spellEnd"/>
          </w:p>
        </w:tc>
        <w:tc>
          <w:tcPr>
            <w:tcW w:w="2766" w:type="dxa"/>
          </w:tcPr>
          <w:p w14:paraId="6B072AAD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无</w:t>
            </w:r>
          </w:p>
        </w:tc>
      </w:tr>
      <w:tr w:rsidR="00E41075" w14:paraId="78517A81" w14:textId="77777777" w:rsidTr="0045457D">
        <w:tc>
          <w:tcPr>
            <w:tcW w:w="2765" w:type="dxa"/>
          </w:tcPr>
          <w:p w14:paraId="659E9317" w14:textId="77777777" w:rsidR="00E41075" w:rsidRPr="0054293E" w:rsidRDefault="00E41075" w:rsidP="0045457D">
            <w:pPr>
              <w:jc w:val="center"/>
            </w:pPr>
            <w:r>
              <w:rPr>
                <w:rFonts w:hint="eastAsia"/>
              </w:rPr>
              <w:t>insert</w:t>
            </w:r>
            <w:r>
              <w:t xml:space="preserve"> </w:t>
            </w:r>
            <w:r w:rsidRPr="0054293E">
              <w:t>(long start, long end, L label)</w:t>
            </w:r>
          </w:p>
        </w:tc>
        <w:tc>
          <w:tcPr>
            <w:tcW w:w="2765" w:type="dxa"/>
          </w:tcPr>
          <w:p w14:paraId="0F7DBC1D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intervalset</w:t>
            </w:r>
            <w:proofErr w:type="spellEnd"/>
            <w:r>
              <w:rPr>
                <w:rFonts w:hint="eastAsia"/>
              </w:rPr>
              <w:t>中插入新的interval</w:t>
            </w:r>
          </w:p>
        </w:tc>
        <w:tc>
          <w:tcPr>
            <w:tcW w:w="2766" w:type="dxa"/>
          </w:tcPr>
          <w:p w14:paraId="65A66772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start的开始时间点</w:t>
            </w:r>
          </w:p>
          <w:p w14:paraId="3BDB621F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end的结束时间点</w:t>
            </w:r>
          </w:p>
          <w:p w14:paraId="6A5013B4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label的标签</w:t>
            </w:r>
          </w:p>
          <w:p w14:paraId="1D10D56E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返回true为插入成功</w:t>
            </w:r>
          </w:p>
          <w:p w14:paraId="29D8AC29" w14:textId="77777777" w:rsidR="00E41075" w:rsidRPr="0054293E" w:rsidRDefault="00E41075" w:rsidP="0045457D">
            <w:pPr>
              <w:jc w:val="center"/>
            </w:pPr>
            <w:r>
              <w:t>F</w:t>
            </w:r>
            <w:r>
              <w:rPr>
                <w:rFonts w:hint="eastAsia"/>
              </w:rPr>
              <w:t>alse为失败</w:t>
            </w:r>
          </w:p>
        </w:tc>
      </w:tr>
      <w:tr w:rsidR="00E41075" w14:paraId="68CE2C88" w14:textId="77777777" w:rsidTr="0045457D">
        <w:tc>
          <w:tcPr>
            <w:tcW w:w="2765" w:type="dxa"/>
          </w:tcPr>
          <w:p w14:paraId="68D5B05B" w14:textId="77777777" w:rsidR="00E41075" w:rsidRDefault="00E41075" w:rsidP="0045457D">
            <w:pPr>
              <w:jc w:val="center"/>
            </w:pPr>
            <w:r>
              <w:t>R</w:t>
            </w:r>
            <w:r>
              <w:rPr>
                <w:rFonts w:hint="eastAsia"/>
              </w:rPr>
              <w:t>emove</w:t>
            </w:r>
            <w:r>
              <w:t xml:space="preserve"> </w:t>
            </w:r>
            <w:r w:rsidRPr="0054293E">
              <w:t>(L label)</w:t>
            </w:r>
          </w:p>
        </w:tc>
        <w:tc>
          <w:tcPr>
            <w:tcW w:w="2765" w:type="dxa"/>
          </w:tcPr>
          <w:p w14:paraId="68DB78E2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在</w:t>
            </w:r>
            <w:proofErr w:type="spellStart"/>
            <w:r>
              <w:rPr>
                <w:rFonts w:hint="eastAsia"/>
              </w:rPr>
              <w:t>intervalset</w:t>
            </w:r>
            <w:proofErr w:type="spellEnd"/>
            <w:r>
              <w:rPr>
                <w:rFonts w:hint="eastAsia"/>
              </w:rPr>
              <w:t>中移除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的interval</w:t>
            </w:r>
          </w:p>
        </w:tc>
        <w:tc>
          <w:tcPr>
            <w:tcW w:w="2766" w:type="dxa"/>
          </w:tcPr>
          <w:p w14:paraId="46B97089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移除interval的标签</w:t>
            </w:r>
          </w:p>
          <w:p w14:paraId="531F09F7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t</w:t>
            </w:r>
            <w:r>
              <w:t xml:space="preserve">rue </w:t>
            </w:r>
            <w:r>
              <w:rPr>
                <w:rFonts w:hint="eastAsia"/>
              </w:rPr>
              <w:t>为移除成功，false为失败</w:t>
            </w:r>
          </w:p>
        </w:tc>
      </w:tr>
      <w:tr w:rsidR="00E41075" w14:paraId="5D5729F8" w14:textId="77777777" w:rsidTr="0045457D">
        <w:tc>
          <w:tcPr>
            <w:tcW w:w="2765" w:type="dxa"/>
          </w:tcPr>
          <w:p w14:paraId="488F5B83" w14:textId="77777777" w:rsidR="00E41075" w:rsidRDefault="00E41075" w:rsidP="0045457D">
            <w:pPr>
              <w:jc w:val="center"/>
            </w:pPr>
            <w:r>
              <w:t>L</w:t>
            </w:r>
            <w:r>
              <w:rPr>
                <w:rFonts w:hint="eastAsia"/>
              </w:rPr>
              <w:t>abels</w:t>
            </w:r>
          </w:p>
        </w:tc>
        <w:tc>
          <w:tcPr>
            <w:tcW w:w="2765" w:type="dxa"/>
          </w:tcPr>
          <w:p w14:paraId="3EB67EF7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得到所有</w:t>
            </w:r>
            <w:proofErr w:type="spellStart"/>
            <w:r>
              <w:rPr>
                <w:rFonts w:hint="eastAsia"/>
              </w:rPr>
              <w:t>lables</w:t>
            </w:r>
            <w:proofErr w:type="spellEnd"/>
            <w:r>
              <w:rPr>
                <w:rFonts w:hint="eastAsia"/>
              </w:rPr>
              <w:t>的一个集合，此处类型为&lt;</w:t>
            </w:r>
            <w:r>
              <w:t>L&gt;</w:t>
            </w:r>
            <w:r>
              <w:rPr>
                <w:rFonts w:hint="eastAsia"/>
              </w:rPr>
              <w:t>因为标签的格式不确定</w:t>
            </w:r>
          </w:p>
        </w:tc>
        <w:tc>
          <w:tcPr>
            <w:tcW w:w="2766" w:type="dxa"/>
          </w:tcPr>
          <w:p w14:paraId="7A31A36B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无</w:t>
            </w:r>
          </w:p>
        </w:tc>
      </w:tr>
      <w:tr w:rsidR="00E41075" w14:paraId="1FE4D519" w14:textId="77777777" w:rsidTr="0045457D">
        <w:tc>
          <w:tcPr>
            <w:tcW w:w="2765" w:type="dxa"/>
          </w:tcPr>
          <w:p w14:paraId="73F1F0B9" w14:textId="77777777" w:rsidR="00E41075" w:rsidRDefault="00E41075" w:rsidP="0045457D">
            <w:pPr>
              <w:jc w:val="center"/>
            </w:pPr>
            <w:proofErr w:type="spellStart"/>
            <w:r>
              <w:rPr>
                <w:rFonts w:hint="eastAsia"/>
              </w:rPr>
              <w:t>get</w:t>
            </w:r>
            <w:r>
              <w:t>Start</w:t>
            </w:r>
            <w:proofErr w:type="spellEnd"/>
          </w:p>
        </w:tc>
        <w:tc>
          <w:tcPr>
            <w:tcW w:w="2765" w:type="dxa"/>
          </w:tcPr>
          <w:p w14:paraId="23ACDD0C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返回指定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地interval的开始时间</w:t>
            </w:r>
          </w:p>
        </w:tc>
        <w:tc>
          <w:tcPr>
            <w:tcW w:w="2766" w:type="dxa"/>
          </w:tcPr>
          <w:p w14:paraId="39A8E84E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要得到返回开始时间的interval对应的标签</w:t>
            </w:r>
          </w:p>
        </w:tc>
      </w:tr>
      <w:tr w:rsidR="00E41075" w14:paraId="5154CFD4" w14:textId="77777777" w:rsidTr="0045457D">
        <w:tc>
          <w:tcPr>
            <w:tcW w:w="2765" w:type="dxa"/>
          </w:tcPr>
          <w:p w14:paraId="28CFF4FA" w14:textId="77777777" w:rsidR="00E41075" w:rsidRDefault="00E41075" w:rsidP="0045457D">
            <w:pPr>
              <w:jc w:val="center"/>
            </w:pPr>
            <w:proofErr w:type="spellStart"/>
            <w:r>
              <w:rPr>
                <w:rFonts w:hint="eastAsia"/>
              </w:rPr>
              <w:t>get</w:t>
            </w:r>
            <w:r>
              <w:t>E</w:t>
            </w:r>
            <w:r>
              <w:rPr>
                <w:rFonts w:hint="eastAsia"/>
              </w:rPr>
              <w:t>nd</w:t>
            </w:r>
            <w:proofErr w:type="spellEnd"/>
          </w:p>
        </w:tc>
        <w:tc>
          <w:tcPr>
            <w:tcW w:w="2765" w:type="dxa"/>
          </w:tcPr>
          <w:p w14:paraId="4CF5ECF1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返回指定</w:t>
            </w:r>
            <w:proofErr w:type="spellStart"/>
            <w:r>
              <w:rPr>
                <w:rFonts w:hint="eastAsia"/>
              </w:rPr>
              <w:t>lable</w:t>
            </w:r>
            <w:proofErr w:type="spellEnd"/>
            <w:r>
              <w:rPr>
                <w:rFonts w:hint="eastAsia"/>
              </w:rPr>
              <w:t>对应地interval的结束时间</w:t>
            </w:r>
          </w:p>
        </w:tc>
        <w:tc>
          <w:tcPr>
            <w:tcW w:w="2766" w:type="dxa"/>
          </w:tcPr>
          <w:p w14:paraId="118FB664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label</w:t>
            </w:r>
            <w:r>
              <w:t>-</w:t>
            </w:r>
            <w:r>
              <w:rPr>
                <w:rFonts w:hint="eastAsia"/>
              </w:rPr>
              <w:t>所需要得到返回结束时间的interval对应的标签</w:t>
            </w:r>
          </w:p>
        </w:tc>
      </w:tr>
      <w:tr w:rsidR="00E41075" w14:paraId="4914ECD7" w14:textId="77777777" w:rsidTr="0045457D">
        <w:tc>
          <w:tcPr>
            <w:tcW w:w="2765" w:type="dxa"/>
          </w:tcPr>
          <w:p w14:paraId="3DB5C604" w14:textId="77777777" w:rsidR="00E41075" w:rsidRDefault="00E41075" w:rsidP="0045457D">
            <w:pPr>
              <w:jc w:val="center"/>
            </w:pPr>
            <w:r>
              <w:t>W</w:t>
            </w:r>
            <w:r>
              <w:rPr>
                <w:rFonts w:hint="eastAsia"/>
              </w:rPr>
              <w:t>hole</w:t>
            </w:r>
          </w:p>
        </w:tc>
        <w:tc>
          <w:tcPr>
            <w:tcW w:w="2765" w:type="dxa"/>
          </w:tcPr>
          <w:p w14:paraId="017A64AB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t>返回所有interval，构建一</w:t>
            </w:r>
            <w:r>
              <w:rPr>
                <w:rFonts w:hint="eastAsia"/>
              </w:rPr>
              <w:lastRenderedPageBreak/>
              <w:t>个list来存储</w:t>
            </w:r>
          </w:p>
        </w:tc>
        <w:tc>
          <w:tcPr>
            <w:tcW w:w="2766" w:type="dxa"/>
          </w:tcPr>
          <w:p w14:paraId="4F74A619" w14:textId="77777777" w:rsidR="00E41075" w:rsidRDefault="00E41075" w:rsidP="0045457D">
            <w:pPr>
              <w:jc w:val="center"/>
            </w:pPr>
            <w:r>
              <w:rPr>
                <w:rFonts w:hint="eastAsia"/>
              </w:rPr>
              <w:lastRenderedPageBreak/>
              <w:t>无</w:t>
            </w:r>
          </w:p>
        </w:tc>
      </w:tr>
    </w:tbl>
    <w:p w14:paraId="142B213F" w14:textId="77777777" w:rsidR="00E41075" w:rsidRPr="006943F7" w:rsidRDefault="00E41075" w:rsidP="0054293E"/>
    <w:p w14:paraId="60D56A19" w14:textId="42CEDEA7" w:rsidR="0054293E" w:rsidRDefault="0054293E" w:rsidP="0054293E">
      <w:r>
        <w:rPr>
          <w:rFonts w:hint="eastAsia"/>
        </w:rPr>
        <w:t>对A</w:t>
      </w:r>
      <w:r>
        <w:t>F</w:t>
      </w:r>
      <w:r>
        <w:rPr>
          <w:rFonts w:hint="eastAsia"/>
        </w:rPr>
        <w:t>，R</w:t>
      </w:r>
      <w:r>
        <w:t>I</w:t>
      </w:r>
      <w:r>
        <w:rPr>
          <w:rFonts w:hint="eastAsia"/>
        </w:rPr>
        <w:t>以及Safety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r>
        <w:rPr>
          <w:rFonts w:hint="eastAsia"/>
        </w:rPr>
        <w:t>rep</w:t>
      </w:r>
      <w:r>
        <w:t xml:space="preserve"> </w:t>
      </w:r>
      <w:r>
        <w:rPr>
          <w:rFonts w:hint="eastAsia"/>
        </w:rPr>
        <w:t>exposure的论述为：</w:t>
      </w:r>
    </w:p>
    <w:p w14:paraId="4911AB0C" w14:textId="77777777" w:rsidR="00E41075" w:rsidRDefault="00E41075" w:rsidP="00E41075">
      <w:r>
        <w:t>/**</w:t>
      </w:r>
    </w:p>
    <w:p w14:paraId="45DBD3F6" w14:textId="77777777" w:rsidR="00E41075" w:rsidRDefault="00E41075" w:rsidP="00E41075">
      <w:r>
        <w:t xml:space="preserve"> *</w:t>
      </w:r>
    </w:p>
    <w:p w14:paraId="1D5F4DB9" w14:textId="77777777" w:rsidR="00E41075" w:rsidRDefault="00E41075" w:rsidP="00E41075">
      <w:r>
        <w:t xml:space="preserve"> *  Abstract Function:</w:t>
      </w:r>
    </w:p>
    <w:p w14:paraId="6C358560" w14:textId="26F42DBA" w:rsidR="00E41075" w:rsidRDefault="00E41075" w:rsidP="00E41075">
      <w:r>
        <w:t xml:space="preserve"> *  Represents a map of </w:t>
      </w:r>
      <w:proofErr w:type="spellStart"/>
      <w:r>
        <w:rPr>
          <w:rFonts w:hint="eastAsia"/>
        </w:rPr>
        <w:t>multi</w:t>
      </w:r>
      <w:r>
        <w:t>interval</w:t>
      </w:r>
      <w:proofErr w:type="spellEnd"/>
      <w:r>
        <w:t>, which has start time and end time. And</w:t>
      </w:r>
    </w:p>
    <w:p w14:paraId="5C4AA58A" w14:textId="77777777" w:rsidR="00E41075" w:rsidRDefault="00E41075" w:rsidP="00E41075">
      <w:r>
        <w:t xml:space="preserve"> * </w:t>
      </w:r>
      <w:r>
        <w:tab/>
      </w:r>
      <w:proofErr w:type="gramStart"/>
      <w:r>
        <w:t>every</w:t>
      </w:r>
      <w:proofErr w:type="gramEnd"/>
      <w:r>
        <w:t xml:space="preserve"> interval has its own label to distinguish from each other</w:t>
      </w:r>
    </w:p>
    <w:p w14:paraId="36BD8E1A" w14:textId="77777777" w:rsidR="00E41075" w:rsidRDefault="00E41075" w:rsidP="00E41075">
      <w:r>
        <w:t xml:space="preserve"> * </w:t>
      </w:r>
      <w:r>
        <w:tab/>
      </w:r>
      <w:proofErr w:type="gramStart"/>
      <w:r>
        <w:t>this</w:t>
      </w:r>
      <w:proofErr w:type="gramEnd"/>
      <w:r>
        <w:t xml:space="preserve"> is a mutable interval set with labeled intervals.</w:t>
      </w:r>
    </w:p>
    <w:p w14:paraId="210155A9" w14:textId="77777777" w:rsidR="00E41075" w:rsidRDefault="00E41075" w:rsidP="00E41075">
      <w:r>
        <w:t xml:space="preserve"> *</w:t>
      </w:r>
    </w:p>
    <w:p w14:paraId="4B40028B" w14:textId="77777777" w:rsidR="00E41075" w:rsidRDefault="00E41075" w:rsidP="00E41075">
      <w:r>
        <w:t xml:space="preserve"> * </w:t>
      </w:r>
      <w:r>
        <w:tab/>
        <w:t>Represent Invariant:</w:t>
      </w:r>
    </w:p>
    <w:p w14:paraId="71AE79A4" w14:textId="77777777" w:rsidR="00E41075" w:rsidRDefault="00E41075" w:rsidP="00E41075">
      <w:r>
        <w:t xml:space="preserve"> *  Each interval has its own start time and end time.</w:t>
      </w:r>
    </w:p>
    <w:p w14:paraId="4D7D7F0A" w14:textId="77777777" w:rsidR="00E41075" w:rsidRDefault="00E41075" w:rsidP="00E41075">
      <w:r>
        <w:t xml:space="preserve"> * Also guarantee the start&gt;=0 and end&gt;start</w:t>
      </w:r>
    </w:p>
    <w:p w14:paraId="627F8337" w14:textId="77777777" w:rsidR="00E41075" w:rsidRDefault="00E41075" w:rsidP="00E41075">
      <w:r>
        <w:t xml:space="preserve"> *  And notice the label of each element is different</w:t>
      </w:r>
    </w:p>
    <w:p w14:paraId="50D9B3FD" w14:textId="77777777" w:rsidR="00E41075" w:rsidRDefault="00E41075" w:rsidP="00E41075">
      <w:r>
        <w:t xml:space="preserve"> * </w:t>
      </w:r>
      <w:proofErr w:type="gramStart"/>
      <w:r>
        <w:t>all</w:t>
      </w:r>
      <w:proofErr w:type="gramEnd"/>
      <w:r>
        <w:t xml:space="preserve"> Intervals have distinct labels of an immutable type.</w:t>
      </w:r>
    </w:p>
    <w:p w14:paraId="4ADAD709" w14:textId="77777777" w:rsidR="00E41075" w:rsidRDefault="00E41075" w:rsidP="00E41075">
      <w:r>
        <w:t xml:space="preserve"> * </w:t>
      </w:r>
      <w:proofErr w:type="gramStart"/>
      <w:r>
        <w:t>and</w:t>
      </w:r>
      <w:proofErr w:type="gramEnd"/>
      <w:r>
        <w:t xml:space="preserve"> they must have a non-negative start and end at the same time end must later than start.</w:t>
      </w:r>
    </w:p>
    <w:p w14:paraId="48786436" w14:textId="77777777" w:rsidR="00E41075" w:rsidRDefault="00E41075" w:rsidP="00E41075">
      <w:r>
        <w:t xml:space="preserve"> *</w:t>
      </w:r>
    </w:p>
    <w:p w14:paraId="4DA953B1" w14:textId="77777777" w:rsidR="00E41075" w:rsidRDefault="00E41075" w:rsidP="00E41075">
      <w:r>
        <w:t xml:space="preserve"> * </w:t>
      </w:r>
      <w:r>
        <w:tab/>
        <w:t>Safety from rep exposure:</w:t>
      </w:r>
    </w:p>
    <w:p w14:paraId="73FC929A" w14:textId="77777777" w:rsidR="00E41075" w:rsidRDefault="00E41075" w:rsidP="00E41075">
      <w:r>
        <w:t xml:space="preserve"> *  Each one of fields is modified by key word final and private so they can't be</w:t>
      </w:r>
    </w:p>
    <w:p w14:paraId="3B910DF7" w14:textId="77777777" w:rsidR="00E41075" w:rsidRDefault="00E41075" w:rsidP="00E41075">
      <w:r>
        <w:t xml:space="preserve"> *  </w:t>
      </w:r>
      <w:proofErr w:type="gramStart"/>
      <w:r>
        <w:t>accessed</w:t>
      </w:r>
      <w:proofErr w:type="gramEnd"/>
      <w:r>
        <w:t xml:space="preserve"> by outside of the class</w:t>
      </w:r>
    </w:p>
    <w:p w14:paraId="46D1857C" w14:textId="77777777" w:rsidR="00E41075" w:rsidRDefault="00E41075" w:rsidP="00E41075">
      <w:r>
        <w:t xml:space="preserve"> * </w:t>
      </w:r>
      <w:r>
        <w:tab/>
        <w:t>And also do some defensive copying</w:t>
      </w:r>
    </w:p>
    <w:p w14:paraId="6EFACE32" w14:textId="77777777" w:rsidR="00E41075" w:rsidRDefault="00E41075" w:rsidP="00E41075">
      <w:r>
        <w:t xml:space="preserve"> * @param &lt;L&gt; all types of labels in this interval set </w:t>
      </w:r>
      <w:proofErr w:type="gramStart"/>
      <w:r>
        <w:t>is</w:t>
      </w:r>
      <w:proofErr w:type="gramEnd"/>
      <w:r>
        <w:t xml:space="preserve"> immutable</w:t>
      </w:r>
    </w:p>
    <w:p w14:paraId="154091C0" w14:textId="26C54070" w:rsidR="00E41075" w:rsidRPr="00E41075" w:rsidRDefault="00E41075" w:rsidP="00E41075">
      <w:r>
        <w:t xml:space="preserve"> */</w:t>
      </w:r>
    </w:p>
    <w:p w14:paraId="76E4DEC9" w14:textId="1AA0BFB2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17" w:name="_Toc74666208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7"/>
    </w:p>
    <w:p w14:paraId="683E6829" w14:textId="38288F87" w:rsidR="00E41075" w:rsidRPr="00797B13" w:rsidRDefault="00E41075" w:rsidP="00E41075">
      <w:pPr>
        <w:rPr>
          <w:rFonts w:ascii="Consolas" w:hAnsi="Consolas"/>
          <w:sz w:val="24"/>
          <w:szCs w:val="24"/>
        </w:rPr>
      </w:pPr>
      <w:r w:rsidRPr="00797B13">
        <w:rPr>
          <w:rFonts w:hint="eastAsia"/>
          <w:sz w:val="24"/>
          <w:szCs w:val="24"/>
        </w:rPr>
        <w:t>局部共性的设计方案实现为</w:t>
      </w:r>
      <w:proofErr w:type="spellStart"/>
      <w:r w:rsidRPr="00797B13">
        <w:rPr>
          <w:rFonts w:ascii="Consolas" w:hAnsi="Consolas"/>
          <w:b/>
          <w:bCs/>
          <w:sz w:val="24"/>
          <w:szCs w:val="24"/>
        </w:rPr>
        <w:t>Common</w:t>
      </w:r>
      <w:r w:rsidRPr="00797B13">
        <w:rPr>
          <w:rFonts w:ascii="Consolas" w:hAnsi="Consolas" w:hint="eastAsia"/>
          <w:b/>
          <w:bCs/>
          <w:sz w:val="24"/>
          <w:szCs w:val="24"/>
        </w:rPr>
        <w:t>Multi</w:t>
      </w:r>
      <w:r w:rsidRPr="00797B13">
        <w:rPr>
          <w:rFonts w:ascii="Consolas" w:hAnsi="Consolas"/>
          <w:b/>
          <w:bCs/>
          <w:sz w:val="24"/>
          <w:szCs w:val="24"/>
        </w:rPr>
        <w:t>IntervalSet</w:t>
      </w:r>
      <w:proofErr w:type="spellEnd"/>
      <w:r w:rsidRPr="00797B13">
        <w:rPr>
          <w:rFonts w:hint="eastAsia"/>
          <w:sz w:val="24"/>
          <w:szCs w:val="24"/>
        </w:rPr>
        <w:t>。</w:t>
      </w:r>
      <w:r w:rsidRPr="00797B13">
        <w:rPr>
          <w:rFonts w:ascii="Consolas" w:hAnsi="Consolas"/>
          <w:b/>
          <w:bCs/>
          <w:sz w:val="24"/>
          <w:szCs w:val="24"/>
        </w:rPr>
        <w:t>AF, RI</w:t>
      </w:r>
      <w:r w:rsidRPr="00797B13">
        <w:rPr>
          <w:rFonts w:hint="eastAsia"/>
          <w:sz w:val="24"/>
          <w:szCs w:val="24"/>
        </w:rPr>
        <w:t>以及</w:t>
      </w:r>
      <w:r w:rsidRPr="00797B13">
        <w:rPr>
          <w:rFonts w:ascii="Consolas" w:hAnsi="Consolas"/>
          <w:b/>
          <w:bCs/>
          <w:sz w:val="24"/>
          <w:szCs w:val="24"/>
        </w:rPr>
        <w:t>Safety from rep exposure</w:t>
      </w:r>
      <w:r w:rsidRPr="00797B13">
        <w:rPr>
          <w:rFonts w:ascii="Consolas" w:hAnsi="Consolas" w:hint="eastAsia"/>
          <w:sz w:val="24"/>
          <w:szCs w:val="24"/>
        </w:rPr>
        <w:t>的撰写同上。为了实现接口</w:t>
      </w:r>
      <w:proofErr w:type="spellStart"/>
      <w:r w:rsidRPr="00797B13">
        <w:rPr>
          <w:rFonts w:ascii="Consolas" w:hAnsi="Consolas" w:hint="eastAsia"/>
          <w:sz w:val="24"/>
          <w:szCs w:val="24"/>
        </w:rPr>
        <w:t>IntervalSet</w:t>
      </w:r>
      <w:proofErr w:type="spellEnd"/>
      <w:r w:rsidRPr="00797B13">
        <w:rPr>
          <w:rFonts w:ascii="Consolas" w:hAnsi="Consolas" w:hint="eastAsia"/>
          <w:sz w:val="24"/>
          <w:szCs w:val="24"/>
        </w:rPr>
        <w:t>我们设计了这里的</w:t>
      </w:r>
      <w:proofErr w:type="spellStart"/>
      <w:r w:rsidRPr="00797B13">
        <w:rPr>
          <w:rFonts w:ascii="Consolas" w:hAnsi="Consolas"/>
          <w:b/>
          <w:bCs/>
          <w:sz w:val="24"/>
          <w:szCs w:val="24"/>
        </w:rPr>
        <w:t>CommonIntervalSet</w:t>
      </w:r>
      <w:proofErr w:type="spellEnd"/>
      <w:r w:rsidRPr="00797B13">
        <w:rPr>
          <w:rFonts w:ascii="Consolas" w:hAnsi="Consolas" w:hint="eastAsia"/>
          <w:sz w:val="24"/>
          <w:szCs w:val="24"/>
        </w:rPr>
        <w:t>的，实现的方法：</w:t>
      </w:r>
    </w:p>
    <w:p w14:paraId="3D2EDA24" w14:textId="77777777" w:rsidR="00E41075" w:rsidRPr="00797B13" w:rsidRDefault="00E41075" w:rsidP="00E41075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插入（</w:t>
      </w:r>
      <w:r w:rsidRPr="00797B13">
        <w:rPr>
          <w:rFonts w:ascii="Consolas" w:hAnsi="Consolas" w:hint="eastAsia"/>
          <w:sz w:val="24"/>
          <w:szCs w:val="24"/>
        </w:rPr>
        <w:t>insert</w:t>
      </w:r>
      <w:r w:rsidRPr="00797B13">
        <w:rPr>
          <w:rFonts w:ascii="Consolas" w:hAnsi="Consolas" w:hint="eastAsia"/>
          <w:sz w:val="24"/>
          <w:szCs w:val="24"/>
        </w:rPr>
        <w:t>），返回标签集合（</w:t>
      </w:r>
      <w:r w:rsidRPr="00797B13">
        <w:rPr>
          <w:rFonts w:ascii="Consolas" w:hAnsi="Consolas" w:hint="eastAsia"/>
          <w:sz w:val="24"/>
          <w:szCs w:val="24"/>
        </w:rPr>
        <w:t>labels</w:t>
      </w:r>
      <w:r w:rsidRPr="00797B13">
        <w:rPr>
          <w:rFonts w:ascii="Consolas" w:hAnsi="Consolas" w:hint="eastAsia"/>
          <w:sz w:val="24"/>
          <w:szCs w:val="24"/>
        </w:rPr>
        <w:t>），移除（</w:t>
      </w:r>
      <w:r w:rsidRPr="00797B13">
        <w:rPr>
          <w:rFonts w:ascii="Consolas" w:hAnsi="Consolas" w:hint="eastAsia"/>
          <w:sz w:val="24"/>
          <w:szCs w:val="24"/>
        </w:rPr>
        <w:t>remove</w:t>
      </w:r>
      <w:r w:rsidRPr="00797B13">
        <w:rPr>
          <w:rFonts w:ascii="Consolas" w:hAnsi="Consolas" w:hint="eastAsia"/>
          <w:sz w:val="24"/>
          <w:szCs w:val="24"/>
        </w:rPr>
        <w:t>），得到开始时间（</w:t>
      </w:r>
      <w:proofErr w:type="spellStart"/>
      <w:r w:rsidRPr="00797B13">
        <w:rPr>
          <w:rFonts w:ascii="Consolas" w:hAnsi="Consolas" w:hint="eastAsia"/>
          <w:sz w:val="24"/>
          <w:szCs w:val="24"/>
        </w:rPr>
        <w:t>getStart</w:t>
      </w:r>
      <w:proofErr w:type="spellEnd"/>
      <w:r w:rsidRPr="00797B13">
        <w:rPr>
          <w:rFonts w:ascii="Consolas" w:hAnsi="Consolas" w:hint="eastAsia"/>
          <w:sz w:val="24"/>
          <w:szCs w:val="24"/>
        </w:rPr>
        <w:t>），得到结束时间（</w:t>
      </w:r>
      <w:proofErr w:type="spellStart"/>
      <w:r w:rsidRPr="00797B13">
        <w:rPr>
          <w:rFonts w:ascii="Consolas" w:hAnsi="Consolas" w:hint="eastAsia"/>
          <w:sz w:val="24"/>
          <w:szCs w:val="24"/>
        </w:rPr>
        <w:t>getEnd</w:t>
      </w:r>
      <w:proofErr w:type="spellEnd"/>
      <w:r w:rsidRPr="00797B13">
        <w:rPr>
          <w:rFonts w:ascii="Consolas" w:hAnsi="Consolas" w:hint="eastAsia"/>
          <w:sz w:val="24"/>
          <w:szCs w:val="24"/>
        </w:rPr>
        <w:t>），得到所有</w:t>
      </w:r>
      <w:r w:rsidRPr="00797B13">
        <w:rPr>
          <w:rFonts w:ascii="Consolas" w:hAnsi="Consolas" w:hint="eastAsia"/>
          <w:sz w:val="24"/>
          <w:szCs w:val="24"/>
        </w:rPr>
        <w:t>interval</w:t>
      </w:r>
      <w:r w:rsidRPr="00797B13">
        <w:rPr>
          <w:rFonts w:ascii="Consolas" w:hAnsi="Consolas" w:hint="eastAsia"/>
          <w:sz w:val="24"/>
          <w:szCs w:val="24"/>
        </w:rPr>
        <w:t>（可排序）的</w:t>
      </w:r>
      <w:r w:rsidRPr="00797B13">
        <w:rPr>
          <w:rFonts w:ascii="Consolas" w:hAnsi="Consolas" w:hint="eastAsia"/>
          <w:sz w:val="24"/>
          <w:szCs w:val="24"/>
        </w:rPr>
        <w:t>whole</w:t>
      </w:r>
      <w:r w:rsidRPr="00797B13">
        <w:rPr>
          <w:rFonts w:ascii="Consolas" w:hAnsi="Consolas" w:hint="eastAsia"/>
          <w:sz w:val="24"/>
          <w:szCs w:val="24"/>
        </w:rPr>
        <w:t>等操作。</w:t>
      </w:r>
    </w:p>
    <w:p w14:paraId="49736A79" w14:textId="77777777" w:rsidR="00E41075" w:rsidRPr="00797B13" w:rsidRDefault="00E41075" w:rsidP="00E41075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部分具体方法及规约实现如下：</w:t>
      </w:r>
    </w:p>
    <w:p w14:paraId="6BC8842A" w14:textId="77777777" w:rsidR="00E41075" w:rsidRPr="00797B13" w:rsidRDefault="00E41075" w:rsidP="00E41075">
      <w:pPr>
        <w:rPr>
          <w:rFonts w:ascii="Consolas" w:hAnsi="Consolas"/>
          <w:sz w:val="24"/>
          <w:szCs w:val="24"/>
        </w:rPr>
      </w:pPr>
      <w:r w:rsidRPr="00797B13">
        <w:rPr>
          <w:rFonts w:ascii="Consolas" w:hAnsi="Consolas" w:hint="eastAsia"/>
          <w:sz w:val="24"/>
          <w:szCs w:val="24"/>
        </w:rPr>
        <w:t>以下是进行插入的操作，包括将时间段的开始时间，结束时间以及标签进行插</w:t>
      </w:r>
      <w:r w:rsidRPr="00797B13">
        <w:rPr>
          <w:rFonts w:ascii="Consolas" w:hAnsi="Consolas" w:hint="eastAsia"/>
          <w:sz w:val="24"/>
          <w:szCs w:val="24"/>
        </w:rPr>
        <w:lastRenderedPageBreak/>
        <w:t>入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41075" w14:paraId="4160BE1E" w14:textId="77777777" w:rsidTr="0045457D">
        <w:tc>
          <w:tcPr>
            <w:tcW w:w="8296" w:type="dxa"/>
          </w:tcPr>
          <w:p w14:paraId="068321CB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6FB416D3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add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a new interval to the interval set.</w:t>
            </w:r>
          </w:p>
          <w:p w14:paraId="6ADC91B0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</w:t>
            </w:r>
          </w:p>
          <w:p w14:paraId="2ACE02A7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param start the start time of the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interval(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assume non-negative)</w:t>
            </w:r>
          </w:p>
          <w:p w14:paraId="3C4881EE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param end the end time of the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interval(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assume non-negative) later than start time</w:t>
            </w:r>
          </w:p>
          <w:p w14:paraId="44AD6951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param label the label of the interval</w:t>
            </w:r>
          </w:p>
          <w:p w14:paraId="4BAE2ACE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return true if this interval set has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succeed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added the interval;</w:t>
            </w:r>
          </w:p>
          <w:p w14:paraId="73AD0DA1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      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false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otherwise</w:t>
            </w:r>
          </w:p>
          <w:p w14:paraId="50F0CFCD" w14:textId="77777777" w:rsidR="00E41075" w:rsidRPr="0054293E" w:rsidRDefault="00E41075" w:rsidP="0045457D"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</w:tbl>
    <w:p w14:paraId="376A6C27" w14:textId="77777777" w:rsidR="00E41075" w:rsidRPr="0054293E" w:rsidRDefault="00E41075" w:rsidP="00E41075">
      <w:pP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</w:pPr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public </w:t>
      </w:r>
      <w:proofErr w:type="spellStart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 </w:t>
      </w:r>
      <w:proofErr w:type="gramStart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sert(</w:t>
      </w:r>
      <w:proofErr w:type="gramEnd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 start, long end, L label)</w:t>
      </w:r>
    </w:p>
    <w:p w14:paraId="08C3D330" w14:textId="77777777" w:rsidR="00E41075" w:rsidRDefault="00E41075" w:rsidP="00E41075">
      <w:pP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</w:pPr>
    </w:p>
    <w:p w14:paraId="5B8982B2" w14:textId="77777777" w:rsidR="00E41075" w:rsidRDefault="00E41075" w:rsidP="00E41075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以下操作是返回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labels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集合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41075" w14:paraId="63897F19" w14:textId="77777777" w:rsidTr="0045457D">
        <w:tc>
          <w:tcPr>
            <w:tcW w:w="8296" w:type="dxa"/>
          </w:tcPr>
          <w:p w14:paraId="4567D196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3AE0490D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Get all intervals in this interval set.</w:t>
            </w:r>
          </w:p>
          <w:p w14:paraId="495F3E3B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</w:t>
            </w:r>
          </w:p>
          <w:p w14:paraId="65E33459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return the set of intervals which in the interval set</w:t>
            </w:r>
          </w:p>
          <w:p w14:paraId="585C2F25" w14:textId="77777777" w:rsidR="00E41075" w:rsidRPr="0054293E" w:rsidRDefault="00E41075" w:rsidP="0045457D"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</w:tbl>
    <w:p w14:paraId="2CDDC810" w14:textId="77777777" w:rsidR="00E41075" w:rsidRDefault="00E41075" w:rsidP="00E41075">
      <w:pP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</w:pPr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public Set&lt;L&gt; </w:t>
      </w:r>
      <w:proofErr w:type="gramStart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abels(</w:t>
      </w:r>
      <w:proofErr w:type="gramEnd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)</w:t>
      </w:r>
    </w:p>
    <w:p w14:paraId="5350C974" w14:textId="77777777" w:rsidR="00E41075" w:rsidRDefault="00E41075" w:rsidP="00E41075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移除操作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41075" w14:paraId="05D3734D" w14:textId="77777777" w:rsidTr="0045457D">
        <w:tc>
          <w:tcPr>
            <w:tcW w:w="8296" w:type="dxa"/>
          </w:tcPr>
          <w:p w14:paraId="5D4D5775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/**</w:t>
            </w:r>
          </w:p>
          <w:p w14:paraId="7B21080E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Remove an interval from this interval set.</w:t>
            </w:r>
          </w:p>
          <w:p w14:paraId="3D3EF826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</w:t>
            </w:r>
          </w:p>
          <w:p w14:paraId="33C29569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param label </w:t>
            </w:r>
            <w:proofErr w:type="spell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label</w:t>
            </w:r>
            <w:proofErr w:type="spell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of the interval to remove</w:t>
            </w:r>
          </w:p>
          <w:p w14:paraId="4AEA9B2F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@return true if this interval set included an interval with the given label;</w:t>
            </w:r>
          </w:p>
          <w:p w14:paraId="25504333" w14:textId="77777777" w:rsidR="00E41075" w:rsidRPr="0054293E" w:rsidRDefault="00E41075" w:rsidP="0045457D">
            <w:pPr>
              <w:autoSpaceDE w:val="0"/>
              <w:autoSpaceDN w:val="0"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</w:pPr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         </w:t>
            </w:r>
            <w:proofErr w:type="gramStart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>otherwise</w:t>
            </w:r>
            <w:proofErr w:type="gramEnd"/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false (and this interval set is not modified)</w:t>
            </w:r>
          </w:p>
          <w:p w14:paraId="132ECF4D" w14:textId="77777777" w:rsidR="00E41075" w:rsidRPr="0054293E" w:rsidRDefault="00E41075" w:rsidP="0045457D">
            <w:r w:rsidRPr="0054293E">
              <w:rPr>
                <w:rFonts w:ascii="Consolas" w:hAnsi="Consolas" w:cs="Consolas"/>
                <w:color w:val="3F7F5F"/>
                <w:kern w:val="0"/>
                <w:sz w:val="20"/>
                <w:szCs w:val="20"/>
              </w:rPr>
              <w:t xml:space="preserve">     */</w:t>
            </w:r>
          </w:p>
        </w:tc>
      </w:tr>
    </w:tbl>
    <w:p w14:paraId="1BFAF88A" w14:textId="77777777" w:rsidR="00E41075" w:rsidRDefault="00E41075" w:rsidP="00E41075">
      <w:pP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</w:pPr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public </w:t>
      </w:r>
      <w:proofErr w:type="spellStart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 </w:t>
      </w:r>
      <w:proofErr w:type="gramStart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move(</w:t>
      </w:r>
      <w:proofErr w:type="gramEnd"/>
      <w:r w:rsidRPr="0054293E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 label)</w:t>
      </w:r>
    </w:p>
    <w:p w14:paraId="061D7604" w14:textId="77777777" w:rsidR="00E41075" w:rsidRDefault="00E41075" w:rsidP="00E41075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进行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es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测试结果：</w:t>
      </w:r>
    </w:p>
    <w:p w14:paraId="33452D8D" w14:textId="17552A1C" w:rsidR="00E41075" w:rsidRPr="00D26545" w:rsidRDefault="00E41075" w:rsidP="00E41075">
      <w:r>
        <w:rPr>
          <w:rFonts w:hint="eastAsia"/>
        </w:rPr>
        <w:t xml:space="preserve"> </w:t>
      </w:r>
      <w:r w:rsidR="00247BF9">
        <w:rPr>
          <w:noProof/>
        </w:rPr>
        <w:drawing>
          <wp:inline distT="0" distB="0" distL="0" distR="0" wp14:anchorId="393D2B2C" wp14:editId="7AADF6E5">
            <wp:extent cx="2751058" cy="2682472"/>
            <wp:effectExtent l="0" t="0" r="0" b="381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6E190" w14:textId="77777777" w:rsidR="0054293E" w:rsidRPr="0054293E" w:rsidRDefault="0054293E" w:rsidP="0054293E"/>
    <w:p w14:paraId="4543C85E" w14:textId="09F0B9D2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18" w:name="_Toc74666209"/>
      <w:r w:rsidRPr="00F40808">
        <w:rPr>
          <w:rFonts w:ascii="Consolas" w:eastAsia="宋体" w:hAnsi="Consolas" w:cs="Times New Roman" w:hint="eastAsia"/>
          <w:sz w:val="24"/>
        </w:rPr>
        <w:lastRenderedPageBreak/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8"/>
    </w:p>
    <w:p w14:paraId="17DD3D7B" w14:textId="300A7485" w:rsidR="0054293E" w:rsidRPr="004038A6" w:rsidRDefault="0054293E" w:rsidP="0054293E">
      <w:r>
        <w:rPr>
          <w:rFonts w:hint="eastAsia"/>
        </w:rPr>
        <w:t>同3</w:t>
      </w:r>
      <w:r>
        <w:t>.2.3</w:t>
      </w:r>
      <w:r w:rsidR="00E41075">
        <w:rPr>
          <w:rFonts w:hint="eastAsia"/>
        </w:rPr>
        <w:t>部分</w:t>
      </w:r>
      <w:r>
        <w:rPr>
          <w:rFonts w:hint="eastAsia"/>
        </w:rPr>
        <w:t>，也是实现的是是否允许空白，是否允许覆盖，是否有周期性</w:t>
      </w:r>
    </w:p>
    <w:p w14:paraId="73156C00" w14:textId="77777777" w:rsidR="0054293E" w:rsidRPr="0054293E" w:rsidRDefault="0054293E" w:rsidP="0054293E"/>
    <w:p w14:paraId="546AA805" w14:textId="41D802BA" w:rsidR="004F338C" w:rsidRDefault="004F338C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9" w:name="_Toc74666210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19"/>
    </w:p>
    <w:p w14:paraId="2628B926" w14:textId="77777777" w:rsidR="005834E7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>这里面</w:t>
      </w:r>
      <w:r w:rsidRPr="00797B13">
        <w:rPr>
          <w:rFonts w:ascii="Consolas" w:eastAsia="宋体" w:hAnsi="Consolas" w:cs="Times New Roman"/>
          <w:sz w:val="24"/>
          <w:szCs w:val="24"/>
        </w:rPr>
        <w:t>L</w:t>
      </w:r>
      <w:r w:rsidR="005834E7" w:rsidRPr="00797B13">
        <w:rPr>
          <w:rFonts w:ascii="Consolas" w:eastAsia="宋体" w:hAnsi="Consolas" w:cs="Times New Roman"/>
          <w:sz w:val="24"/>
          <w:szCs w:val="24"/>
        </w:rPr>
        <w:t>是一个泛型类型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，</w:t>
      </w:r>
      <w:r w:rsidRPr="00797B13">
        <w:rPr>
          <w:rFonts w:ascii="Consolas" w:eastAsia="宋体" w:hAnsi="Consolas" w:cs="Times New Roman"/>
          <w:sz w:val="24"/>
          <w:szCs w:val="24"/>
        </w:rPr>
        <w:t>含义是每个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interval</w:t>
      </w:r>
      <w:r w:rsidRPr="00797B13">
        <w:rPr>
          <w:rFonts w:ascii="Consolas" w:eastAsia="宋体" w:hAnsi="Consolas" w:cs="Times New Roman"/>
          <w:sz w:val="24"/>
          <w:szCs w:val="24"/>
        </w:rPr>
        <w:t>所用到的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标签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。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在抽象层面的设计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进行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时用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L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进行抽象化，在具体类设计时将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L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赋为具体的类型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例如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，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Employee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、</w:t>
      </w:r>
      <w:r w:rsidRPr="00797B13">
        <w:rPr>
          <w:rFonts w:ascii="Consolas" w:eastAsia="宋体" w:hAnsi="Consolas" w:cs="Times New Roman"/>
          <w:b/>
          <w:bCs/>
          <w:sz w:val="24"/>
          <w:szCs w:val="24"/>
        </w:rPr>
        <w:t>P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rocess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、</w:t>
      </w:r>
      <w:r w:rsidRPr="00797B13">
        <w:rPr>
          <w:rFonts w:ascii="Consolas" w:eastAsia="宋体" w:hAnsi="Consolas" w:cs="Times New Roman"/>
          <w:b/>
          <w:bCs/>
          <w:sz w:val="24"/>
          <w:szCs w:val="24"/>
        </w:rPr>
        <w:t>C</w:t>
      </w: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ourse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分别为值班人员、进程、课程的标签。</w:t>
      </w:r>
    </w:p>
    <w:p w14:paraId="2B7D56D5" w14:textId="1FFF0726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b/>
          <w:bCs/>
          <w:sz w:val="24"/>
          <w:szCs w:val="24"/>
        </w:rPr>
        <w:t>interval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进</w:t>
      </w:r>
      <w:r w:rsidRPr="00797B13">
        <w:rPr>
          <w:rFonts w:ascii="Consolas" w:eastAsia="宋体" w:hAnsi="Consolas" w:cs="Times New Roman"/>
          <w:sz w:val="24"/>
          <w:szCs w:val="24"/>
        </w:rPr>
        <w:t>行过程中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可以依据相应的指定标签进行插入项、移除项、获取项的开始时间与结束时间。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这样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可以在指定类型下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不断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增加相应的个性化信息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例如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课程的地点、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授课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老师、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课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时等等，从而丰富代码。</w:t>
      </w:r>
    </w:p>
    <w:p w14:paraId="0278E613" w14:textId="77777777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 xml:space="preserve"> 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这种泛型的实现就体现了可复用性的设计思想，抽象层面的类可以用来复用，只需要将其中的泛型</w:t>
      </w:r>
      <w:r w:rsidRPr="00797B13">
        <w:rPr>
          <w:rFonts w:ascii="Consolas" w:eastAsia="宋体" w:hAnsi="Consolas" w:cs="Times New Roman"/>
          <w:sz w:val="24"/>
          <w:szCs w:val="24"/>
        </w:rPr>
        <w:t>L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进行相应的修改即可。</w:t>
      </w:r>
    </w:p>
    <w:p w14:paraId="731F1F52" w14:textId="77777777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1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、课程的复用设计：</w:t>
      </w:r>
    </w:p>
    <w:p w14:paraId="0C018461" w14:textId="6B3B74E3" w:rsidR="0054293E" w:rsidRPr="00797B13" w:rsidRDefault="005834E7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630027FE" wp14:editId="08111F43">
            <wp:extent cx="5274310" cy="2680970"/>
            <wp:effectExtent l="0" t="0" r="2540" b="508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043E6" w14:textId="77777777" w:rsidR="0054293E" w:rsidRPr="00797B13" w:rsidRDefault="0054293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</w:p>
    <w:p w14:paraId="09798D0C" w14:textId="1C208595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设计的内容包括了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课程编码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、上课的教室、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授课教师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、课程名字以及上课时长</w:t>
      </w:r>
      <w:r w:rsidR="005834E7" w:rsidRPr="00797B13">
        <w:rPr>
          <w:rFonts w:ascii="Consolas" w:eastAsia="宋体" w:hAnsi="Consolas" w:cs="Times New Roman" w:hint="eastAsia"/>
          <w:sz w:val="24"/>
          <w:szCs w:val="24"/>
        </w:rPr>
        <w:t>等信息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4078E0D9" w14:textId="77777777" w:rsidR="00D915A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部分涉及到的具体方法：</w:t>
      </w:r>
    </w:p>
    <w:p w14:paraId="1724CB92" w14:textId="3156BD56" w:rsidR="0054293E" w:rsidRPr="00797B13" w:rsidRDefault="0054293E" w:rsidP="00D915AE">
      <w:pPr>
        <w:pStyle w:val="a7"/>
        <w:numPr>
          <w:ilvl w:val="0"/>
          <w:numId w:val="21"/>
        </w:numPr>
        <w:ind w:firstLineChars="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从文件读入初始的数据集（正则语法）</w:t>
      </w:r>
    </w:p>
    <w:p w14:paraId="79A25B14" w14:textId="0E711861" w:rsidR="0054293E" w:rsidRPr="00797B13" w:rsidRDefault="00D915A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3C0F803" wp14:editId="3CF75C76">
            <wp:extent cx="3977985" cy="495343"/>
            <wp:effectExtent l="0" t="0" r="3810" b="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D1390" w14:textId="097D196B" w:rsidR="0054293E" w:rsidRPr="00797B13" w:rsidRDefault="0054293E" w:rsidP="00D915AE">
      <w:pPr>
        <w:pStyle w:val="a7"/>
        <w:numPr>
          <w:ilvl w:val="0"/>
          <w:numId w:val="21"/>
        </w:numPr>
        <w:ind w:firstLineChars="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判断课程</w:t>
      </w:r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是否已经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加入</w:t>
      </w:r>
    </w:p>
    <w:p w14:paraId="13345A8D" w14:textId="6A7A1669" w:rsidR="0054293E" w:rsidRPr="00797B13" w:rsidRDefault="00D915A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68BA99AD" wp14:editId="59A67264">
            <wp:extent cx="3330229" cy="2461473"/>
            <wp:effectExtent l="0" t="0" r="3810" b="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FB9F" w14:textId="10857C1C" w:rsidR="0054293E" w:rsidRPr="00797B13" w:rsidRDefault="0054293E" w:rsidP="009B63B0">
      <w:pPr>
        <w:pStyle w:val="a7"/>
        <w:numPr>
          <w:ilvl w:val="0"/>
          <w:numId w:val="21"/>
        </w:numPr>
        <w:ind w:firstLineChars="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获取课程的</w:t>
      </w:r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信息等</w:t>
      </w:r>
      <w:proofErr w:type="spellStart"/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getname</w:t>
      </w:r>
      <w:proofErr w:type="spellEnd"/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之类的函数</w:t>
      </w:r>
    </w:p>
    <w:p w14:paraId="0954EBF7" w14:textId="0A01B871" w:rsidR="0054293E" w:rsidRPr="00797B13" w:rsidRDefault="00D915AE" w:rsidP="00D915AE">
      <w:pPr>
        <w:pStyle w:val="a7"/>
        <w:ind w:left="360" w:firstLineChars="0" w:firstLine="0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7F0D7F2B" wp14:editId="4C7C423C">
            <wp:extent cx="3649133" cy="2961914"/>
            <wp:effectExtent l="0" t="0" r="8890" b="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0310" cy="2962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D171C" w14:textId="77777777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</w:p>
    <w:p w14:paraId="379C3F60" w14:textId="77777777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2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、值班人员的复用设计：</w:t>
      </w:r>
    </w:p>
    <w:p w14:paraId="0038142E" w14:textId="35A0A7B1" w:rsidR="0054293E" w:rsidRPr="00797B13" w:rsidRDefault="00D915A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6F4DFC4D" wp14:editId="42E1B01C">
            <wp:extent cx="2946400" cy="2332927"/>
            <wp:effectExtent l="0" t="0" r="6350" b="0"/>
            <wp:docPr id="14361" name="图片 1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9370" cy="233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AD513" w14:textId="17C1E65D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设计的内容包括了值班人员的姓名、职</w:t>
      </w:r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务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电话</w:t>
      </w:r>
      <w:r w:rsidR="00D915AE" w:rsidRPr="00797B13">
        <w:rPr>
          <w:rFonts w:ascii="Consolas" w:eastAsia="宋体" w:hAnsi="Consolas" w:cs="Times New Roman" w:hint="eastAsia"/>
          <w:sz w:val="24"/>
          <w:szCs w:val="24"/>
        </w:rPr>
        <w:t>等信息</w:t>
      </w:r>
    </w:p>
    <w:p w14:paraId="4F18D37D" w14:textId="06763057" w:rsidR="00D915A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lastRenderedPageBreak/>
        <w:t>部分具体方法包括：</w:t>
      </w:r>
    </w:p>
    <w:p w14:paraId="577CDB65" w14:textId="70DC9F28" w:rsidR="0054293E" w:rsidRPr="00797B13" w:rsidRDefault="00D915AE" w:rsidP="00D915A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1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从文件读入初始的数据集（正则语法）</w:t>
      </w:r>
    </w:p>
    <w:p w14:paraId="6BF9A152" w14:textId="06DE872C" w:rsidR="0054293E" w:rsidRPr="00797B13" w:rsidRDefault="00D915A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1F45916" wp14:editId="360A5A03">
            <wp:extent cx="3909399" cy="434378"/>
            <wp:effectExtent l="0" t="0" r="0" b="3810"/>
            <wp:docPr id="14362" name="图片 1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8780" w14:textId="5E74213E" w:rsidR="0054293E" w:rsidRPr="00797B13" w:rsidRDefault="0054293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</w:p>
    <w:p w14:paraId="4FB731D6" w14:textId="46593050" w:rsidR="0054293E" w:rsidRPr="00797B13" w:rsidRDefault="00D915A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2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检查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该员工是否存在于已排好的表中</w:t>
      </w:r>
    </w:p>
    <w:p w14:paraId="41FFADA4" w14:textId="485792A2" w:rsidR="0054293E" w:rsidRPr="00797B13" w:rsidRDefault="00D915AE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62A1266B" wp14:editId="5B4BC158">
            <wp:extent cx="3368332" cy="2461473"/>
            <wp:effectExtent l="0" t="0" r="3810" b="0"/>
            <wp:docPr id="14363" name="图片 1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8332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C4C21" w14:textId="19727F11" w:rsidR="002B154C" w:rsidRPr="00797B13" w:rsidRDefault="002B154C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3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手动排班包装一个人的工作信息</w:t>
      </w:r>
    </w:p>
    <w:p w14:paraId="588171C9" w14:textId="65E65612" w:rsidR="002B154C" w:rsidRPr="00797B13" w:rsidRDefault="002B154C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080EE58" wp14:editId="676F360F">
            <wp:extent cx="5274310" cy="3292475"/>
            <wp:effectExtent l="0" t="0" r="2540" b="3175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516D4" w14:textId="48AB7B0C" w:rsidR="0054293E" w:rsidRPr="00797B13" w:rsidRDefault="002B154C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4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获取雇员相应的信息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详见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A</w:t>
      </w:r>
      <w:r w:rsidRPr="00797B13">
        <w:rPr>
          <w:rFonts w:ascii="Consolas" w:eastAsia="宋体" w:hAnsi="Consolas" w:cs="Times New Roman"/>
          <w:sz w:val="24"/>
          <w:szCs w:val="24"/>
        </w:rPr>
        <w:t>PP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部分</w:t>
      </w:r>
    </w:p>
    <w:p w14:paraId="129BFA79" w14:textId="77777777" w:rsidR="00D915AE" w:rsidRPr="00797B13" w:rsidRDefault="00D915AE" w:rsidP="0054293E">
      <w:pPr>
        <w:rPr>
          <w:rFonts w:ascii="Consolas" w:eastAsia="宋体" w:hAnsi="Consolas" w:cs="Times New Roman"/>
          <w:sz w:val="24"/>
          <w:szCs w:val="24"/>
        </w:rPr>
      </w:pPr>
    </w:p>
    <w:p w14:paraId="25A980E9" w14:textId="77777777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3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、进程的复用设计：</w:t>
      </w:r>
    </w:p>
    <w:p w14:paraId="72C31F77" w14:textId="3D9B625F" w:rsidR="0054293E" w:rsidRPr="00797B13" w:rsidRDefault="002B154C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0D199E4C" wp14:editId="4AD77BCF">
            <wp:extent cx="5274310" cy="3359785"/>
            <wp:effectExtent l="0" t="0" r="2540" b="0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B1A9B" w14:textId="6ECC0558" w:rsidR="0054293E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设计的内容包括进程的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I</w:t>
      </w:r>
      <w:r w:rsidRPr="00797B13">
        <w:rPr>
          <w:rFonts w:ascii="Consolas" w:eastAsia="宋体" w:hAnsi="Consolas" w:cs="Times New Roman"/>
          <w:sz w:val="24"/>
          <w:szCs w:val="24"/>
        </w:rPr>
        <w:t>D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，名字，最短执行时间以及最长执行时间</w:t>
      </w:r>
      <w:r w:rsidR="002B154C" w:rsidRPr="00797B13">
        <w:rPr>
          <w:rFonts w:ascii="Consolas" w:eastAsia="宋体" w:hAnsi="Consolas" w:cs="Times New Roman" w:hint="eastAsia"/>
          <w:sz w:val="24"/>
          <w:szCs w:val="24"/>
        </w:rPr>
        <w:t>等信息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47779B4C" w14:textId="528D9238" w:rsidR="002B154C" w:rsidRPr="00797B13" w:rsidRDefault="0054293E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部分具体操作有：</w:t>
      </w:r>
    </w:p>
    <w:p w14:paraId="5358883F" w14:textId="18A1D9D2" w:rsidR="0054293E" w:rsidRPr="00797B13" w:rsidRDefault="002B154C" w:rsidP="002B154C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1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从文件读入初始数据集（正则语法）</w:t>
      </w:r>
    </w:p>
    <w:p w14:paraId="066FADDC" w14:textId="716786E4" w:rsidR="0054293E" w:rsidRPr="00797B13" w:rsidRDefault="002B154C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BAED3A3" wp14:editId="6CF9E2F6">
            <wp:extent cx="4305673" cy="617273"/>
            <wp:effectExtent l="0" t="0" r="0" b="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05673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72E27" w14:textId="65748773" w:rsidR="002B154C" w:rsidRPr="00797B13" w:rsidRDefault="002B154C" w:rsidP="002B154C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2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设置随机排班，得到随机进程调度表</w:t>
      </w:r>
    </w:p>
    <w:p w14:paraId="55605005" w14:textId="4BEDB16F" w:rsidR="0054293E" w:rsidRPr="00797B13" w:rsidRDefault="002B154C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78BCD479" wp14:editId="7F302E66">
            <wp:extent cx="3215919" cy="1112616"/>
            <wp:effectExtent l="0" t="0" r="3810" b="0"/>
            <wp:docPr id="14367" name="图片 14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75F91" w14:textId="051A2F92" w:rsidR="0054293E" w:rsidRPr="00797B13" w:rsidRDefault="002B154C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3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="0054293E" w:rsidRPr="00797B13">
        <w:rPr>
          <w:rFonts w:ascii="Consolas" w:eastAsia="宋体" w:hAnsi="Consolas" w:cs="Times New Roman" w:hint="eastAsia"/>
          <w:sz w:val="24"/>
          <w:szCs w:val="24"/>
        </w:rPr>
        <w:t>最短进程优先的模拟策略：每次选择进程的时候，优先选择距离其最大执行时间差距最小的进程。</w:t>
      </w:r>
    </w:p>
    <w:p w14:paraId="2C7A066F" w14:textId="15BB06DE" w:rsidR="0054293E" w:rsidRPr="00797B13" w:rsidRDefault="002B154C" w:rsidP="0054293E">
      <w:pPr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43032646" wp14:editId="6AE02B09">
            <wp:extent cx="3109229" cy="1044030"/>
            <wp:effectExtent l="0" t="0" r="0" b="3810"/>
            <wp:docPr id="14368" name="图片 1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D5FB5" w14:textId="04E66261" w:rsidR="0054293E" w:rsidRPr="00797B13" w:rsidRDefault="002B154C" w:rsidP="0054293E">
      <w:pPr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4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可视化当前时刻之前的进程调度结果</w:t>
      </w:r>
      <w:r w:rsidRPr="00797B13">
        <w:rPr>
          <w:rFonts w:ascii="Consolas" w:eastAsia="宋体" w:hAnsi="Consolas" w:cs="Times New Roman" w:hint="eastAsia"/>
          <w:sz w:val="24"/>
          <w:szCs w:val="24"/>
        </w:rPr>
        <w:t xml:space="preserve"> 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注意时间必须为非负数</w:t>
      </w:r>
    </w:p>
    <w:p w14:paraId="09FD21D1" w14:textId="40DC9BEB" w:rsidR="002B154C" w:rsidRPr="002B154C" w:rsidRDefault="002B154C" w:rsidP="0054293E">
      <w:r>
        <w:rPr>
          <w:noProof/>
        </w:rPr>
        <w:lastRenderedPageBreak/>
        <w:drawing>
          <wp:inline distT="0" distB="0" distL="0" distR="0" wp14:anchorId="6A565891" wp14:editId="0D90967C">
            <wp:extent cx="3185436" cy="1059272"/>
            <wp:effectExtent l="0" t="0" r="0" b="7620"/>
            <wp:docPr id="14370" name="图片 1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CBAE9" w14:textId="77777777"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504057363"/>
      <w:bookmarkStart w:id="21" w:name="_Toc74666211"/>
      <w:bookmarkEnd w:id="11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0"/>
      <w:bookmarkEnd w:id="21"/>
    </w:p>
    <w:p w14:paraId="555B301F" w14:textId="679A2CD8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2" w:name="_Toc74666212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2"/>
    </w:p>
    <w:p w14:paraId="326F4911" w14:textId="06398550" w:rsidR="0054293E" w:rsidRPr="00797B13" w:rsidRDefault="00D86676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下述</w:t>
      </w:r>
      <w:r w:rsidR="0054293E" w:rsidRPr="00797B13">
        <w:rPr>
          <w:rFonts w:hint="eastAsia"/>
          <w:sz w:val="24"/>
          <w:szCs w:val="24"/>
        </w:rPr>
        <w:t>相似度的计算</w:t>
      </w:r>
      <w:r w:rsidRPr="00797B13">
        <w:rPr>
          <w:rFonts w:hint="eastAsia"/>
          <w:sz w:val="24"/>
          <w:szCs w:val="24"/>
        </w:rPr>
        <w:t>方法</w:t>
      </w:r>
      <w:r w:rsidR="0054293E" w:rsidRPr="00797B13">
        <w:rPr>
          <w:rFonts w:hint="eastAsia"/>
          <w:sz w:val="24"/>
          <w:szCs w:val="24"/>
        </w:rPr>
        <w:t>：具体计算方法：按照时间轴从早到晚的次序，针对同一个时间段内两个对象里的</w:t>
      </w:r>
      <w:r w:rsidR="0054293E" w:rsidRPr="00797B13">
        <w:rPr>
          <w:sz w:val="24"/>
          <w:szCs w:val="24"/>
        </w:rPr>
        <w:t xml:space="preserve"> interval，若它们标注的 label 等价，则二者相似度为 1，否则为 0；若</w:t>
      </w:r>
      <w:r w:rsidR="0054293E" w:rsidRPr="00797B13">
        <w:rPr>
          <w:rFonts w:hint="eastAsia"/>
          <w:sz w:val="24"/>
          <w:szCs w:val="24"/>
        </w:rPr>
        <w:t>同一时间段内只有一个对象有</w:t>
      </w:r>
      <w:r w:rsidR="0054293E" w:rsidRPr="00797B13">
        <w:rPr>
          <w:sz w:val="24"/>
          <w:szCs w:val="24"/>
        </w:rPr>
        <w:t xml:space="preserve"> interval 或二者都没有，则相似度为 0。将各interval 的相似度与 interval 的长度相乘后求和，除以总长度，即得到二者</w:t>
      </w:r>
      <w:r w:rsidR="0054293E" w:rsidRPr="00797B13">
        <w:rPr>
          <w:rFonts w:hint="eastAsia"/>
          <w:sz w:val="24"/>
          <w:szCs w:val="24"/>
        </w:rPr>
        <w:t>的整体相似度。</w:t>
      </w:r>
    </w:p>
    <w:p w14:paraId="7252DE0D" w14:textId="77777777" w:rsidR="0054293E" w:rsidRPr="00797B13" w:rsidRDefault="0054293E" w:rsidP="0054293E">
      <w:pPr>
        <w:rPr>
          <w:sz w:val="24"/>
          <w:szCs w:val="24"/>
        </w:rPr>
      </w:pPr>
    </w:p>
    <w:p w14:paraId="701D807F" w14:textId="55E4C7FF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思想：先在两个set</w:t>
      </w:r>
      <w:r w:rsidR="005164E7" w:rsidRPr="00797B13">
        <w:rPr>
          <w:rFonts w:hint="eastAsia"/>
          <w:sz w:val="24"/>
          <w:szCs w:val="24"/>
        </w:rPr>
        <w:t>进行遍历</w:t>
      </w:r>
      <w:r w:rsidRPr="00797B13">
        <w:rPr>
          <w:rFonts w:hint="eastAsia"/>
          <w:sz w:val="24"/>
          <w:szCs w:val="24"/>
        </w:rPr>
        <w:t>中找到所需要的最长的时间段</w:t>
      </w:r>
      <w:r w:rsidR="005164E7" w:rsidRPr="00797B13">
        <w:rPr>
          <w:rFonts w:hint="eastAsia"/>
          <w:sz w:val="24"/>
          <w:szCs w:val="24"/>
        </w:rPr>
        <w:t>，</w:t>
      </w:r>
      <w:r w:rsidRPr="00797B13">
        <w:rPr>
          <w:rFonts w:hint="eastAsia"/>
          <w:sz w:val="24"/>
          <w:szCs w:val="24"/>
        </w:rPr>
        <w:t>作为</w:t>
      </w:r>
      <w:r w:rsidR="005164E7" w:rsidRPr="00797B13">
        <w:rPr>
          <w:rFonts w:hint="eastAsia"/>
          <w:sz w:val="24"/>
          <w:szCs w:val="24"/>
        </w:rPr>
        <w:t>答案的</w:t>
      </w:r>
      <w:r w:rsidRPr="00797B13">
        <w:rPr>
          <w:rFonts w:hint="eastAsia"/>
          <w:sz w:val="24"/>
          <w:szCs w:val="24"/>
        </w:rPr>
        <w:t>分母，分别得到其总的时间段，之后</w:t>
      </w:r>
      <w:r w:rsidR="005164E7" w:rsidRPr="00797B13">
        <w:rPr>
          <w:rFonts w:hint="eastAsia"/>
          <w:sz w:val="24"/>
          <w:szCs w:val="24"/>
        </w:rPr>
        <w:t>再</w:t>
      </w:r>
      <w:r w:rsidRPr="00797B13">
        <w:rPr>
          <w:rFonts w:hint="eastAsia"/>
          <w:sz w:val="24"/>
          <w:szCs w:val="24"/>
        </w:rPr>
        <w:t>使用max函数得到最长的长度。</w:t>
      </w:r>
    </w:p>
    <w:p w14:paraId="36D77801" w14:textId="01C597BD" w:rsidR="0054293E" w:rsidRPr="00797B13" w:rsidRDefault="00E41075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145AD167" wp14:editId="7B20288B">
            <wp:extent cx="5229860" cy="886333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986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9F8D" w14:textId="10A58E97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lastRenderedPageBreak/>
        <w:t>在找到总时间段之后，</w:t>
      </w:r>
      <w:r w:rsidR="00E41075" w:rsidRPr="00797B13">
        <w:rPr>
          <w:rFonts w:hint="eastAsia"/>
          <w:sz w:val="24"/>
          <w:szCs w:val="24"/>
        </w:rPr>
        <w:t>以</w:t>
      </w:r>
      <w:r w:rsidRPr="00797B13">
        <w:rPr>
          <w:rFonts w:hint="eastAsia"/>
          <w:sz w:val="24"/>
          <w:szCs w:val="24"/>
        </w:rPr>
        <w:t>overlap的时间段</w:t>
      </w:r>
      <w:r w:rsidR="00E41075" w:rsidRPr="00797B13">
        <w:rPr>
          <w:rFonts w:hint="eastAsia"/>
          <w:sz w:val="24"/>
          <w:szCs w:val="24"/>
        </w:rPr>
        <w:t>作为分子</w:t>
      </w:r>
      <w:r w:rsidRPr="00797B13">
        <w:rPr>
          <w:rFonts w:hint="eastAsia"/>
          <w:sz w:val="24"/>
          <w:szCs w:val="24"/>
        </w:rPr>
        <w:t>，对标签重合的部分相似度</w:t>
      </w:r>
      <w:r w:rsidR="00E41075" w:rsidRPr="00797B13">
        <w:rPr>
          <w:rFonts w:hint="eastAsia"/>
          <w:sz w:val="24"/>
          <w:szCs w:val="24"/>
        </w:rPr>
        <w:t>为一</w:t>
      </w:r>
      <w:r w:rsidRPr="00797B13">
        <w:rPr>
          <w:rFonts w:hint="eastAsia"/>
          <w:sz w:val="24"/>
          <w:szCs w:val="24"/>
        </w:rPr>
        <w:t>，那么就需要找到overlap中最</w:t>
      </w:r>
      <w:r w:rsidR="00E41075" w:rsidRPr="00797B13">
        <w:rPr>
          <w:rFonts w:hint="eastAsia"/>
          <w:sz w:val="24"/>
          <w:szCs w:val="24"/>
        </w:rPr>
        <w:t>晚</w:t>
      </w:r>
      <w:r w:rsidRPr="00797B13">
        <w:rPr>
          <w:rFonts w:hint="eastAsia"/>
          <w:sz w:val="24"/>
          <w:szCs w:val="24"/>
        </w:rPr>
        <w:t>的起始时间与最</w:t>
      </w:r>
      <w:r w:rsidR="00E41075" w:rsidRPr="00797B13">
        <w:rPr>
          <w:rFonts w:hint="eastAsia"/>
          <w:sz w:val="24"/>
          <w:szCs w:val="24"/>
        </w:rPr>
        <w:t>早</w:t>
      </w:r>
      <w:r w:rsidRPr="00797B13">
        <w:rPr>
          <w:rFonts w:hint="eastAsia"/>
          <w:sz w:val="24"/>
          <w:szCs w:val="24"/>
        </w:rPr>
        <w:t>的结束时间</w:t>
      </w:r>
      <w:r w:rsidR="00E41075" w:rsidRPr="00797B13">
        <w:rPr>
          <w:rFonts w:hint="eastAsia"/>
          <w:sz w:val="24"/>
          <w:szCs w:val="24"/>
        </w:rPr>
        <w:t>作为左右端点</w:t>
      </w:r>
      <w:r w:rsidRPr="00797B13">
        <w:rPr>
          <w:rFonts w:hint="eastAsia"/>
          <w:sz w:val="24"/>
          <w:szCs w:val="24"/>
        </w:rPr>
        <w:t>，两者的差值作为重合度：</w:t>
      </w:r>
    </w:p>
    <w:p w14:paraId="08AC87E4" w14:textId="77777777" w:rsidR="0054293E" w:rsidRPr="00797B13" w:rsidRDefault="0054293E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01ACF0FB" wp14:editId="62A57591">
            <wp:extent cx="5274310" cy="3168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A9F7B" w14:textId="5FF62D45" w:rsidR="0054293E" w:rsidRPr="00797B13" w:rsidRDefault="0054293E" w:rsidP="005164E7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这样重</w:t>
      </w:r>
      <w:proofErr w:type="gramStart"/>
      <w:r w:rsidRPr="00797B13">
        <w:rPr>
          <w:rFonts w:hint="eastAsia"/>
          <w:sz w:val="24"/>
          <w:szCs w:val="24"/>
        </w:rPr>
        <w:t>合度除</w:t>
      </w:r>
      <w:proofErr w:type="gramEnd"/>
      <w:r w:rsidRPr="00797B13">
        <w:rPr>
          <w:rFonts w:hint="eastAsia"/>
          <w:sz w:val="24"/>
          <w:szCs w:val="24"/>
        </w:rPr>
        <w:t>以找到的总时间段就是我们需要的两个段的相似度。</w:t>
      </w:r>
    </w:p>
    <w:p w14:paraId="20B748C4" w14:textId="77777777" w:rsidR="0054293E" w:rsidRPr="0054293E" w:rsidRDefault="0054293E" w:rsidP="0054293E"/>
    <w:p w14:paraId="2651E6EF" w14:textId="7A35A565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3" w:name="_Toc74666213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3"/>
    </w:p>
    <w:p w14:paraId="4C7F9D36" w14:textId="5706A0A7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所谓的“冲突”，是指同一个时间段内安排了两个不同的</w:t>
      </w:r>
      <w:r w:rsidRPr="00797B13">
        <w:rPr>
          <w:sz w:val="24"/>
          <w:szCs w:val="24"/>
        </w:rPr>
        <w:t xml:space="preserve"> interval 对象。用</w:t>
      </w:r>
      <w:r w:rsidRPr="00797B13">
        <w:rPr>
          <w:rFonts w:hint="eastAsia"/>
          <w:sz w:val="24"/>
          <w:szCs w:val="24"/>
        </w:rPr>
        <w:t>发生冲突的时间段总长度除于总长度，得到冲突比例，</w:t>
      </w:r>
      <w:r w:rsidR="00E41075" w:rsidRPr="00797B13">
        <w:rPr>
          <w:rFonts w:hint="eastAsia"/>
          <w:sz w:val="24"/>
          <w:szCs w:val="24"/>
        </w:rPr>
        <w:t>介于</w:t>
      </w:r>
      <w:r w:rsidRPr="00797B13">
        <w:rPr>
          <w:sz w:val="24"/>
          <w:szCs w:val="24"/>
        </w:rPr>
        <w:t>[0,1]之间</w:t>
      </w:r>
      <w:r w:rsidRPr="00797B13">
        <w:rPr>
          <w:rFonts w:hint="eastAsia"/>
          <w:sz w:val="24"/>
          <w:szCs w:val="24"/>
        </w:rPr>
        <w:t>。</w:t>
      </w:r>
    </w:p>
    <w:p w14:paraId="56BEEFAA" w14:textId="01CFF454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思想：</w:t>
      </w:r>
      <w:r w:rsidR="00E41075" w:rsidRPr="00797B13">
        <w:rPr>
          <w:rFonts w:hint="eastAsia"/>
          <w:sz w:val="24"/>
          <w:szCs w:val="24"/>
        </w:rPr>
        <w:t>同上</w:t>
      </w:r>
      <w:r w:rsidRPr="00797B13">
        <w:rPr>
          <w:rFonts w:hint="eastAsia"/>
          <w:sz w:val="24"/>
          <w:szCs w:val="24"/>
        </w:rPr>
        <w:t>找到总的时间段长度：</w:t>
      </w:r>
    </w:p>
    <w:p w14:paraId="75FD3ECC" w14:textId="3029BDE9" w:rsidR="0054293E" w:rsidRPr="00797B13" w:rsidRDefault="00E41075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4C6758BA" wp14:editId="1D1FF89D">
            <wp:extent cx="5274310" cy="4547235"/>
            <wp:effectExtent l="0" t="0" r="2540" b="571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4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F037C" w14:textId="46FF860F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lastRenderedPageBreak/>
        <w:t>在找到总的时间长度之后，需要寻找冲突的时间段长度，采用</w:t>
      </w:r>
      <w:r w:rsidR="00E41075" w:rsidRPr="00797B13">
        <w:rPr>
          <w:rFonts w:hint="eastAsia"/>
          <w:sz w:val="24"/>
          <w:szCs w:val="24"/>
        </w:rPr>
        <w:t>散列表</w:t>
      </w:r>
      <w:r w:rsidRPr="00797B13">
        <w:rPr>
          <w:rFonts w:hint="eastAsia"/>
          <w:sz w:val="24"/>
          <w:szCs w:val="24"/>
        </w:rPr>
        <w:t>方法来进行计数，</w:t>
      </w:r>
    </w:p>
    <w:p w14:paraId="4B156AC3" w14:textId="5251B71C" w:rsidR="0054293E" w:rsidRPr="00797B13" w:rsidRDefault="00E41075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3EA83CB" wp14:editId="0C5E6B32">
            <wp:extent cx="5274310" cy="582930"/>
            <wp:effectExtent l="0" t="0" r="2540" b="762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D95F5" w14:textId="45F28CBF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在冲突的地方就进行加一</w:t>
      </w:r>
      <w:r w:rsidR="00E41075" w:rsidRPr="00797B13">
        <w:rPr>
          <w:rFonts w:hint="eastAsia"/>
          <w:sz w:val="24"/>
          <w:szCs w:val="24"/>
        </w:rPr>
        <w:t>统计</w:t>
      </w:r>
      <w:r w:rsidRPr="00797B13">
        <w:rPr>
          <w:rFonts w:hint="eastAsia"/>
          <w:sz w:val="24"/>
          <w:szCs w:val="24"/>
        </w:rPr>
        <w:t>操作。</w:t>
      </w:r>
    </w:p>
    <w:p w14:paraId="115E86B0" w14:textId="4F73C5A5" w:rsidR="0054293E" w:rsidRPr="003527EE" w:rsidRDefault="0054293E" w:rsidP="0054293E">
      <w:pPr>
        <w:jc w:val="center"/>
      </w:pPr>
    </w:p>
    <w:p w14:paraId="77171B4F" w14:textId="77777777" w:rsidR="0054293E" w:rsidRPr="0054293E" w:rsidRDefault="0054293E" w:rsidP="0054293E"/>
    <w:p w14:paraId="2F153837" w14:textId="0058AACF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74666214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24"/>
    </w:p>
    <w:p w14:paraId="427953BA" w14:textId="420E5503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所谓的“空闲”，是指某时间段内没有安排任何</w:t>
      </w:r>
      <w:r w:rsidRPr="00797B13">
        <w:rPr>
          <w:sz w:val="24"/>
          <w:szCs w:val="24"/>
        </w:rPr>
        <w:t xml:space="preserve"> interval 对象。用空闲的时</w:t>
      </w:r>
      <w:r w:rsidRPr="00797B13">
        <w:rPr>
          <w:rFonts w:hint="eastAsia"/>
          <w:sz w:val="24"/>
          <w:szCs w:val="24"/>
        </w:rPr>
        <w:t>间段总长度除于总长度，得到空闲比例，</w:t>
      </w:r>
      <w:r w:rsidR="00E41075" w:rsidRPr="00797B13">
        <w:rPr>
          <w:rFonts w:hint="eastAsia"/>
          <w:sz w:val="24"/>
          <w:szCs w:val="24"/>
        </w:rPr>
        <w:t>介于</w:t>
      </w:r>
      <w:r w:rsidRPr="00797B13">
        <w:rPr>
          <w:sz w:val="24"/>
          <w:szCs w:val="24"/>
        </w:rPr>
        <w:t>[0,1]之间。</w:t>
      </w:r>
    </w:p>
    <w:p w14:paraId="36AA3983" w14:textId="6EEC529F" w:rsidR="0054293E" w:rsidRPr="00797B13" w:rsidRDefault="0054293E" w:rsidP="00E41075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思想：同</w:t>
      </w:r>
      <w:r w:rsidR="00E41075" w:rsidRPr="00797B13">
        <w:rPr>
          <w:rFonts w:hint="eastAsia"/>
          <w:sz w:val="24"/>
          <w:szCs w:val="24"/>
        </w:rPr>
        <w:t>上计算</w:t>
      </w:r>
      <w:r w:rsidRPr="00797B13">
        <w:rPr>
          <w:rFonts w:hint="eastAsia"/>
          <w:sz w:val="24"/>
          <w:szCs w:val="24"/>
        </w:rPr>
        <w:t>总的时间段长度：</w:t>
      </w:r>
    </w:p>
    <w:p w14:paraId="3B6D3526" w14:textId="6BD89580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在找到总的时间长度之后，需要寻找冲突的时间段长度，继续采用“</w:t>
      </w:r>
      <w:r w:rsidR="00E41075" w:rsidRPr="00797B13">
        <w:rPr>
          <w:rFonts w:hint="eastAsia"/>
          <w:sz w:val="24"/>
          <w:szCs w:val="24"/>
        </w:rPr>
        <w:t>散列表</w:t>
      </w:r>
      <w:r w:rsidRPr="00797B13">
        <w:rPr>
          <w:rFonts w:hint="eastAsia"/>
          <w:sz w:val="24"/>
          <w:szCs w:val="24"/>
        </w:rPr>
        <w:t>”方法来进行计数，</w:t>
      </w:r>
    </w:p>
    <w:p w14:paraId="679CD57C" w14:textId="4D7D38E0" w:rsidR="0054293E" w:rsidRPr="00797B13" w:rsidRDefault="00E41075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57FBBA26" wp14:editId="64C9F5ED">
            <wp:extent cx="5274310" cy="415417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6DA86" w14:textId="38AEA902" w:rsidR="0054293E" w:rsidRPr="00797B13" w:rsidRDefault="0054293E" w:rsidP="00E41075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在空闲的地方就进行加一操作。</w:t>
      </w:r>
    </w:p>
    <w:p w14:paraId="1F967FA7" w14:textId="1CDE34C1" w:rsidR="00E41075" w:rsidRPr="00797B13" w:rsidRDefault="00E41075" w:rsidP="00E41075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进行测试结果如下</w:t>
      </w:r>
    </w:p>
    <w:p w14:paraId="139A91FA" w14:textId="72B697C6" w:rsidR="00E41075" w:rsidRPr="00797B13" w:rsidRDefault="00E41075" w:rsidP="00E41075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61E9700D" wp14:editId="537C9CEE">
            <wp:extent cx="2011854" cy="1432684"/>
            <wp:effectExtent l="0" t="0" r="762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11854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0F590" w14:textId="77777777" w:rsidR="0054293E" w:rsidRPr="0054293E" w:rsidRDefault="0054293E" w:rsidP="0054293E"/>
    <w:p w14:paraId="5C1A6434" w14:textId="77777777"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5" w:name="_Toc74666215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5"/>
    </w:p>
    <w:p w14:paraId="7B831101" w14:textId="77777777" w:rsidR="008109C6" w:rsidRPr="00797B13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 w:hint="eastAsia"/>
          <w:sz w:val="24"/>
          <w:szCs w:val="24"/>
        </w:rPr>
        <w:t>利用上述设计和实现的</w:t>
      </w:r>
      <w:r w:rsidRPr="00797B13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797B13">
        <w:rPr>
          <w:rFonts w:ascii="Times New Roman" w:eastAsia="宋体" w:hAnsi="Times New Roman" w:cs="Times New Roman" w:hint="eastAsia"/>
          <w:sz w:val="24"/>
          <w:szCs w:val="24"/>
        </w:rPr>
        <w:t>，实现手册里要求的各项功能。</w:t>
      </w:r>
    </w:p>
    <w:p w14:paraId="6E3045B4" w14:textId="5C1618ED" w:rsidR="00C57A17" w:rsidRPr="00797B13" w:rsidRDefault="00936E35" w:rsidP="00C57A17">
      <w:pPr>
        <w:pStyle w:val="3"/>
        <w:rPr>
          <w:rFonts w:ascii="Times New Roman" w:eastAsia="宋体" w:hAnsi="Times New Roman" w:cs="Times New Roman"/>
          <w:sz w:val="24"/>
          <w:szCs w:val="24"/>
        </w:rPr>
      </w:pPr>
      <w:bookmarkStart w:id="26" w:name="_Toc74666216"/>
      <w:r w:rsidRPr="00797B13">
        <w:rPr>
          <w:rFonts w:ascii="Times New Roman" w:eastAsia="宋体" w:hAnsi="Times New Roman" w:cs="Times New Roman" w:hint="eastAsia"/>
          <w:sz w:val="24"/>
          <w:szCs w:val="24"/>
        </w:rPr>
        <w:t>排班管理系统</w:t>
      </w:r>
      <w:bookmarkEnd w:id="26"/>
    </w:p>
    <w:p w14:paraId="474EA99A" w14:textId="21A086A2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在初始时的文本中我们可以进行相应的排班的开始日期、结束日期的设置，并</w:t>
      </w:r>
      <w:r w:rsidRPr="00797B13">
        <w:rPr>
          <w:rFonts w:hint="eastAsia"/>
          <w:sz w:val="24"/>
          <w:szCs w:val="24"/>
        </w:rPr>
        <w:lastRenderedPageBreak/>
        <w:t>且给出值班人员的信息：姓名，职位，手机号码。</w:t>
      </w:r>
    </w:p>
    <w:p w14:paraId="70C8B364" w14:textId="5E96F092" w:rsidR="0054293E" w:rsidRPr="00797B13" w:rsidRDefault="0054293E" w:rsidP="0054293E">
      <w:pPr>
        <w:rPr>
          <w:sz w:val="24"/>
          <w:szCs w:val="24"/>
        </w:rPr>
      </w:pPr>
    </w:p>
    <w:p w14:paraId="5F980AF2" w14:textId="51115CA9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设计思想</w:t>
      </w:r>
    </w:p>
    <w:p w14:paraId="729A381F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>/**</w:t>
      </w:r>
    </w:p>
    <w:p w14:paraId="2168040F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AF:</w:t>
      </w:r>
    </w:p>
    <w:p w14:paraId="2E708499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proofErr w:type="gramStart"/>
      <w:r w:rsidRPr="00797B13">
        <w:rPr>
          <w:sz w:val="24"/>
          <w:szCs w:val="24"/>
        </w:rPr>
        <w:t>standard</w:t>
      </w:r>
      <w:proofErr w:type="gramEnd"/>
      <w:r w:rsidRPr="00797B13">
        <w:rPr>
          <w:sz w:val="24"/>
          <w:szCs w:val="24"/>
        </w:rPr>
        <w:t>_date</w:t>
      </w:r>
      <w:proofErr w:type="spellEnd"/>
      <w:r w:rsidRPr="00797B13">
        <w:rPr>
          <w:sz w:val="24"/>
          <w:szCs w:val="24"/>
        </w:rPr>
        <w:t xml:space="preserve"> is the standard date for output</w:t>
      </w:r>
    </w:p>
    <w:p w14:paraId="2D9BB08F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r w:rsidRPr="00797B13">
        <w:rPr>
          <w:sz w:val="24"/>
          <w:szCs w:val="24"/>
        </w:rPr>
        <w:t>startDay</w:t>
      </w:r>
      <w:proofErr w:type="spellEnd"/>
      <w:r w:rsidRPr="00797B13">
        <w:rPr>
          <w:sz w:val="24"/>
          <w:szCs w:val="24"/>
        </w:rPr>
        <w:t xml:space="preserve"> is the begin day</w:t>
      </w:r>
    </w:p>
    <w:p w14:paraId="48D122A9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r w:rsidRPr="00797B13">
        <w:rPr>
          <w:sz w:val="24"/>
          <w:szCs w:val="24"/>
        </w:rPr>
        <w:t>endDay</w:t>
      </w:r>
      <w:proofErr w:type="spellEnd"/>
      <w:r w:rsidRPr="00797B13">
        <w:rPr>
          <w:sz w:val="24"/>
          <w:szCs w:val="24"/>
        </w:rPr>
        <w:t xml:space="preserve"> is the deadline</w:t>
      </w:r>
    </w:p>
    <w:p w14:paraId="1A2B7687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gramStart"/>
      <w:r w:rsidRPr="00797B13">
        <w:rPr>
          <w:sz w:val="24"/>
          <w:szCs w:val="24"/>
        </w:rPr>
        <w:t>period</w:t>
      </w:r>
      <w:proofErr w:type="gramEnd"/>
      <w:r w:rsidRPr="00797B13">
        <w:rPr>
          <w:sz w:val="24"/>
          <w:szCs w:val="24"/>
        </w:rPr>
        <w:t xml:space="preserve"> is the free time between two time</w:t>
      </w:r>
    </w:p>
    <w:p w14:paraId="106ED750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r w:rsidRPr="00797B13">
        <w:rPr>
          <w:sz w:val="24"/>
          <w:szCs w:val="24"/>
        </w:rPr>
        <w:t>TimeTable</w:t>
      </w:r>
      <w:proofErr w:type="spellEnd"/>
      <w:r w:rsidRPr="00797B13">
        <w:rPr>
          <w:sz w:val="24"/>
          <w:szCs w:val="24"/>
        </w:rPr>
        <w:t xml:space="preserve"> is the schedule</w:t>
      </w:r>
    </w:p>
    <w:p w14:paraId="0746C95E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r w:rsidRPr="00797B13">
        <w:rPr>
          <w:sz w:val="24"/>
          <w:szCs w:val="24"/>
        </w:rPr>
        <w:t>EmployeeTable</w:t>
      </w:r>
      <w:proofErr w:type="spellEnd"/>
      <w:r w:rsidRPr="00797B13">
        <w:rPr>
          <w:sz w:val="24"/>
          <w:szCs w:val="24"/>
        </w:rPr>
        <w:t xml:space="preserve"> is the worker's table</w:t>
      </w:r>
    </w:p>
    <w:p w14:paraId="41A7E28E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s是输入流</w:t>
      </w:r>
    </w:p>
    <w:p w14:paraId="60AB3F65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RI:</w:t>
      </w:r>
    </w:p>
    <w:p w14:paraId="24ABEF6B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gramStart"/>
      <w:r w:rsidRPr="00797B13">
        <w:rPr>
          <w:sz w:val="24"/>
          <w:szCs w:val="24"/>
        </w:rPr>
        <w:t>period</w:t>
      </w:r>
      <w:proofErr w:type="gramEnd"/>
      <w:r w:rsidRPr="00797B13">
        <w:rPr>
          <w:sz w:val="24"/>
          <w:szCs w:val="24"/>
        </w:rPr>
        <w:t xml:space="preserve"> is the interval between </w:t>
      </w:r>
      <w:proofErr w:type="spellStart"/>
      <w:r w:rsidRPr="00797B13">
        <w:rPr>
          <w:sz w:val="24"/>
          <w:szCs w:val="24"/>
        </w:rPr>
        <w:t>startDay</w:t>
      </w:r>
      <w:proofErr w:type="spellEnd"/>
      <w:r w:rsidRPr="00797B13">
        <w:rPr>
          <w:sz w:val="24"/>
          <w:szCs w:val="24"/>
        </w:rPr>
        <w:t xml:space="preserve"> </w:t>
      </w:r>
      <w:proofErr w:type="spellStart"/>
      <w:r w:rsidRPr="00797B13">
        <w:rPr>
          <w:sz w:val="24"/>
          <w:szCs w:val="24"/>
        </w:rPr>
        <w:t>ans</w:t>
      </w:r>
      <w:proofErr w:type="spellEnd"/>
      <w:r w:rsidRPr="00797B13">
        <w:rPr>
          <w:sz w:val="24"/>
          <w:szCs w:val="24"/>
        </w:rPr>
        <w:t xml:space="preserve"> </w:t>
      </w:r>
      <w:proofErr w:type="spellStart"/>
      <w:r w:rsidRPr="00797B13">
        <w:rPr>
          <w:sz w:val="24"/>
          <w:szCs w:val="24"/>
        </w:rPr>
        <w:t>endDay</w:t>
      </w:r>
      <w:proofErr w:type="spellEnd"/>
    </w:p>
    <w:p w14:paraId="730C9AA9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</w:t>
      </w:r>
      <w:proofErr w:type="spellStart"/>
      <w:r w:rsidRPr="00797B13">
        <w:rPr>
          <w:sz w:val="24"/>
          <w:szCs w:val="24"/>
        </w:rPr>
        <w:t>TimeTable</w:t>
      </w:r>
      <w:proofErr w:type="spellEnd"/>
      <w:r w:rsidRPr="00797B13">
        <w:rPr>
          <w:sz w:val="24"/>
          <w:szCs w:val="24"/>
        </w:rPr>
        <w:t xml:space="preserve"> forbid overlap</w:t>
      </w:r>
    </w:p>
    <w:p w14:paraId="4596277A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Safety from rep exposure:</w:t>
      </w:r>
    </w:p>
    <w:p w14:paraId="2C754452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All fields are private,</w:t>
      </w:r>
    </w:p>
    <w:p w14:paraId="29CABED4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The Set and Map objects in the rep are made immutable by unmodifiable wrappers.</w:t>
      </w:r>
    </w:p>
    <w:p w14:paraId="221CA23A" w14:textId="2659A901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/</w:t>
      </w:r>
    </w:p>
    <w:p w14:paraId="58B54F06" w14:textId="3EA573D8" w:rsidR="0054293E" w:rsidRPr="00797B13" w:rsidRDefault="0054293E" w:rsidP="0054293E">
      <w:pPr>
        <w:rPr>
          <w:sz w:val="24"/>
          <w:szCs w:val="24"/>
        </w:rPr>
      </w:pPr>
    </w:p>
    <w:p w14:paraId="39D4493F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用户可在命令行中进行可视化操作</w:t>
      </w:r>
      <w:r w:rsidRPr="00797B13">
        <w:rPr>
          <w:sz w:val="24"/>
          <w:szCs w:val="24"/>
        </w:rPr>
        <w:t xml:space="preserve">    /**</w:t>
      </w:r>
    </w:p>
    <w:p w14:paraId="200AB5CE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lastRenderedPageBreak/>
        <w:t xml:space="preserve">     * according to the input to choose the </w:t>
      </w:r>
      <w:proofErr w:type="gramStart"/>
      <w:r w:rsidRPr="00797B13">
        <w:rPr>
          <w:sz w:val="24"/>
          <w:szCs w:val="24"/>
        </w:rPr>
        <w:t>module(</w:t>
      </w:r>
      <w:proofErr w:type="gramEnd"/>
      <w:r w:rsidRPr="00797B13">
        <w:rPr>
          <w:sz w:val="24"/>
          <w:szCs w:val="24"/>
        </w:rPr>
        <w:t>must 0-4)</w:t>
      </w:r>
    </w:p>
    <w:p w14:paraId="55ED50FD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    * 1：manage the schedule by personal 2：manage the schedule randomly 3：check whether it is full 4：check the </w:t>
      </w:r>
      <w:proofErr w:type="spellStart"/>
      <w:r w:rsidRPr="00797B13">
        <w:rPr>
          <w:sz w:val="24"/>
          <w:szCs w:val="24"/>
        </w:rPr>
        <w:t>surrent</w:t>
      </w:r>
      <w:proofErr w:type="spellEnd"/>
      <w:r w:rsidRPr="00797B13">
        <w:rPr>
          <w:sz w:val="24"/>
          <w:szCs w:val="24"/>
        </w:rPr>
        <w:t xml:space="preserve"> situation 0：exit</w:t>
      </w:r>
    </w:p>
    <w:p w14:paraId="0C48D9BF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    *</w:t>
      </w:r>
    </w:p>
    <w:p w14:paraId="61D63413" w14:textId="77777777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    * @throws Exception</w:t>
      </w:r>
    </w:p>
    <w:p w14:paraId="6C59F710" w14:textId="7198A5E0" w:rsidR="0054293E" w:rsidRPr="00797B13" w:rsidRDefault="0054293E" w:rsidP="0054293E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    */</w:t>
      </w:r>
    </w:p>
    <w:p w14:paraId="482E31A4" w14:textId="73C22096" w:rsidR="0054293E" w:rsidRPr="00797B13" w:rsidRDefault="0054293E" w:rsidP="0054293E">
      <w:pPr>
        <w:jc w:val="left"/>
        <w:rPr>
          <w:noProof/>
          <w:sz w:val="24"/>
          <w:szCs w:val="24"/>
        </w:rPr>
      </w:pPr>
      <w:r w:rsidRPr="00797B13">
        <w:rPr>
          <w:rFonts w:hint="eastAsia"/>
          <w:noProof/>
          <w:sz w:val="24"/>
          <w:szCs w:val="24"/>
        </w:rPr>
        <w:t>第一步查看当前排班情况</w:t>
      </w:r>
    </w:p>
    <w:p w14:paraId="1BC343F9" w14:textId="35CD8066" w:rsidR="0054293E" w:rsidRPr="00797B13" w:rsidRDefault="0054293E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7C39722" wp14:editId="6FB0FC0B">
            <wp:extent cx="5274310" cy="1176655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345A8" w14:textId="2DC91AFC" w:rsidR="0054293E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第二步随即排班并查看结果</w:t>
      </w:r>
    </w:p>
    <w:p w14:paraId="171CF4DD" w14:textId="1EB9BD91" w:rsidR="00894C6C" w:rsidRPr="00797B13" w:rsidRDefault="00894C6C" w:rsidP="0054293E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1FF35F24" wp14:editId="6AE2ED62">
            <wp:extent cx="5274310" cy="1184910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2BFB" w14:textId="24EF88A3" w:rsidR="00894C6C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观察两步的不同</w:t>
      </w:r>
    </w:p>
    <w:p w14:paraId="5D041925" w14:textId="4E24EEB3" w:rsidR="0054293E" w:rsidRPr="00797B13" w:rsidRDefault="0054293E" w:rsidP="0054293E">
      <w:pPr>
        <w:jc w:val="center"/>
        <w:rPr>
          <w:noProof/>
          <w:sz w:val="24"/>
          <w:szCs w:val="24"/>
        </w:rPr>
      </w:pPr>
    </w:p>
    <w:p w14:paraId="79E62530" w14:textId="04B56C86" w:rsidR="00894C6C" w:rsidRPr="00797B13" w:rsidRDefault="00894C6C" w:rsidP="00894C6C">
      <w:pPr>
        <w:jc w:val="left"/>
        <w:rPr>
          <w:noProof/>
          <w:sz w:val="24"/>
          <w:szCs w:val="24"/>
        </w:rPr>
      </w:pPr>
      <w:r w:rsidRPr="00797B13">
        <w:rPr>
          <w:rFonts w:hint="eastAsia"/>
          <w:noProof/>
          <w:sz w:val="24"/>
          <w:szCs w:val="24"/>
        </w:rPr>
        <w:t>输入3检查是否班满了，0退出</w:t>
      </w:r>
    </w:p>
    <w:p w14:paraId="3F10FE89" w14:textId="494E9E90" w:rsidR="00894C6C" w:rsidRPr="00797B13" w:rsidRDefault="00894C6C" w:rsidP="00894C6C">
      <w:pPr>
        <w:jc w:val="left"/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7059A3EF" wp14:editId="2F89820B">
            <wp:extent cx="5274310" cy="639445"/>
            <wp:effectExtent l="0" t="0" r="2540" b="825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5C77D" w14:textId="77777777" w:rsidR="00894C6C" w:rsidRPr="00797B13" w:rsidRDefault="00894C6C" w:rsidP="00894C6C">
      <w:pPr>
        <w:jc w:val="left"/>
        <w:rPr>
          <w:sz w:val="24"/>
          <w:szCs w:val="24"/>
        </w:rPr>
      </w:pPr>
    </w:p>
    <w:p w14:paraId="0145757D" w14:textId="2991EB43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此后，我们可以进行手动排班：</w:t>
      </w:r>
      <w:r w:rsidR="00894C6C" w:rsidRPr="00797B13">
        <w:rPr>
          <w:rFonts w:hint="eastAsia"/>
          <w:sz w:val="24"/>
          <w:szCs w:val="24"/>
        </w:rPr>
        <w:t>输入</w:t>
      </w:r>
      <w:r w:rsidRPr="00797B13">
        <w:rPr>
          <w:sz w:val="24"/>
          <w:szCs w:val="24"/>
        </w:rPr>
        <w:t>1</w:t>
      </w:r>
      <w:r w:rsidRPr="00797B13">
        <w:rPr>
          <w:rFonts w:hint="eastAsia"/>
          <w:sz w:val="24"/>
          <w:szCs w:val="24"/>
        </w:rPr>
        <w:t>，即进行手动排班，</w:t>
      </w:r>
      <w:r w:rsidR="00894C6C" w:rsidRPr="00797B13">
        <w:rPr>
          <w:rFonts w:hint="eastAsia"/>
          <w:sz w:val="24"/>
          <w:szCs w:val="24"/>
        </w:rPr>
        <w:t>让李四去上班（1-12到1-15）</w:t>
      </w:r>
    </w:p>
    <w:p w14:paraId="60B8F61A" w14:textId="236417F4" w:rsidR="0054293E" w:rsidRPr="00797B13" w:rsidRDefault="00894C6C" w:rsidP="0054293E">
      <w:pPr>
        <w:jc w:val="center"/>
        <w:rPr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51F7A453" wp14:editId="57B1B139">
            <wp:extent cx="5274310" cy="2059305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1014" w14:textId="7A8FCF81" w:rsidR="0054293E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可以看到程序对于输入的健壮性也进行了保护，即输入名字不合法时会提示重新输入</w:t>
      </w:r>
    </w:p>
    <w:p w14:paraId="7A187974" w14:textId="6B21C2B5" w:rsidR="00894C6C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观察输入4后的结果可以发现增加了如下一段排班</w:t>
      </w:r>
    </w:p>
    <w:p w14:paraId="56C71A82" w14:textId="2D43CF0B" w:rsidR="0054293E" w:rsidRPr="0054293E" w:rsidRDefault="00894C6C" w:rsidP="0054293E">
      <w:r>
        <w:rPr>
          <w:noProof/>
        </w:rPr>
        <w:drawing>
          <wp:inline distT="0" distB="0" distL="0" distR="0" wp14:anchorId="1D6AB469" wp14:editId="2197EAB3">
            <wp:extent cx="3574090" cy="228620"/>
            <wp:effectExtent l="0" t="0" r="762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EB6C" w14:textId="154B8CC4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74666217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bookmarkEnd w:id="27"/>
    </w:p>
    <w:p w14:paraId="466E2276" w14:textId="77777777" w:rsidR="00894C6C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同样地，本次设置进程调度时也是从文本文件读入初始的数据，当然也可以在文本文件中修改相应的进程信息（正则语法）。</w:t>
      </w:r>
    </w:p>
    <w:p w14:paraId="795510A7" w14:textId="5850AD0A" w:rsidR="00894C6C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设计的具体思路：</w:t>
      </w:r>
    </w:p>
    <w:p w14:paraId="61514D17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>/**</w:t>
      </w:r>
    </w:p>
    <w:p w14:paraId="0707560F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AF:</w:t>
      </w:r>
    </w:p>
    <w:p w14:paraId="3F7D23BD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</w:t>
      </w:r>
      <w:proofErr w:type="spellStart"/>
      <w:r w:rsidRPr="00797B13">
        <w:rPr>
          <w:sz w:val="24"/>
          <w:szCs w:val="24"/>
        </w:rPr>
        <w:t>ProcessTable</w:t>
      </w:r>
      <w:proofErr w:type="spellEnd"/>
      <w:r w:rsidRPr="00797B13">
        <w:rPr>
          <w:sz w:val="24"/>
          <w:szCs w:val="24"/>
        </w:rPr>
        <w:t xml:space="preserve"> is the arrangement</w:t>
      </w:r>
    </w:p>
    <w:p w14:paraId="3ED0DC88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</w:t>
      </w:r>
      <w:proofErr w:type="gramStart"/>
      <w:r w:rsidRPr="00797B13">
        <w:rPr>
          <w:sz w:val="24"/>
          <w:szCs w:val="24"/>
        </w:rPr>
        <w:t>processes</w:t>
      </w:r>
      <w:proofErr w:type="gramEnd"/>
      <w:r w:rsidRPr="00797B13">
        <w:rPr>
          <w:sz w:val="24"/>
          <w:szCs w:val="24"/>
        </w:rPr>
        <w:t xml:space="preserve"> is the schedule</w:t>
      </w:r>
    </w:p>
    <w:p w14:paraId="6DA92332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s is stdin</w:t>
      </w:r>
    </w:p>
    <w:p w14:paraId="0CB8348C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RI:</w:t>
      </w:r>
    </w:p>
    <w:p w14:paraId="11C48A3F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</w:t>
      </w:r>
      <w:proofErr w:type="gramStart"/>
      <w:r w:rsidRPr="00797B13">
        <w:rPr>
          <w:sz w:val="24"/>
          <w:szCs w:val="24"/>
        </w:rPr>
        <w:t>the</w:t>
      </w:r>
      <w:proofErr w:type="gramEnd"/>
      <w:r w:rsidRPr="00797B13">
        <w:rPr>
          <w:sz w:val="24"/>
          <w:szCs w:val="24"/>
        </w:rPr>
        <w:t xml:space="preserve"> time arrangement forbid overlap</w:t>
      </w:r>
    </w:p>
    <w:p w14:paraId="3BF84CE2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Safety from rep exposure:</w:t>
      </w:r>
    </w:p>
    <w:p w14:paraId="3FAA4435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lastRenderedPageBreak/>
        <w:t xml:space="preserve"> *        </w:t>
      </w:r>
      <w:proofErr w:type="gramStart"/>
      <w:r w:rsidRPr="00797B13">
        <w:rPr>
          <w:sz w:val="24"/>
          <w:szCs w:val="24"/>
        </w:rPr>
        <w:t>whole</w:t>
      </w:r>
      <w:proofErr w:type="gramEnd"/>
      <w:r w:rsidRPr="00797B13">
        <w:rPr>
          <w:sz w:val="24"/>
          <w:szCs w:val="24"/>
        </w:rPr>
        <w:t xml:space="preserve"> fields are private,</w:t>
      </w:r>
    </w:p>
    <w:p w14:paraId="02077163" w14:textId="77777777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The Set and Map objects in the rep are made immutable by unmodifiable wrappers.</w:t>
      </w:r>
    </w:p>
    <w:p w14:paraId="2A0B4355" w14:textId="580FC8C2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/</w:t>
      </w:r>
    </w:p>
    <w:p w14:paraId="6AC16FD7" w14:textId="083E45FE" w:rsidR="00F3002E" w:rsidRPr="00797B13" w:rsidRDefault="00F3002E" w:rsidP="00F3002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最短进程优先：设计一个</w:t>
      </w:r>
      <w:proofErr w:type="spellStart"/>
      <w:r w:rsidRPr="00797B13">
        <w:rPr>
          <w:rFonts w:hint="eastAsia"/>
          <w:sz w:val="24"/>
          <w:szCs w:val="24"/>
        </w:rPr>
        <w:t>tmp</w:t>
      </w:r>
      <w:proofErr w:type="spellEnd"/>
      <w:r w:rsidRPr="00797B13">
        <w:rPr>
          <w:rFonts w:hint="eastAsia"/>
          <w:sz w:val="24"/>
          <w:szCs w:val="24"/>
        </w:rPr>
        <w:t>存放可运行进程，每次扫描集合取出优先选择距离其最大执行时间差距最小的进程，根据当前剩余时间来选择，若剩余时间不够落入最短进程周期则将其还回到原</w:t>
      </w:r>
      <w:proofErr w:type="spellStart"/>
      <w:r w:rsidRPr="00797B13">
        <w:rPr>
          <w:rFonts w:hint="eastAsia"/>
          <w:sz w:val="24"/>
          <w:szCs w:val="24"/>
        </w:rPr>
        <w:t>tmp</w:t>
      </w:r>
      <w:proofErr w:type="spellEnd"/>
      <w:r w:rsidRPr="00797B13">
        <w:rPr>
          <w:rFonts w:hint="eastAsia"/>
          <w:sz w:val="24"/>
          <w:szCs w:val="24"/>
        </w:rPr>
        <w:t>，若可以落入就把他在</w:t>
      </w:r>
      <w:proofErr w:type="spellStart"/>
      <w:r w:rsidRPr="00797B13">
        <w:rPr>
          <w:rFonts w:hint="eastAsia"/>
          <w:sz w:val="24"/>
          <w:szCs w:val="24"/>
        </w:rPr>
        <w:t>tmp</w:t>
      </w:r>
      <w:proofErr w:type="spellEnd"/>
      <w:r w:rsidRPr="00797B13">
        <w:rPr>
          <w:rFonts w:hint="eastAsia"/>
          <w:sz w:val="24"/>
          <w:szCs w:val="24"/>
        </w:rPr>
        <w:t>删除并更新size和当前start，end</w:t>
      </w:r>
    </w:p>
    <w:p w14:paraId="1AEC85E6" w14:textId="77777777" w:rsidR="00F3002E" w:rsidRPr="00797B13" w:rsidRDefault="00F3002E" w:rsidP="00F3002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随机算法：每次随机一个进程，再在它能执行的剩余时间内rand一个长度，判断</w:t>
      </w:r>
      <w:proofErr w:type="gramStart"/>
      <w:r w:rsidRPr="00797B13">
        <w:rPr>
          <w:rFonts w:hint="eastAsia"/>
          <w:sz w:val="24"/>
          <w:szCs w:val="24"/>
        </w:rPr>
        <w:t>和之前</w:t>
      </w:r>
      <w:proofErr w:type="gramEnd"/>
      <w:r w:rsidRPr="00797B13">
        <w:rPr>
          <w:rFonts w:hint="eastAsia"/>
          <w:sz w:val="24"/>
          <w:szCs w:val="24"/>
        </w:rPr>
        <w:t>最短进程优先一样，这里不再赘述</w:t>
      </w:r>
    </w:p>
    <w:p w14:paraId="5710A700" w14:textId="19EC7CB3" w:rsidR="00F3002E" w:rsidRPr="00797B13" w:rsidRDefault="00F3002E" w:rsidP="00894C6C">
      <w:pPr>
        <w:rPr>
          <w:sz w:val="24"/>
          <w:szCs w:val="24"/>
        </w:rPr>
      </w:pPr>
    </w:p>
    <w:p w14:paraId="14E15E67" w14:textId="1952DEB3" w:rsidR="00F3002E" w:rsidRPr="00797B13" w:rsidRDefault="00F3002E" w:rsidP="00894C6C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1B3634D3" wp14:editId="214A8211">
            <wp:extent cx="5274310" cy="2999105"/>
            <wp:effectExtent l="0" t="0" r="254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58A2" w14:textId="6BB9B857" w:rsidR="00894C6C" w:rsidRPr="00797B13" w:rsidRDefault="00894C6C" w:rsidP="00894C6C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共设计三个选项提供给用户</w:t>
      </w:r>
    </w:p>
    <w:p w14:paraId="4EE1D405" w14:textId="034EF198" w:rsidR="00894C6C" w:rsidRPr="00797B13" w:rsidRDefault="00894C6C" w:rsidP="00894C6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the </w:t>
      </w:r>
      <w:proofErr w:type="spellStart"/>
      <w:r w:rsidRPr="00797B13">
        <w:rPr>
          <w:sz w:val="24"/>
          <w:szCs w:val="24"/>
        </w:rPr>
        <w:t>meau</w:t>
      </w:r>
      <w:proofErr w:type="spellEnd"/>
      <w:r w:rsidRPr="00797B13">
        <w:rPr>
          <w:sz w:val="24"/>
          <w:szCs w:val="24"/>
        </w:rPr>
        <w:t xml:space="preserve"> :</w:t>
      </w:r>
      <w:proofErr w:type="gramStart"/>
      <w:r w:rsidRPr="00797B13">
        <w:rPr>
          <w:sz w:val="24"/>
          <w:szCs w:val="24"/>
        </w:rPr>
        <w:t>1:random</w:t>
      </w:r>
      <w:proofErr w:type="gramEnd"/>
      <w:r w:rsidRPr="00797B13">
        <w:rPr>
          <w:sz w:val="24"/>
          <w:szCs w:val="24"/>
        </w:rPr>
        <w:t xml:space="preserve"> module 2:best module 3:check the situation before the input time 0:Exit</w:t>
      </w:r>
    </w:p>
    <w:p w14:paraId="069717E2" w14:textId="17B8094F" w:rsidR="00894C6C" w:rsidRPr="00797B13" w:rsidRDefault="00894C6C" w:rsidP="00894C6C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lastRenderedPageBreak/>
        <w:t>1</w:t>
      </w:r>
      <w:r w:rsidRPr="00797B13">
        <w:rPr>
          <w:sz w:val="24"/>
          <w:szCs w:val="24"/>
        </w:rPr>
        <w:t xml:space="preserve"> </w:t>
      </w:r>
      <w:r w:rsidRPr="00797B13">
        <w:rPr>
          <w:rFonts w:hint="eastAsia"/>
          <w:sz w:val="24"/>
          <w:szCs w:val="24"/>
        </w:rPr>
        <w:t>随机安排 2</w:t>
      </w:r>
      <w:r w:rsidRPr="00797B13">
        <w:rPr>
          <w:sz w:val="24"/>
          <w:szCs w:val="24"/>
        </w:rPr>
        <w:t xml:space="preserve"> </w:t>
      </w:r>
      <w:r w:rsidRPr="00797B13">
        <w:rPr>
          <w:rFonts w:hint="eastAsia"/>
          <w:sz w:val="24"/>
          <w:szCs w:val="24"/>
        </w:rPr>
        <w:t>最优安排 3</w:t>
      </w:r>
      <w:r w:rsidRPr="00797B13">
        <w:rPr>
          <w:sz w:val="24"/>
          <w:szCs w:val="24"/>
        </w:rPr>
        <w:t xml:space="preserve"> </w:t>
      </w:r>
      <w:r w:rsidRPr="00797B13">
        <w:rPr>
          <w:rFonts w:hint="eastAsia"/>
          <w:sz w:val="24"/>
          <w:szCs w:val="24"/>
        </w:rPr>
        <w:t>查看给定时间</w:t>
      </w:r>
      <w:proofErr w:type="gramStart"/>
      <w:r w:rsidRPr="00797B13">
        <w:rPr>
          <w:rFonts w:hint="eastAsia"/>
          <w:sz w:val="24"/>
          <w:szCs w:val="24"/>
        </w:rPr>
        <w:t>前进程</w:t>
      </w:r>
      <w:proofErr w:type="gramEnd"/>
      <w:r w:rsidRPr="00797B13">
        <w:rPr>
          <w:rFonts w:hint="eastAsia"/>
          <w:sz w:val="24"/>
          <w:szCs w:val="24"/>
        </w:rPr>
        <w:t>情况 0</w:t>
      </w:r>
      <w:r w:rsidRPr="00797B13">
        <w:rPr>
          <w:sz w:val="24"/>
          <w:szCs w:val="24"/>
        </w:rPr>
        <w:t xml:space="preserve"> </w:t>
      </w:r>
      <w:r w:rsidRPr="00797B13">
        <w:rPr>
          <w:rFonts w:hint="eastAsia"/>
          <w:sz w:val="24"/>
          <w:szCs w:val="24"/>
        </w:rPr>
        <w:t>退出</w:t>
      </w:r>
    </w:p>
    <w:p w14:paraId="1C0EEB1C" w14:textId="33996197" w:rsidR="00894C6C" w:rsidRPr="00797B13" w:rsidRDefault="00894C6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可视化运行结果如下</w:t>
      </w:r>
    </w:p>
    <w:p w14:paraId="2E1E1479" w14:textId="4D10BDD9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下面开始进行执行：</w:t>
      </w:r>
    </w:p>
    <w:p w14:paraId="164FFBD6" w14:textId="7F937225" w:rsidR="00894C6C" w:rsidRPr="00797B13" w:rsidRDefault="00894C6C" w:rsidP="0054293E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68EF03F" wp14:editId="0CA84D39">
            <wp:extent cx="5274310" cy="791210"/>
            <wp:effectExtent l="0" t="0" r="2540" b="889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44304" w14:textId="5CD23FD3" w:rsidR="0054293E" w:rsidRPr="00797B13" w:rsidRDefault="00894C6C" w:rsidP="00894C6C">
      <w:pPr>
        <w:rPr>
          <w:sz w:val="24"/>
          <w:szCs w:val="24"/>
        </w:rPr>
      </w:pPr>
      <w:r w:rsidRPr="00797B13">
        <w:rPr>
          <w:rFonts w:hint="eastAsia"/>
          <w:noProof/>
          <w:sz w:val="24"/>
          <w:szCs w:val="24"/>
        </w:rPr>
        <w:t>观察到此时刻前没有进程执行</w:t>
      </w:r>
    </w:p>
    <w:p w14:paraId="2387A560" w14:textId="77777777" w:rsidR="00F3002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当我们随机</w:t>
      </w:r>
      <w:r w:rsidR="00F3002E" w:rsidRPr="00797B13">
        <w:rPr>
          <w:rFonts w:hint="eastAsia"/>
          <w:sz w:val="24"/>
          <w:szCs w:val="24"/>
        </w:rPr>
        <w:t>安排</w:t>
      </w:r>
      <w:r w:rsidRPr="00797B13">
        <w:rPr>
          <w:rFonts w:hint="eastAsia"/>
          <w:sz w:val="24"/>
          <w:szCs w:val="24"/>
        </w:rPr>
        <w:t>进程的时候，进程开始随机进行</w:t>
      </w:r>
      <w:r w:rsidR="00F3002E" w:rsidRPr="00797B13">
        <w:rPr>
          <w:rFonts w:hint="eastAsia"/>
          <w:sz w:val="24"/>
          <w:szCs w:val="24"/>
        </w:rPr>
        <w:t>。</w:t>
      </w:r>
    </w:p>
    <w:p w14:paraId="5F0CF10A" w14:textId="12A17F27" w:rsidR="00F3002E" w:rsidRPr="00797B13" w:rsidRDefault="00F3002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进行1操作并利用3检查</w:t>
      </w:r>
    </w:p>
    <w:p w14:paraId="424C0958" w14:textId="5897A367" w:rsidR="0054293E" w:rsidRPr="00797B13" w:rsidRDefault="00F3002E" w:rsidP="00F3002E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93B271B" wp14:editId="194D2394">
            <wp:extent cx="5274310" cy="2352040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 w:rsidRPr="00797B13">
        <w:rPr>
          <w:rFonts w:hint="eastAsia"/>
          <w:sz w:val="24"/>
          <w:szCs w:val="24"/>
        </w:rPr>
        <w:t>若时刻</w:t>
      </w:r>
      <w:proofErr w:type="gramEnd"/>
      <w:r w:rsidRPr="00797B13">
        <w:rPr>
          <w:rFonts w:hint="eastAsia"/>
          <w:sz w:val="24"/>
          <w:szCs w:val="24"/>
        </w:rPr>
        <w:t>数落在一个区间内，还会输出当前进程</w:t>
      </w:r>
      <w:proofErr w:type="spellStart"/>
      <w:r w:rsidRPr="00797B13">
        <w:rPr>
          <w:rFonts w:hint="eastAsia"/>
          <w:sz w:val="24"/>
          <w:szCs w:val="24"/>
        </w:rPr>
        <w:t>pid</w:t>
      </w:r>
      <w:proofErr w:type="spellEnd"/>
    </w:p>
    <w:p w14:paraId="4C649503" w14:textId="5DCEB4CB" w:rsidR="00F3002E" w:rsidRPr="00797B13" w:rsidRDefault="00F3002E" w:rsidP="00F3002E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DFAB1FA" wp14:editId="0265D966">
            <wp:extent cx="5274310" cy="1931035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11FE" w14:textId="0FF34B6E" w:rsidR="0054293E" w:rsidRPr="00797B13" w:rsidRDefault="00F3002E" w:rsidP="00F3002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 xml:space="preserve"> </w:t>
      </w:r>
      <w:r w:rsidR="0054293E" w:rsidRPr="00797B13">
        <w:rPr>
          <w:rFonts w:hint="eastAsia"/>
          <w:sz w:val="24"/>
          <w:szCs w:val="24"/>
        </w:rPr>
        <w:t>“最短进程优先”的模拟策略：每次选择进程的时候，优先选择距离其最大执行时间差距最小的进程</w:t>
      </w:r>
    </w:p>
    <w:p w14:paraId="03A185D1" w14:textId="4BC3AFC0" w:rsidR="00F3002E" w:rsidRPr="00797B13" w:rsidRDefault="00F3002E" w:rsidP="00F3002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lastRenderedPageBreak/>
        <w:t>输入2并利用3检查，</w:t>
      </w:r>
      <w:proofErr w:type="gramStart"/>
      <w:r w:rsidRPr="00797B13">
        <w:rPr>
          <w:rFonts w:hint="eastAsia"/>
          <w:sz w:val="24"/>
          <w:szCs w:val="24"/>
        </w:rPr>
        <w:t>和之前</w:t>
      </w:r>
      <w:proofErr w:type="gramEnd"/>
      <w:r w:rsidRPr="00797B13">
        <w:rPr>
          <w:rFonts w:hint="eastAsia"/>
          <w:sz w:val="24"/>
          <w:szCs w:val="24"/>
        </w:rPr>
        <w:t>对比发现结果正确</w:t>
      </w:r>
    </w:p>
    <w:p w14:paraId="2D3A2793" w14:textId="7A6596B8" w:rsidR="00F3002E" w:rsidRPr="00797B13" w:rsidRDefault="00F3002E" w:rsidP="00F3002E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26541B3D" wp14:editId="4E8ACA54">
            <wp:extent cx="5274310" cy="2619375"/>
            <wp:effectExtent l="0" t="0" r="254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404F0" w14:textId="77777777" w:rsidR="0054293E" w:rsidRPr="0054293E" w:rsidRDefault="0054293E" w:rsidP="0054293E"/>
    <w:p w14:paraId="04CA70C5" w14:textId="6E25519D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74666218"/>
      <w:r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28"/>
    </w:p>
    <w:p w14:paraId="56DE239A" w14:textId="0E630CBD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同样地，本次设置课表时也是从文本文件读入初始的数据，当然也可以在文本文件中修改相应的课程信息（正则语法）。初始执行程序时，得到的页面如下图所示：即查看了当前未安排的课程的情况。在此处课程I</w:t>
      </w:r>
      <w:r w:rsidRPr="00797B13">
        <w:rPr>
          <w:sz w:val="24"/>
          <w:szCs w:val="24"/>
        </w:rPr>
        <w:t>D</w:t>
      </w:r>
      <w:r w:rsidRPr="00797B13">
        <w:rPr>
          <w:rFonts w:hint="eastAsia"/>
          <w:sz w:val="24"/>
          <w:szCs w:val="24"/>
        </w:rPr>
        <w:t>由5个数字组成的，课程名是</w:t>
      </w:r>
      <w:r w:rsidR="00EE60CC" w:rsidRPr="00797B13">
        <w:rPr>
          <w:rFonts w:hint="eastAsia"/>
          <w:sz w:val="24"/>
          <w:szCs w:val="24"/>
        </w:rPr>
        <w:t>由英文字母组成</w:t>
      </w:r>
      <w:r w:rsidRPr="00797B13">
        <w:rPr>
          <w:rFonts w:hint="eastAsia"/>
          <w:sz w:val="24"/>
          <w:szCs w:val="24"/>
        </w:rPr>
        <w:t>的（中间</w:t>
      </w:r>
      <w:r w:rsidR="00EE60CC" w:rsidRPr="00797B13">
        <w:rPr>
          <w:rFonts w:hint="eastAsia"/>
          <w:sz w:val="24"/>
          <w:szCs w:val="24"/>
        </w:rPr>
        <w:t>无</w:t>
      </w:r>
      <w:r w:rsidRPr="00797B13">
        <w:rPr>
          <w:rFonts w:hint="eastAsia"/>
          <w:sz w:val="24"/>
          <w:szCs w:val="24"/>
        </w:rPr>
        <w:t>空格），之后的授课教师、教室以及课时数都可以给出。</w:t>
      </w:r>
    </w:p>
    <w:p w14:paraId="08EC5D45" w14:textId="7AE43F58" w:rsidR="00EE60CC" w:rsidRPr="00797B13" w:rsidRDefault="00EE60CC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设计思想</w:t>
      </w:r>
    </w:p>
    <w:p w14:paraId="1575A300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>/**</w:t>
      </w:r>
    </w:p>
    <w:p w14:paraId="5CFAE754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AF:</w:t>
      </w:r>
    </w:p>
    <w:p w14:paraId="2089616D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</w:t>
      </w:r>
      <w:proofErr w:type="spellStart"/>
      <w:r w:rsidRPr="00797B13">
        <w:rPr>
          <w:sz w:val="24"/>
          <w:szCs w:val="24"/>
        </w:rPr>
        <w:t>standard_date</w:t>
      </w:r>
      <w:proofErr w:type="spellEnd"/>
      <w:r w:rsidRPr="00797B13">
        <w:rPr>
          <w:sz w:val="24"/>
          <w:szCs w:val="24"/>
        </w:rPr>
        <w:t>为表示格式化日期</w:t>
      </w:r>
    </w:p>
    <w:p w14:paraId="516B5941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begin是开学日weeks是学期周数</w:t>
      </w:r>
    </w:p>
    <w:p w14:paraId="1E4BF778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</w:t>
      </w:r>
      <w:proofErr w:type="spellStart"/>
      <w:r w:rsidRPr="00797B13">
        <w:rPr>
          <w:sz w:val="24"/>
          <w:szCs w:val="24"/>
        </w:rPr>
        <w:t>CourseTable</w:t>
      </w:r>
      <w:proofErr w:type="spellEnd"/>
      <w:r w:rsidRPr="00797B13">
        <w:rPr>
          <w:sz w:val="24"/>
          <w:szCs w:val="24"/>
        </w:rPr>
        <w:t>表示课程安排表</w:t>
      </w:r>
    </w:p>
    <w:p w14:paraId="63617CCD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s </w:t>
      </w:r>
      <w:proofErr w:type="spellStart"/>
      <w:r w:rsidRPr="00797B13">
        <w:rPr>
          <w:sz w:val="24"/>
          <w:szCs w:val="24"/>
        </w:rPr>
        <w:t>isstdin</w:t>
      </w:r>
      <w:proofErr w:type="spellEnd"/>
    </w:p>
    <w:p w14:paraId="2DFDA5E2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lastRenderedPageBreak/>
        <w:t xml:space="preserve"> *      RI:</w:t>
      </w:r>
    </w:p>
    <w:p w14:paraId="76D187AB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模拟四种操作1：arrange courses 2：check the free courses 3：check the ratio 4：check the schedule of one day</w:t>
      </w:r>
    </w:p>
    <w:p w14:paraId="5F4EB0A4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Safety from rep exposure:</w:t>
      </w:r>
    </w:p>
    <w:p w14:paraId="68DB77CA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All fields are private,</w:t>
      </w:r>
    </w:p>
    <w:p w14:paraId="468F7605" w14:textId="77777777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        The Set and Map objects in the rep are made immutable by unmodifiable wrappers.</w:t>
      </w:r>
    </w:p>
    <w:p w14:paraId="215F1F63" w14:textId="55C4A144" w:rsidR="00EE60CC" w:rsidRPr="00797B13" w:rsidRDefault="00EE60CC" w:rsidP="00EE60CC">
      <w:pPr>
        <w:rPr>
          <w:sz w:val="24"/>
          <w:szCs w:val="24"/>
        </w:rPr>
      </w:pPr>
      <w:r w:rsidRPr="00797B13">
        <w:rPr>
          <w:sz w:val="24"/>
          <w:szCs w:val="24"/>
        </w:rPr>
        <w:t xml:space="preserve"> */</w:t>
      </w:r>
    </w:p>
    <w:p w14:paraId="736B8EE2" w14:textId="02CD2131" w:rsidR="00D065C0" w:rsidRPr="00797B13" w:rsidRDefault="00D065C0" w:rsidP="00EE60CC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没什么好说的模拟即可，每次计算剩余课时，按照计算方法调用process方法处理ratio的计算</w:t>
      </w:r>
    </w:p>
    <w:p w14:paraId="127EF459" w14:textId="01F58A47" w:rsidR="00D065C0" w:rsidRPr="00797B13" w:rsidRDefault="00D065C0" w:rsidP="00EE60CC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43C67047" wp14:editId="4ABE23BB">
            <wp:extent cx="5274310" cy="1143635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4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BF16" w14:textId="1603E328" w:rsidR="0054293E" w:rsidRPr="00797B13" w:rsidRDefault="00D065C0" w:rsidP="00D065C0">
      <w:pPr>
        <w:rPr>
          <w:noProof/>
          <w:sz w:val="24"/>
          <w:szCs w:val="24"/>
        </w:rPr>
      </w:pPr>
      <w:r w:rsidRPr="00797B13">
        <w:rPr>
          <w:rFonts w:hint="eastAsia"/>
          <w:noProof/>
          <w:sz w:val="24"/>
          <w:szCs w:val="24"/>
        </w:rPr>
        <w:t>首先输入计划的学期周数，同时给出默认的学期周数</w:t>
      </w:r>
    </w:p>
    <w:p w14:paraId="2E2E23FD" w14:textId="30CE5DC5" w:rsidR="00D065C0" w:rsidRPr="00797B13" w:rsidRDefault="00D065C0" w:rsidP="00D065C0">
      <w:pPr>
        <w:rPr>
          <w:noProof/>
          <w:sz w:val="24"/>
          <w:szCs w:val="24"/>
        </w:rPr>
      </w:pPr>
      <w:r w:rsidRPr="00797B13">
        <w:rPr>
          <w:rFonts w:hint="eastAsia"/>
          <w:noProof/>
          <w:sz w:val="24"/>
          <w:szCs w:val="24"/>
        </w:rPr>
        <w:t>选择2查看现在可以选的课的信息</w:t>
      </w:r>
    </w:p>
    <w:p w14:paraId="77F00EA1" w14:textId="6A816573" w:rsidR="00D065C0" w:rsidRPr="00797B13" w:rsidRDefault="00D065C0" w:rsidP="00D065C0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DF8C6F9" wp14:editId="3978CDF1">
            <wp:extent cx="5274310" cy="46228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DD0E3" w14:textId="67227D0A" w:rsidR="00D065C0" w:rsidRPr="00797B13" w:rsidRDefault="00D065C0" w:rsidP="00D065C0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检查当前空闲率为1，冲突率为0</w:t>
      </w:r>
    </w:p>
    <w:p w14:paraId="3123C851" w14:textId="1D240E55" w:rsidR="00D065C0" w:rsidRPr="00797B13" w:rsidRDefault="00D065C0" w:rsidP="00D065C0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手动安排一门课</w:t>
      </w:r>
    </w:p>
    <w:p w14:paraId="0B469831" w14:textId="2F47F291" w:rsidR="00242FEF" w:rsidRPr="00797B13" w:rsidRDefault="00242FEF" w:rsidP="00D065C0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lastRenderedPageBreak/>
        <w:drawing>
          <wp:inline distT="0" distB="0" distL="0" distR="0" wp14:anchorId="61037D77" wp14:editId="1D42632F">
            <wp:extent cx="5274310" cy="336105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180D6" w14:textId="59A7590A" w:rsidR="004848AA" w:rsidRPr="00797B13" w:rsidRDefault="004848AA" w:rsidP="00D065C0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安排一节Chinese把四课时</w:t>
      </w:r>
      <w:proofErr w:type="gramStart"/>
      <w:r w:rsidRPr="00797B13">
        <w:rPr>
          <w:rFonts w:hint="eastAsia"/>
          <w:sz w:val="24"/>
          <w:szCs w:val="24"/>
        </w:rPr>
        <w:t>的课分两次</w:t>
      </w:r>
      <w:proofErr w:type="gramEnd"/>
      <w:r w:rsidRPr="00797B13">
        <w:rPr>
          <w:rFonts w:hint="eastAsia"/>
          <w:sz w:val="24"/>
          <w:szCs w:val="24"/>
        </w:rPr>
        <w:t>安排进去，最后查询课程时间，发现课表和空闲率都有所更改。</w:t>
      </w:r>
    </w:p>
    <w:p w14:paraId="4C8559F1" w14:textId="146E8148" w:rsidR="004848AA" w:rsidRPr="00797B13" w:rsidRDefault="004848AA" w:rsidP="00D065C0">
      <w:pPr>
        <w:rPr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5A3877E8" wp14:editId="522945FB">
            <wp:extent cx="5274310" cy="299339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26B7D" w14:textId="2550FEB3" w:rsidR="004848AA" w:rsidRPr="00797B13" w:rsidRDefault="004848AA" w:rsidP="00D065C0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添加一门新的English原理如上</w:t>
      </w:r>
    </w:p>
    <w:p w14:paraId="6554E392" w14:textId="77777777"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9" w:name="_Toc74666219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29"/>
    </w:p>
    <w:p w14:paraId="2B5D5941" w14:textId="77777777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bookmarkStart w:id="30" w:name="_Toc74666220"/>
      <w:r w:rsidRPr="00797B13">
        <w:rPr>
          <w:rFonts w:ascii="Consolas" w:eastAsia="宋体" w:hAnsi="Consolas" w:cs="Times New Roman"/>
          <w:sz w:val="24"/>
          <w:szCs w:val="24"/>
        </w:rPr>
        <w:t>针对</w:t>
      </w:r>
      <w:r w:rsidRPr="00797B13">
        <w:rPr>
          <w:rFonts w:ascii="Consolas" w:eastAsia="宋体" w:hAnsi="Consolas" w:cs="Times New Roman"/>
          <w:sz w:val="24"/>
          <w:szCs w:val="24"/>
        </w:rPr>
        <w:t>3.6</w:t>
      </w:r>
      <w:r w:rsidRPr="00797B13">
        <w:rPr>
          <w:rFonts w:ascii="Consolas" w:eastAsia="宋体" w:hAnsi="Consolas" w:cs="Times New Roman"/>
          <w:sz w:val="24"/>
          <w:szCs w:val="24"/>
        </w:rPr>
        <w:t>节中开发的</w:t>
      </w:r>
      <w:r w:rsidRPr="00797B13">
        <w:rPr>
          <w:rFonts w:ascii="Consolas" w:eastAsia="宋体" w:hAnsi="Consolas" w:cs="Times New Roman"/>
          <w:sz w:val="24"/>
          <w:szCs w:val="24"/>
        </w:rPr>
        <w:t>“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排班管理</w:t>
      </w:r>
      <w:r w:rsidRPr="00797B13">
        <w:rPr>
          <w:rFonts w:ascii="Consolas" w:eastAsia="宋体" w:hAnsi="Consolas" w:cs="Times New Roman"/>
          <w:sz w:val="24"/>
          <w:szCs w:val="24"/>
        </w:rPr>
        <w:t>”</w:t>
      </w:r>
      <w:r w:rsidRPr="00797B13">
        <w:rPr>
          <w:rFonts w:ascii="Consolas" w:eastAsia="宋体" w:hAnsi="Consolas" w:cs="Times New Roman"/>
          <w:sz w:val="24"/>
          <w:szCs w:val="24"/>
        </w:rPr>
        <w:t>应用，为其扩展一个功能从一个外部文本</w:t>
      </w:r>
      <w:r w:rsidRPr="00797B13">
        <w:rPr>
          <w:rFonts w:ascii="Consolas" w:eastAsia="宋体" w:hAnsi="Consolas" w:cs="Times New Roman"/>
          <w:sz w:val="24"/>
          <w:szCs w:val="24"/>
        </w:rPr>
        <w:lastRenderedPageBreak/>
        <w:t>文件读入数据并使用正则表达式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parser</w:t>
      </w:r>
      <w:r w:rsidRPr="00797B13">
        <w:rPr>
          <w:rFonts w:ascii="Consolas" w:eastAsia="宋体" w:hAnsi="Consolas" w:cs="Times New Roman"/>
          <w:sz w:val="24"/>
          <w:szCs w:val="24"/>
        </w:rPr>
        <w:t>对其进行解析，从中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可</w:t>
      </w:r>
      <w:r w:rsidRPr="00797B13">
        <w:rPr>
          <w:rFonts w:ascii="Consolas" w:eastAsia="宋体" w:hAnsi="Consolas" w:cs="Times New Roman"/>
          <w:sz w:val="24"/>
          <w:szCs w:val="24"/>
        </w:rPr>
        <w:t>抽取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到的是雇员、课程、进程的</w:t>
      </w:r>
      <w:r w:rsidRPr="00797B13">
        <w:rPr>
          <w:rFonts w:ascii="Consolas" w:eastAsia="宋体" w:hAnsi="Consolas" w:cs="Times New Roman"/>
          <w:sz w:val="24"/>
          <w:szCs w:val="24"/>
        </w:rPr>
        <w:t>信息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73D70D20" w14:textId="4ADC7ACE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对于此模块专门设计</w:t>
      </w:r>
      <w:proofErr w:type="spellStart"/>
      <w:r w:rsidRPr="00797B13">
        <w:rPr>
          <w:rFonts w:ascii="Consolas" w:eastAsia="宋体" w:hAnsi="Consolas" w:cs="Times New Roman" w:hint="eastAsia"/>
          <w:sz w:val="24"/>
          <w:szCs w:val="24"/>
        </w:rPr>
        <w:t>Parse</w:t>
      </w:r>
      <w:r w:rsidRPr="00797B13">
        <w:rPr>
          <w:rFonts w:ascii="Consolas" w:eastAsia="宋体" w:hAnsi="Consolas" w:cs="Times New Roman"/>
          <w:sz w:val="24"/>
          <w:szCs w:val="24"/>
        </w:rPr>
        <w:t>Input</w:t>
      </w:r>
      <w:proofErr w:type="spellEnd"/>
      <w:r w:rsidRPr="00797B13">
        <w:rPr>
          <w:rFonts w:ascii="Consolas" w:eastAsia="宋体" w:hAnsi="Consolas" w:cs="Times New Roman" w:hint="eastAsia"/>
          <w:sz w:val="24"/>
          <w:szCs w:val="24"/>
        </w:rPr>
        <w:t>特殊处理八个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test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320A4793" w14:textId="31BF1391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主要利用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matcher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和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pattern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两个类</w:t>
      </w:r>
      <w:r w:rsidRPr="00797B13">
        <w:rPr>
          <w:noProof/>
          <w:sz w:val="24"/>
          <w:szCs w:val="24"/>
        </w:rPr>
        <w:drawing>
          <wp:inline distT="0" distB="0" distL="0" distR="0" wp14:anchorId="71E80FC6" wp14:editId="6EB20940">
            <wp:extent cx="2027096" cy="28958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027096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7B13">
        <w:rPr>
          <w:rFonts w:ascii="Consolas" w:eastAsia="宋体" w:hAnsi="Consolas" w:cs="Times New Roman" w:hint="eastAsia"/>
          <w:sz w:val="24"/>
          <w:szCs w:val="24"/>
        </w:rPr>
        <w:t>，在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java.util.regex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>包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中下面是对二者的介绍</w:t>
      </w:r>
    </w:p>
    <w:p w14:paraId="0D44AF5B" w14:textId="77777777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 xml:space="preserve">Pattern </w:t>
      </w:r>
      <w:r w:rsidRPr="00797B13">
        <w:rPr>
          <w:rFonts w:ascii="Consolas" w:eastAsia="宋体" w:hAnsi="Consolas" w:cs="Times New Roman"/>
          <w:sz w:val="24"/>
          <w:szCs w:val="24"/>
        </w:rPr>
        <w:t>类：</w:t>
      </w:r>
    </w:p>
    <w:p w14:paraId="1F07DC46" w14:textId="12B482CD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 xml:space="preserve">pattern </w:t>
      </w:r>
      <w:r w:rsidRPr="00797B13">
        <w:rPr>
          <w:rFonts w:ascii="Consolas" w:eastAsia="宋体" w:hAnsi="Consolas" w:cs="Times New Roman"/>
          <w:sz w:val="24"/>
          <w:szCs w:val="24"/>
        </w:rPr>
        <w:t>对象是一个正则表达式的编译表示。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Pattern </w:t>
      </w:r>
      <w:proofErr w:type="gramStart"/>
      <w:r w:rsidRPr="00797B13">
        <w:rPr>
          <w:rFonts w:ascii="Consolas" w:eastAsia="宋体" w:hAnsi="Consolas" w:cs="Times New Roman"/>
          <w:sz w:val="24"/>
          <w:szCs w:val="24"/>
        </w:rPr>
        <w:t>类没有</w:t>
      </w:r>
      <w:proofErr w:type="gramEnd"/>
      <w:r w:rsidRPr="00797B13">
        <w:rPr>
          <w:rFonts w:ascii="Consolas" w:eastAsia="宋体" w:hAnsi="Consolas" w:cs="Times New Roman"/>
          <w:sz w:val="24"/>
          <w:szCs w:val="24"/>
        </w:rPr>
        <w:t>公共构造方法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，</w:t>
      </w:r>
      <w:r w:rsidRPr="00797B13">
        <w:rPr>
          <w:rFonts w:ascii="Consolas" w:eastAsia="宋体" w:hAnsi="Consolas" w:cs="Times New Roman"/>
          <w:sz w:val="24"/>
          <w:szCs w:val="24"/>
        </w:rPr>
        <w:t>要创建一个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Pattern </w:t>
      </w:r>
      <w:r w:rsidRPr="00797B13">
        <w:rPr>
          <w:rFonts w:ascii="Consolas" w:eastAsia="宋体" w:hAnsi="Consolas" w:cs="Times New Roman"/>
          <w:sz w:val="24"/>
          <w:szCs w:val="24"/>
        </w:rPr>
        <w:t>对象，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要利用</w:t>
      </w:r>
      <w:r w:rsidRPr="00797B13">
        <w:rPr>
          <w:rFonts w:ascii="Consolas" w:eastAsia="宋体" w:hAnsi="Consolas" w:cs="Times New Roman"/>
          <w:sz w:val="24"/>
          <w:szCs w:val="24"/>
        </w:rPr>
        <w:t>其公共静态编译方法，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同时其</w:t>
      </w:r>
      <w:r w:rsidRPr="00797B13">
        <w:rPr>
          <w:rFonts w:ascii="Consolas" w:eastAsia="宋体" w:hAnsi="Consolas" w:cs="Times New Roman"/>
          <w:sz w:val="24"/>
          <w:szCs w:val="24"/>
        </w:rPr>
        <w:t>返回一个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 Pattern 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类</w:t>
      </w:r>
      <w:r w:rsidRPr="00797B13">
        <w:rPr>
          <w:rFonts w:ascii="Consolas" w:eastAsia="宋体" w:hAnsi="Consolas" w:cs="Times New Roman"/>
          <w:sz w:val="24"/>
          <w:szCs w:val="24"/>
        </w:rPr>
        <w:t>对象。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pattern() </w:t>
      </w:r>
      <w:r w:rsidRPr="00797B13">
        <w:rPr>
          <w:rFonts w:ascii="Consolas" w:eastAsia="宋体" w:hAnsi="Consolas" w:cs="Times New Roman"/>
          <w:sz w:val="24"/>
          <w:szCs w:val="24"/>
        </w:rPr>
        <w:t>返回正则表达式的字符串形式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其实就是返回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Pattern.complile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>(String regex)</w:t>
      </w:r>
      <w:r w:rsidRPr="00797B13">
        <w:rPr>
          <w:rFonts w:ascii="Consolas" w:eastAsia="宋体" w:hAnsi="Consolas" w:cs="Times New Roman"/>
          <w:sz w:val="24"/>
          <w:szCs w:val="24"/>
        </w:rPr>
        <w:t>的</w:t>
      </w:r>
      <w:r w:rsidRPr="00797B13">
        <w:rPr>
          <w:rFonts w:ascii="Consolas" w:eastAsia="宋体" w:hAnsi="Consolas" w:cs="Times New Roman"/>
          <w:sz w:val="24"/>
          <w:szCs w:val="24"/>
        </w:rPr>
        <w:t>regex</w:t>
      </w:r>
      <w:r w:rsidRPr="00797B13">
        <w:rPr>
          <w:rFonts w:ascii="Consolas" w:eastAsia="宋体" w:hAnsi="Consolas" w:cs="Times New Roman"/>
          <w:sz w:val="24"/>
          <w:szCs w:val="24"/>
        </w:rPr>
        <w:t>参数</w:t>
      </w:r>
    </w:p>
    <w:p w14:paraId="0B9A3556" w14:textId="77777777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 xml:space="preserve">Matcher </w:t>
      </w:r>
      <w:r w:rsidRPr="00797B13">
        <w:rPr>
          <w:rFonts w:ascii="Consolas" w:eastAsia="宋体" w:hAnsi="Consolas" w:cs="Times New Roman"/>
          <w:sz w:val="24"/>
          <w:szCs w:val="24"/>
        </w:rPr>
        <w:t>类：</w:t>
      </w:r>
    </w:p>
    <w:p w14:paraId="5A23AEE6" w14:textId="158F1FF6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 xml:space="preserve">Matcher </w:t>
      </w:r>
      <w:r w:rsidRPr="00797B13">
        <w:rPr>
          <w:rFonts w:ascii="Consolas" w:eastAsia="宋体" w:hAnsi="Consolas" w:cs="Times New Roman"/>
          <w:sz w:val="24"/>
          <w:szCs w:val="24"/>
        </w:rPr>
        <w:t>对象是对输入字符串进行解释和匹配操作的引擎。与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Pattern </w:t>
      </w:r>
      <w:r w:rsidRPr="00797B13">
        <w:rPr>
          <w:rFonts w:ascii="Consolas" w:eastAsia="宋体" w:hAnsi="Consolas" w:cs="Times New Roman"/>
          <w:sz w:val="24"/>
          <w:szCs w:val="24"/>
        </w:rPr>
        <w:t>类一样，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Matcher </w:t>
      </w:r>
      <w:r w:rsidRPr="00797B13">
        <w:rPr>
          <w:rFonts w:ascii="Consolas" w:eastAsia="宋体" w:hAnsi="Consolas" w:cs="Times New Roman"/>
          <w:sz w:val="24"/>
          <w:szCs w:val="24"/>
        </w:rPr>
        <w:t>也没有公共构造方法。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Pattern.matcher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>(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CharSequence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 xml:space="preserve"> input)</w:t>
      </w:r>
      <w:r w:rsidRPr="00797B13">
        <w:rPr>
          <w:rFonts w:ascii="Consolas" w:eastAsia="宋体" w:hAnsi="Consolas" w:cs="Times New Roman"/>
          <w:sz w:val="24"/>
          <w:szCs w:val="24"/>
        </w:rPr>
        <w:t>返回一个</w:t>
      </w:r>
      <w:r w:rsidRPr="00797B13">
        <w:rPr>
          <w:rFonts w:ascii="Consolas" w:eastAsia="宋体" w:hAnsi="Consolas" w:cs="Times New Roman"/>
          <w:sz w:val="24"/>
          <w:szCs w:val="24"/>
        </w:rPr>
        <w:t>Matcher</w:t>
      </w:r>
      <w:r w:rsidRPr="00797B13">
        <w:rPr>
          <w:rFonts w:ascii="Consolas" w:eastAsia="宋体" w:hAnsi="Consolas" w:cs="Times New Roman"/>
          <w:sz w:val="24"/>
          <w:szCs w:val="24"/>
        </w:rPr>
        <w:t>对象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  <w:r w:rsidRPr="00797B13">
        <w:rPr>
          <w:rFonts w:ascii="Consolas" w:eastAsia="宋体" w:hAnsi="Consolas" w:cs="Times New Roman"/>
          <w:sz w:val="24"/>
          <w:szCs w:val="24"/>
        </w:rPr>
        <w:t>Matcher</w:t>
      </w:r>
      <w:r w:rsidRPr="00797B13">
        <w:rPr>
          <w:rFonts w:ascii="Consolas" w:eastAsia="宋体" w:hAnsi="Consolas" w:cs="Times New Roman"/>
          <w:sz w:val="24"/>
          <w:szCs w:val="24"/>
        </w:rPr>
        <w:t>类的构造方法也是私有的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不能随意创建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只能通过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Pattern.matcher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>(</w:t>
      </w:r>
      <w:proofErr w:type="spellStart"/>
      <w:r w:rsidRPr="00797B13">
        <w:rPr>
          <w:rFonts w:ascii="Consolas" w:eastAsia="宋体" w:hAnsi="Consolas" w:cs="Times New Roman"/>
          <w:sz w:val="24"/>
          <w:szCs w:val="24"/>
        </w:rPr>
        <w:t>CharSequence</w:t>
      </w:r>
      <w:proofErr w:type="spellEnd"/>
      <w:r w:rsidRPr="00797B13">
        <w:rPr>
          <w:rFonts w:ascii="Consolas" w:eastAsia="宋体" w:hAnsi="Consolas" w:cs="Times New Roman"/>
          <w:sz w:val="24"/>
          <w:szCs w:val="24"/>
        </w:rPr>
        <w:t xml:space="preserve"> input)</w:t>
      </w:r>
      <w:r w:rsidRPr="00797B13">
        <w:rPr>
          <w:rFonts w:ascii="Consolas" w:eastAsia="宋体" w:hAnsi="Consolas" w:cs="Times New Roman"/>
          <w:sz w:val="24"/>
          <w:szCs w:val="24"/>
        </w:rPr>
        <w:t>方法得到该类的实例</w:t>
      </w:r>
      <w:r w:rsidRPr="00797B13">
        <w:rPr>
          <w:rFonts w:ascii="Consolas" w:eastAsia="宋体" w:hAnsi="Consolas" w:cs="Times New Roman"/>
          <w:sz w:val="24"/>
          <w:szCs w:val="24"/>
        </w:rPr>
        <w:t xml:space="preserve">. </w:t>
      </w:r>
    </w:p>
    <w:p w14:paraId="35FCD7CB" w14:textId="1379ECFC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/>
          <w:sz w:val="24"/>
          <w:szCs w:val="24"/>
        </w:rPr>
        <w:t>Pattern</w:t>
      </w:r>
      <w:r w:rsidRPr="00797B13">
        <w:rPr>
          <w:rFonts w:ascii="Consolas" w:eastAsia="宋体" w:hAnsi="Consolas" w:cs="Times New Roman"/>
          <w:sz w:val="24"/>
          <w:szCs w:val="24"/>
        </w:rPr>
        <w:t>类只能做一些简单的匹配操作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要想得到更强更便捷的正则匹配操作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那就需要将</w:t>
      </w:r>
      <w:r w:rsidRPr="00797B13">
        <w:rPr>
          <w:rFonts w:ascii="Consolas" w:eastAsia="宋体" w:hAnsi="Consolas" w:cs="Times New Roman"/>
          <w:sz w:val="24"/>
          <w:szCs w:val="24"/>
        </w:rPr>
        <w:t>Pattern</w:t>
      </w:r>
      <w:r w:rsidRPr="00797B13">
        <w:rPr>
          <w:rFonts w:ascii="Consolas" w:eastAsia="宋体" w:hAnsi="Consolas" w:cs="Times New Roman"/>
          <w:sz w:val="24"/>
          <w:szCs w:val="24"/>
        </w:rPr>
        <w:t>与</w:t>
      </w:r>
      <w:r w:rsidRPr="00797B13">
        <w:rPr>
          <w:rFonts w:ascii="Consolas" w:eastAsia="宋体" w:hAnsi="Consolas" w:cs="Times New Roman"/>
          <w:sz w:val="24"/>
          <w:szCs w:val="24"/>
        </w:rPr>
        <w:t>Matcher</w:t>
      </w:r>
      <w:r w:rsidRPr="00797B13">
        <w:rPr>
          <w:rFonts w:ascii="Consolas" w:eastAsia="宋体" w:hAnsi="Consolas" w:cs="Times New Roman"/>
          <w:sz w:val="24"/>
          <w:szCs w:val="24"/>
        </w:rPr>
        <w:t>一起合作</w:t>
      </w:r>
      <w:r w:rsidRPr="00797B13">
        <w:rPr>
          <w:rFonts w:ascii="Consolas" w:eastAsia="宋体" w:hAnsi="Consolas" w:cs="Times New Roman"/>
          <w:sz w:val="24"/>
          <w:szCs w:val="24"/>
        </w:rPr>
        <w:t>.Matcher</w:t>
      </w:r>
      <w:r w:rsidRPr="00797B13">
        <w:rPr>
          <w:rFonts w:ascii="Consolas" w:eastAsia="宋体" w:hAnsi="Consolas" w:cs="Times New Roman"/>
          <w:sz w:val="24"/>
          <w:szCs w:val="24"/>
        </w:rPr>
        <w:t>类提供了对正则表达式的分组支持</w:t>
      </w:r>
      <w:r w:rsidRPr="00797B13">
        <w:rPr>
          <w:rFonts w:ascii="Consolas" w:eastAsia="宋体" w:hAnsi="Consolas" w:cs="Times New Roman"/>
          <w:sz w:val="24"/>
          <w:szCs w:val="24"/>
        </w:rPr>
        <w:t>,</w:t>
      </w:r>
      <w:r w:rsidRPr="00797B13">
        <w:rPr>
          <w:rFonts w:ascii="Consolas" w:eastAsia="宋体" w:hAnsi="Consolas" w:cs="Times New Roman"/>
          <w:sz w:val="24"/>
          <w:szCs w:val="24"/>
        </w:rPr>
        <w:t>以及对正则表达式的多次匹配支持</w:t>
      </w:r>
      <w:r w:rsidRPr="00797B13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3FEF5F63" w14:textId="4A151215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程序处理的关键在于首先处理中英文全半角空格符区别处理</w:t>
      </w:r>
    </w:p>
    <w:p w14:paraId="5D2B2E3B" w14:textId="6E490A5F" w:rsidR="0054293E" w:rsidRPr="00797B13" w:rsidRDefault="0054293E" w:rsidP="0054293E">
      <w:pPr>
        <w:spacing w:line="300" w:lineRule="auto"/>
        <w:ind w:firstLine="420"/>
        <w:jc w:val="center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031FCC5C" wp14:editId="35740B5E">
            <wp:extent cx="5274310" cy="219075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98265" w14:textId="1F2492F1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针对三类读入分别处理</w:t>
      </w:r>
    </w:p>
    <w:p w14:paraId="082C4B4A" w14:textId="3C3B4825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noProof/>
          <w:sz w:val="24"/>
          <w:szCs w:val="24"/>
        </w:rPr>
        <w:drawing>
          <wp:inline distT="0" distB="0" distL="0" distR="0" wp14:anchorId="494B7E72" wp14:editId="523D14E8">
            <wp:extent cx="5274310" cy="2182495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6595F" w14:textId="0BAAD079" w:rsidR="0054293E" w:rsidRPr="00797B13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797B13">
        <w:rPr>
          <w:rFonts w:ascii="Consolas" w:eastAsia="宋体" w:hAnsi="Consolas" w:cs="Times New Roman" w:hint="eastAsia"/>
          <w:sz w:val="24"/>
          <w:szCs w:val="24"/>
        </w:rPr>
        <w:t>以下为部分运行结果：</w:t>
      </w:r>
    </w:p>
    <w:p w14:paraId="6D4F546C" w14:textId="64FD8BBC" w:rsidR="0054293E" w:rsidRPr="00C004B0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2"/>
          <w:szCs w:val="21"/>
        </w:rPr>
      </w:pPr>
      <w:r>
        <w:rPr>
          <w:noProof/>
        </w:rPr>
        <w:lastRenderedPageBreak/>
        <w:drawing>
          <wp:inline distT="0" distB="0" distL="0" distR="0" wp14:anchorId="6DE698FD" wp14:editId="2FA7CA36">
            <wp:extent cx="5274310" cy="84836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D737E" w14:textId="77777777"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0"/>
    </w:p>
    <w:p w14:paraId="4E348203" w14:textId="77777777"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1" w:name="_Toc74666221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31"/>
    </w:p>
    <w:p w14:paraId="550B2169" w14:textId="505E2FCE" w:rsidR="0054293E" w:rsidRPr="00797B13" w:rsidRDefault="0054293E" w:rsidP="0054293E">
      <w:pPr>
        <w:rPr>
          <w:sz w:val="24"/>
          <w:szCs w:val="24"/>
        </w:rPr>
      </w:pPr>
      <w:bookmarkStart w:id="32" w:name="_Toc74666222"/>
      <w:r w:rsidRPr="00797B13">
        <w:rPr>
          <w:rFonts w:hint="eastAsia"/>
          <w:sz w:val="24"/>
          <w:szCs w:val="24"/>
        </w:rPr>
        <w:t>排班应用：可以出现一个员工被安排多段值班的情况。可以选用</w:t>
      </w:r>
      <w:proofErr w:type="spellStart"/>
      <w:r w:rsidRPr="00797B13">
        <w:rPr>
          <w:rFonts w:hint="eastAsia"/>
          <w:sz w:val="24"/>
          <w:szCs w:val="24"/>
        </w:rPr>
        <w:t>Mu</w:t>
      </w:r>
      <w:r w:rsidRPr="00797B13">
        <w:rPr>
          <w:sz w:val="24"/>
          <w:szCs w:val="24"/>
        </w:rPr>
        <w:t>ltiI</w:t>
      </w:r>
      <w:r w:rsidRPr="00797B13">
        <w:rPr>
          <w:rFonts w:hint="eastAsia"/>
          <w:sz w:val="24"/>
          <w:szCs w:val="24"/>
        </w:rPr>
        <w:t>ntervalSet</w:t>
      </w:r>
      <w:proofErr w:type="spellEnd"/>
      <w:r w:rsidRPr="00797B13">
        <w:rPr>
          <w:rFonts w:hint="eastAsia"/>
          <w:sz w:val="24"/>
          <w:szCs w:val="24"/>
        </w:rPr>
        <w:t>的方式，即同一个</w:t>
      </w:r>
      <w:proofErr w:type="spellStart"/>
      <w:r w:rsidRPr="00797B13">
        <w:rPr>
          <w:rFonts w:hint="eastAsia"/>
          <w:sz w:val="24"/>
          <w:szCs w:val="24"/>
        </w:rPr>
        <w:t>laibel</w:t>
      </w:r>
      <w:proofErr w:type="spellEnd"/>
      <w:r w:rsidRPr="00797B13">
        <w:rPr>
          <w:rFonts w:hint="eastAsia"/>
          <w:sz w:val="24"/>
          <w:szCs w:val="24"/>
        </w:rPr>
        <w:t>可以在多个时间段上出现。只需要将涉及到的</w:t>
      </w:r>
      <w:proofErr w:type="spellStart"/>
      <w:r w:rsidRPr="00797B13">
        <w:rPr>
          <w:rFonts w:hint="eastAsia"/>
          <w:sz w:val="24"/>
          <w:szCs w:val="24"/>
        </w:rPr>
        <w:t>IntervalSet</w:t>
      </w:r>
      <w:proofErr w:type="spellEnd"/>
      <w:r w:rsidRPr="00797B13">
        <w:rPr>
          <w:rFonts w:hint="eastAsia"/>
          <w:sz w:val="24"/>
          <w:szCs w:val="24"/>
        </w:rPr>
        <w:t>申明增加改为</w:t>
      </w:r>
      <w:proofErr w:type="spellStart"/>
      <w:r w:rsidRPr="00797B13">
        <w:rPr>
          <w:rFonts w:hint="eastAsia"/>
          <w:sz w:val="24"/>
          <w:szCs w:val="24"/>
        </w:rPr>
        <w:t>Multi</w:t>
      </w:r>
      <w:r w:rsidRPr="00797B13">
        <w:rPr>
          <w:sz w:val="24"/>
          <w:szCs w:val="24"/>
        </w:rPr>
        <w:t>I</w:t>
      </w:r>
      <w:r w:rsidRPr="00797B13">
        <w:rPr>
          <w:rFonts w:hint="eastAsia"/>
          <w:sz w:val="24"/>
          <w:szCs w:val="24"/>
        </w:rPr>
        <w:t>ntervalSet</w:t>
      </w:r>
      <w:proofErr w:type="spellEnd"/>
      <w:r w:rsidRPr="00797B13">
        <w:rPr>
          <w:rFonts w:hint="eastAsia"/>
          <w:sz w:val="24"/>
          <w:szCs w:val="24"/>
        </w:rPr>
        <w:t>申明就可实现。</w:t>
      </w:r>
    </w:p>
    <w:p w14:paraId="03FFE0FF" w14:textId="27C7BD8C" w:rsidR="0054293E" w:rsidRPr="00797B13" w:rsidRDefault="0054293E" w:rsidP="0054293E">
      <w:pPr>
        <w:rPr>
          <w:sz w:val="24"/>
          <w:szCs w:val="24"/>
        </w:rPr>
      </w:pPr>
      <w:r w:rsidRPr="00797B13">
        <w:rPr>
          <w:rFonts w:hint="eastAsia"/>
          <w:sz w:val="24"/>
          <w:szCs w:val="24"/>
        </w:rPr>
        <w:t>例如再</w:t>
      </w:r>
      <w:proofErr w:type="spellStart"/>
      <w:r w:rsidRPr="00797B13">
        <w:rPr>
          <w:rFonts w:hint="eastAsia"/>
          <w:sz w:val="24"/>
          <w:szCs w:val="24"/>
        </w:rPr>
        <w:t>noblank</w:t>
      </w:r>
      <w:proofErr w:type="spellEnd"/>
      <w:r w:rsidRPr="00797B13">
        <w:rPr>
          <w:rFonts w:hint="eastAsia"/>
          <w:sz w:val="24"/>
          <w:szCs w:val="24"/>
        </w:rPr>
        <w:t>中</w:t>
      </w:r>
    </w:p>
    <w:p w14:paraId="68EBEB2E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public </w:t>
      </w:r>
      <w:proofErr w:type="spellStart"/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NoBlankIntervalSetImpl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MultiIntervalSet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&lt;L&gt; initial) throws Exception {</w:t>
      </w:r>
    </w:p>
    <w:p w14:paraId="3DAA2E30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multiIntervals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= initial;</w:t>
      </w:r>
    </w:p>
    <w:p w14:paraId="44BAB630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Iterator&lt;L&gt;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ter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=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multiIntervals.labels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</w:t>
      </w:r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).iterator</w:t>
      </w:r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();</w:t>
      </w:r>
    </w:p>
    <w:p w14:paraId="49EC259B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while(</w:t>
      </w:r>
      <w:proofErr w:type="spellStart"/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iter.hasNext</w:t>
      </w:r>
      <w:proofErr w:type="spellEnd"/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()) {</w:t>
      </w:r>
    </w:p>
    <w:p w14:paraId="036B80CE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L label = </w:t>
      </w:r>
      <w:proofErr w:type="spellStart"/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iter.next</w:t>
      </w:r>
      <w:proofErr w:type="spellEnd"/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();</w:t>
      </w:r>
    </w:p>
    <w:p w14:paraId="4E391BFA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List&lt;Interval&lt;Integer&gt;&gt;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tempIntervals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=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multiIntervals.intervals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label</w:t>
      </w:r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).whole</w:t>
      </w:r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();</w:t>
      </w:r>
    </w:p>
    <w:p w14:paraId="7FF3280C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</w:t>
      </w:r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for(</w:t>
      </w:r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=0;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&lt;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tempIntervals.size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();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++) {</w:t>
      </w:r>
    </w:p>
    <w:p w14:paraId="2E545995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    </w:t>
      </w:r>
      <w:proofErr w:type="gramStart"/>
      <w:r w:rsidRPr="00797B13">
        <w:rPr>
          <w:rFonts w:ascii="Times New Roman" w:eastAsia="宋体" w:hAnsi="Times New Roman" w:cs="Times New Roman"/>
          <w:sz w:val="24"/>
          <w:szCs w:val="24"/>
        </w:rPr>
        <w:t>for(</w:t>
      </w:r>
      <w:proofErr w:type="gramEnd"/>
      <w:r w:rsidRPr="00797B13">
        <w:rPr>
          <w:rFonts w:ascii="Times New Roman" w:eastAsia="宋体" w:hAnsi="Times New Roman" w:cs="Times New Roman"/>
          <w:sz w:val="24"/>
          <w:szCs w:val="24"/>
        </w:rPr>
        <w:t>long j=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tempIntervals.get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).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getStart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); j&lt;=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tempIntervals.get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i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).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getEnd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 xml:space="preserve">();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j++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) {</w:t>
      </w:r>
    </w:p>
    <w:p w14:paraId="74FD8177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        </w:t>
      </w:r>
      <w:proofErr w:type="spellStart"/>
      <w:r w:rsidRPr="00797B13">
        <w:rPr>
          <w:rFonts w:ascii="Times New Roman" w:eastAsia="宋体" w:hAnsi="Times New Roman" w:cs="Times New Roman"/>
          <w:sz w:val="24"/>
          <w:szCs w:val="24"/>
        </w:rPr>
        <w:t>numbers.add</w:t>
      </w:r>
      <w:proofErr w:type="spellEnd"/>
      <w:r w:rsidRPr="00797B13">
        <w:rPr>
          <w:rFonts w:ascii="Times New Roman" w:eastAsia="宋体" w:hAnsi="Times New Roman" w:cs="Times New Roman"/>
          <w:sz w:val="24"/>
          <w:szCs w:val="24"/>
        </w:rPr>
        <w:t>(j);</w:t>
      </w:r>
    </w:p>
    <w:p w14:paraId="3C5CB85A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    }</w:t>
      </w:r>
    </w:p>
    <w:p w14:paraId="4C1933EE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    }</w:t>
      </w:r>
    </w:p>
    <w:p w14:paraId="7DEA0620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    }</w:t>
      </w:r>
    </w:p>
    <w:p w14:paraId="15FA0392" w14:textId="77777777" w:rsidR="0054293E" w:rsidRPr="00797B13" w:rsidRDefault="0054293E" w:rsidP="0054293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7B13">
        <w:rPr>
          <w:rFonts w:ascii="Times New Roman" w:eastAsia="宋体" w:hAnsi="Times New Roman" w:cs="Times New Roman"/>
          <w:sz w:val="24"/>
          <w:szCs w:val="24"/>
        </w:rPr>
        <w:t xml:space="preserve">    }</w:t>
      </w:r>
    </w:p>
    <w:p w14:paraId="02253842" w14:textId="77777777" w:rsidR="0054293E" w:rsidRPr="009D7FD1" w:rsidRDefault="0054293E" w:rsidP="0054293E"/>
    <w:p w14:paraId="4C42EF0B" w14:textId="34BF6AD1" w:rsidR="0043045E" w:rsidRDefault="006015F8" w:rsidP="0043045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32"/>
    </w:p>
    <w:p w14:paraId="2E71AE4A" w14:textId="329CE2A4" w:rsidR="0054293E" w:rsidRPr="0054293E" w:rsidRDefault="0054293E" w:rsidP="0054293E">
      <w:r>
        <w:t>课表应用：不管学生选课状况如何，不能够出现两门课排在同一时间的 情况（即“无重叠”）</w:t>
      </w:r>
    </w:p>
    <w:p w14:paraId="313843AA" w14:textId="77777777" w:rsidR="0054293E" w:rsidRDefault="0054293E" w:rsidP="0054293E">
      <w:pPr>
        <w:spacing w:line="300" w:lineRule="auto"/>
        <w:rPr>
          <w:rFonts w:asciiTheme="minorEastAsia" w:hAnsiTheme="minorEastAsia" w:cs="Times New Roman"/>
          <w:szCs w:val="21"/>
        </w:rPr>
      </w:pPr>
      <w:bookmarkStart w:id="33" w:name="_Toc74666223"/>
      <w:r>
        <w:rPr>
          <w:rFonts w:asciiTheme="minorEastAsia" w:hAnsiTheme="minorEastAsia" w:cs="Times New Roman" w:hint="eastAsia"/>
          <w:szCs w:val="21"/>
        </w:rPr>
        <w:lastRenderedPageBreak/>
        <w:t>即</w:t>
      </w:r>
      <w:proofErr w:type="spellStart"/>
      <w:r>
        <w:rPr>
          <w:rFonts w:asciiTheme="minorEastAsia" w:hAnsiTheme="minorEastAsia" w:cs="Times New Roman" w:hint="eastAsia"/>
          <w:szCs w:val="21"/>
        </w:rPr>
        <w:t>NonOverlap</w:t>
      </w:r>
      <w:proofErr w:type="spellEnd"/>
      <w:r>
        <w:rPr>
          <w:rFonts w:asciiTheme="minorEastAsia" w:hAnsiTheme="minorEastAsia" w:cs="Times New Roman" w:hint="eastAsia"/>
          <w:szCs w:val="21"/>
        </w:rPr>
        <w:t>模块中的情况，通过对</w:t>
      </w:r>
      <w:proofErr w:type="spellStart"/>
      <w:r>
        <w:rPr>
          <w:rFonts w:asciiTheme="minorEastAsia" w:hAnsiTheme="minorEastAsia" w:cs="Times New Roman" w:hint="eastAsia"/>
          <w:szCs w:val="21"/>
        </w:rPr>
        <w:t>NonOverlapIntervalSet</w:t>
      </w:r>
      <w:proofErr w:type="spellEnd"/>
      <w:r>
        <w:rPr>
          <w:rFonts w:asciiTheme="minorEastAsia" w:hAnsiTheme="minorEastAsia" w:cs="Times New Roman" w:hint="eastAsia"/>
          <w:szCs w:val="21"/>
        </w:rPr>
        <w:t>接口的调用，可轻松处理</w:t>
      </w:r>
    </w:p>
    <w:p w14:paraId="5A7C0454" w14:textId="0E84B2F5" w:rsidR="0054293E" w:rsidRPr="009D7FD1" w:rsidRDefault="0054293E" w:rsidP="0054293E">
      <w:pPr>
        <w:spacing w:line="300" w:lineRule="auto"/>
        <w:rPr>
          <w:rFonts w:asciiTheme="minorEastAsia" w:hAnsiTheme="minorEastAsia" w:cs="Times New Roman"/>
          <w:szCs w:val="21"/>
        </w:rPr>
      </w:pPr>
      <w:r>
        <w:rPr>
          <w:noProof/>
        </w:rPr>
        <w:drawing>
          <wp:inline distT="0" distB="0" distL="0" distR="0" wp14:anchorId="13D2226B" wp14:editId="7F7F2C4C">
            <wp:extent cx="5060118" cy="6241321"/>
            <wp:effectExtent l="0" t="0" r="7620" b="762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6241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EastAsia" w:hAnsiTheme="minorEastAsia" w:cs="Times New Roman" w:hint="eastAsia"/>
          <w:szCs w:val="21"/>
        </w:rPr>
        <w:t>。</w:t>
      </w:r>
    </w:p>
    <w:p w14:paraId="17FE5858" w14:textId="77777777"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3"/>
    </w:p>
    <w:p w14:paraId="138FEFE7" w14:textId="3619F4C1" w:rsidR="007C145E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14:paraId="6816B8AC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 w:hint="eastAsia"/>
          <w:sz w:val="24"/>
        </w:rPr>
        <w:t>以下给出了</w:t>
      </w:r>
      <w:r w:rsidRPr="0054293E">
        <w:rPr>
          <w:rFonts w:ascii="Consolas" w:eastAsia="宋体" w:hAnsi="Consolas" w:cs="Times New Roman"/>
          <w:sz w:val="24"/>
        </w:rPr>
        <w:t xml:space="preserve"> Git </w:t>
      </w:r>
      <w:r w:rsidRPr="0054293E">
        <w:rPr>
          <w:rFonts w:ascii="Consolas" w:eastAsia="宋体" w:hAnsi="Consolas" w:cs="Times New Roman"/>
          <w:sz w:val="24"/>
        </w:rPr>
        <w:t>的相关操作指南。</w:t>
      </w:r>
    </w:p>
    <w:p w14:paraId="4AB79B3D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 w:hint="eastAsia"/>
          <w:sz w:val="24"/>
        </w:rPr>
        <w:t>…最初在</w:t>
      </w:r>
      <w:r w:rsidRPr="0054293E">
        <w:rPr>
          <w:rFonts w:ascii="Consolas" w:eastAsia="宋体" w:hAnsi="Consolas" w:cs="Times New Roman"/>
          <w:sz w:val="24"/>
        </w:rPr>
        <w:t xml:space="preserve"> master </w:t>
      </w:r>
      <w:r w:rsidRPr="0054293E">
        <w:rPr>
          <w:rFonts w:ascii="Consolas" w:eastAsia="宋体" w:hAnsi="Consolas" w:cs="Times New Roman"/>
          <w:sz w:val="24"/>
        </w:rPr>
        <w:t>上工作</w:t>
      </w:r>
      <w:r w:rsidRPr="0054293E">
        <w:rPr>
          <w:rFonts w:ascii="Consolas" w:eastAsia="宋体" w:hAnsi="Consolas" w:cs="Times New Roman"/>
          <w:sz w:val="24"/>
        </w:rPr>
        <w:t>…</w:t>
      </w:r>
    </w:p>
    <w:p w14:paraId="00CB5D90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/>
          <w:sz w:val="24"/>
        </w:rPr>
        <w:t xml:space="preserve">git checkout -b change </w:t>
      </w:r>
      <w:r w:rsidRPr="0054293E">
        <w:rPr>
          <w:rFonts w:ascii="Consolas" w:eastAsia="宋体" w:hAnsi="Consolas" w:cs="Times New Roman"/>
          <w:sz w:val="24"/>
        </w:rPr>
        <w:t>创建新分支</w:t>
      </w:r>
    </w:p>
    <w:p w14:paraId="14D10E18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 w:hint="eastAsia"/>
          <w:sz w:val="24"/>
        </w:rPr>
        <w:lastRenderedPageBreak/>
        <w:t>…按上面的要求进行代码修改…</w:t>
      </w:r>
    </w:p>
    <w:p w14:paraId="33166BB6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/>
          <w:sz w:val="24"/>
        </w:rPr>
        <w:t>git add *</w:t>
      </w:r>
    </w:p>
    <w:p w14:paraId="7E2F04E9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/>
          <w:sz w:val="24"/>
        </w:rPr>
        <w:t>git commit -m "change"</w:t>
      </w:r>
      <w:r w:rsidRPr="0054293E">
        <w:rPr>
          <w:rFonts w:ascii="Consolas" w:eastAsia="宋体" w:hAnsi="Consolas" w:cs="Times New Roman"/>
          <w:sz w:val="24"/>
        </w:rPr>
        <w:t>在该分支上提交</w:t>
      </w:r>
    </w:p>
    <w:p w14:paraId="6CDC5464" w14:textId="77777777" w:rsidR="0054293E" w:rsidRPr="0054293E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54293E">
        <w:rPr>
          <w:rFonts w:ascii="Consolas" w:eastAsia="宋体" w:hAnsi="Consolas" w:cs="Times New Roman"/>
          <w:sz w:val="24"/>
        </w:rPr>
        <w:t xml:space="preserve">git checkout master </w:t>
      </w:r>
      <w:r w:rsidRPr="0054293E">
        <w:rPr>
          <w:rFonts w:ascii="Consolas" w:eastAsia="宋体" w:hAnsi="Consolas" w:cs="Times New Roman"/>
          <w:sz w:val="24"/>
        </w:rPr>
        <w:t>切换回</w:t>
      </w:r>
      <w:r w:rsidRPr="0054293E">
        <w:rPr>
          <w:rFonts w:ascii="Consolas" w:eastAsia="宋体" w:hAnsi="Consolas" w:cs="Times New Roman"/>
          <w:sz w:val="24"/>
        </w:rPr>
        <w:t xml:space="preserve"> master </w:t>
      </w:r>
      <w:r w:rsidRPr="0054293E">
        <w:rPr>
          <w:rFonts w:ascii="Consolas" w:eastAsia="宋体" w:hAnsi="Consolas" w:cs="Times New Roman"/>
          <w:sz w:val="24"/>
        </w:rPr>
        <w:t>分支</w:t>
      </w:r>
    </w:p>
    <w:p w14:paraId="1CCF5EDE" w14:textId="23323A7D" w:rsidR="0054293E" w:rsidRPr="009942AA" w:rsidRDefault="0054293E" w:rsidP="0054293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58FA9D0F" wp14:editId="21682583">
            <wp:extent cx="3688400" cy="2042337"/>
            <wp:effectExtent l="0" t="0" r="762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32C8" w14:textId="3371D2E6"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34" w:name="_Toc74666224"/>
      <w:r w:rsidRPr="00796194">
        <w:rPr>
          <w:rFonts w:ascii="Times New Roman" w:hAnsi="Times New Roman" w:cs="Times New Roman"/>
          <w:sz w:val="36"/>
        </w:rPr>
        <w:t>实验进度记录</w:t>
      </w:r>
      <w:bookmarkEnd w:id="34"/>
    </w:p>
    <w:p w14:paraId="73EFEF88" w14:textId="77777777" w:rsidR="00E12871" w:rsidRDefault="00E12871" w:rsidP="000210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56C51C2E" w14:textId="77777777" w:rsidR="00E12871" w:rsidRDefault="00E12871" w:rsidP="000210F2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0DE1888E" w14:textId="77777777" w:rsidR="0054293E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54293E" w:rsidRPr="00F720F2" w14:paraId="7654EF87" w14:textId="77777777" w:rsidTr="0045457D">
        <w:tc>
          <w:tcPr>
            <w:tcW w:w="769" w:type="pct"/>
          </w:tcPr>
          <w:p w14:paraId="20405979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5FB53F09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740326E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04DB90F6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54293E" w:rsidRPr="00F720F2" w14:paraId="5EC2971D" w14:textId="77777777" w:rsidTr="0045457D">
        <w:tc>
          <w:tcPr>
            <w:tcW w:w="769" w:type="pct"/>
          </w:tcPr>
          <w:p w14:paraId="3375F6CB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869" w:type="pct"/>
          </w:tcPr>
          <w:p w14:paraId="4F89A130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21:00</w:t>
            </w:r>
          </w:p>
        </w:tc>
        <w:tc>
          <w:tcPr>
            <w:tcW w:w="2188" w:type="pct"/>
          </w:tcPr>
          <w:p w14:paraId="6DF9874D" w14:textId="4FEBA776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实验手册</w:t>
            </w:r>
          </w:p>
        </w:tc>
        <w:tc>
          <w:tcPr>
            <w:tcW w:w="1174" w:type="pct"/>
          </w:tcPr>
          <w:p w14:paraId="18C87F26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5B90BF36" w14:textId="77777777" w:rsidTr="0045457D">
        <w:tc>
          <w:tcPr>
            <w:tcW w:w="769" w:type="pct"/>
          </w:tcPr>
          <w:p w14:paraId="6A2C2A38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</w:p>
        </w:tc>
        <w:tc>
          <w:tcPr>
            <w:tcW w:w="869" w:type="pct"/>
          </w:tcPr>
          <w:p w14:paraId="3B5C9BC2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0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6AD02D27" w14:textId="62BD92BB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请教同学查阅资料归纳设计所有类以及他们的作用</w:t>
            </w:r>
          </w:p>
        </w:tc>
        <w:tc>
          <w:tcPr>
            <w:tcW w:w="1174" w:type="pct"/>
          </w:tcPr>
          <w:p w14:paraId="4F611C8A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5EA6A27D" w14:textId="77777777" w:rsidTr="0045457D">
        <w:tc>
          <w:tcPr>
            <w:tcW w:w="769" w:type="pct"/>
          </w:tcPr>
          <w:p w14:paraId="5B0455BB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5059BBFA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D8D45E1" w14:textId="47EF0476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建立并设计两个接口（</w:t>
            </w:r>
            <w:r>
              <w:rPr>
                <w:rFonts w:ascii="Times New Roman" w:eastAsia="宋体" w:hAnsi="Times New Roman" w:cs="Times New Roman" w:hint="eastAsia"/>
              </w:rPr>
              <w:t>interval</w:t>
            </w:r>
            <w:r>
              <w:rPr>
                <w:rFonts w:ascii="Times New Roman" w:eastAsia="宋体" w:hAnsi="Times New Roman" w:cs="Times New Roman"/>
              </w:rPr>
              <w:t>\</w:t>
            </w:r>
            <w:proofErr w:type="spellStart"/>
            <w:r>
              <w:rPr>
                <w:rFonts w:ascii="Times New Roman" w:eastAsia="宋体" w:hAnsi="Times New Roman" w:cs="Times New Roman"/>
              </w:rPr>
              <w:t>multiinterva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）和两个类</w:t>
            </w:r>
          </w:p>
        </w:tc>
        <w:tc>
          <w:tcPr>
            <w:tcW w:w="1174" w:type="pct"/>
          </w:tcPr>
          <w:p w14:paraId="4FBE9D55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18C09DE4" w14:textId="77777777" w:rsidTr="0045457D">
        <w:tc>
          <w:tcPr>
            <w:tcW w:w="769" w:type="pct"/>
          </w:tcPr>
          <w:p w14:paraId="39B482BB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4</w:t>
            </w:r>
          </w:p>
        </w:tc>
        <w:tc>
          <w:tcPr>
            <w:tcW w:w="869" w:type="pct"/>
          </w:tcPr>
          <w:p w14:paraId="5D081A4C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AE5B1B3" w14:textId="48E4B316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mmon</w:t>
            </w:r>
            <w:r>
              <w:rPr>
                <w:rFonts w:ascii="Times New Roman" w:eastAsia="宋体" w:hAnsi="Times New Roman" w:cs="Times New Roman"/>
              </w:rPr>
              <w:t>IntervalS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设计完成</w:t>
            </w:r>
          </w:p>
        </w:tc>
        <w:tc>
          <w:tcPr>
            <w:tcW w:w="1174" w:type="pct"/>
          </w:tcPr>
          <w:p w14:paraId="78DEDC91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66E329E6" w14:textId="77777777" w:rsidTr="0045457D">
        <w:tc>
          <w:tcPr>
            <w:tcW w:w="769" w:type="pct"/>
          </w:tcPr>
          <w:p w14:paraId="3075E701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6</w:t>
            </w:r>
          </w:p>
        </w:tc>
        <w:tc>
          <w:tcPr>
            <w:tcW w:w="869" w:type="pct"/>
          </w:tcPr>
          <w:p w14:paraId="362BED87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4E44178E" w14:textId="49B5366D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mmonMultiIntervalS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设计完成</w:t>
            </w:r>
          </w:p>
        </w:tc>
        <w:tc>
          <w:tcPr>
            <w:tcW w:w="1174" w:type="pct"/>
          </w:tcPr>
          <w:p w14:paraId="25486F51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127163DD" w14:textId="77777777" w:rsidTr="0045457D">
        <w:tc>
          <w:tcPr>
            <w:tcW w:w="769" w:type="pct"/>
          </w:tcPr>
          <w:p w14:paraId="33CB5497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8</w:t>
            </w:r>
          </w:p>
        </w:tc>
        <w:tc>
          <w:tcPr>
            <w:tcW w:w="869" w:type="pct"/>
          </w:tcPr>
          <w:p w14:paraId="1A78FE3F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2EBE851D" w14:textId="6AB309C9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规划三个维度上的差异和共同点</w:t>
            </w:r>
          </w:p>
        </w:tc>
        <w:tc>
          <w:tcPr>
            <w:tcW w:w="1174" w:type="pct"/>
          </w:tcPr>
          <w:p w14:paraId="5E057549" w14:textId="0C3380E8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</w:p>
        </w:tc>
      </w:tr>
      <w:tr w:rsidR="0054293E" w:rsidRPr="00F720F2" w14:paraId="32BDBF95" w14:textId="77777777" w:rsidTr="0045457D">
        <w:tc>
          <w:tcPr>
            <w:tcW w:w="769" w:type="pct"/>
          </w:tcPr>
          <w:p w14:paraId="2310CFCE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6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869" w:type="pct"/>
          </w:tcPr>
          <w:p w14:paraId="5700E65B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89206B3" w14:textId="3E123A5C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T</w:t>
            </w:r>
            <w:r>
              <w:rPr>
                <w:rFonts w:ascii="Times New Roman" w:eastAsia="宋体" w:hAnsi="Times New Roman" w:cs="Times New Roman" w:hint="eastAsia"/>
              </w:rPr>
              <w:t>ongs</w:t>
            </w:r>
          </w:p>
        </w:tc>
        <w:tc>
          <w:tcPr>
            <w:tcW w:w="1174" w:type="pct"/>
          </w:tcPr>
          <w:p w14:paraId="7517F277" w14:textId="4F62987E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137B0FF4" w14:textId="77777777" w:rsidTr="0045457D">
        <w:tc>
          <w:tcPr>
            <w:tcW w:w="769" w:type="pct"/>
          </w:tcPr>
          <w:p w14:paraId="346B96D0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869" w:type="pct"/>
          </w:tcPr>
          <w:p w14:paraId="1E8581AE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2CCBB12" w14:textId="2D578192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对</w:t>
            </w:r>
            <w:r>
              <w:rPr>
                <w:rFonts w:ascii="Times New Roman" w:eastAsia="宋体" w:hAnsi="Times New Roman" w:cs="Times New Roman" w:hint="eastAsia"/>
              </w:rPr>
              <w:t>Duty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T</w:t>
            </w:r>
            <w:r>
              <w:rPr>
                <w:rFonts w:ascii="Times New Roman" w:eastAsia="宋体" w:hAnsi="Times New Roman" w:cs="Times New Roman" w:hint="eastAsia"/>
              </w:rPr>
              <w:t>设计</w:t>
            </w:r>
          </w:p>
        </w:tc>
        <w:tc>
          <w:tcPr>
            <w:tcW w:w="1174" w:type="pct"/>
          </w:tcPr>
          <w:p w14:paraId="03314044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3BB9781B" w14:textId="77777777" w:rsidTr="0045457D">
        <w:tc>
          <w:tcPr>
            <w:tcW w:w="769" w:type="pct"/>
          </w:tcPr>
          <w:p w14:paraId="731FC44C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2</w:t>
            </w:r>
          </w:p>
        </w:tc>
        <w:tc>
          <w:tcPr>
            <w:tcW w:w="869" w:type="pct"/>
          </w:tcPr>
          <w:p w14:paraId="24BA86D3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22D30D9E" w14:textId="737A26F2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对</w:t>
            </w:r>
            <w:r>
              <w:rPr>
                <w:rFonts w:ascii="Times New Roman" w:eastAsia="宋体" w:hAnsi="Times New Roman" w:cs="Times New Roman" w:hint="eastAsia"/>
              </w:rPr>
              <w:t>Course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T</w:t>
            </w:r>
            <w:r>
              <w:rPr>
                <w:rFonts w:ascii="Times New Roman" w:eastAsia="宋体" w:hAnsi="Times New Roman" w:cs="Times New Roman" w:hint="eastAsia"/>
              </w:rPr>
              <w:t>设计</w:t>
            </w:r>
          </w:p>
        </w:tc>
        <w:tc>
          <w:tcPr>
            <w:tcW w:w="1174" w:type="pct"/>
          </w:tcPr>
          <w:p w14:paraId="15BE2C62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72CEF558" w14:textId="77777777" w:rsidTr="0045457D">
        <w:tc>
          <w:tcPr>
            <w:tcW w:w="769" w:type="pct"/>
          </w:tcPr>
          <w:p w14:paraId="554168BE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2</w:t>
            </w:r>
          </w:p>
        </w:tc>
        <w:tc>
          <w:tcPr>
            <w:tcW w:w="869" w:type="pct"/>
          </w:tcPr>
          <w:p w14:paraId="495C1F0F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6E205AB6" w14:textId="067AFF8A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对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rocess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T</w:t>
            </w:r>
            <w:r>
              <w:rPr>
                <w:rFonts w:ascii="Times New Roman" w:eastAsia="宋体" w:hAnsi="Times New Roman" w:cs="Times New Roman" w:hint="eastAsia"/>
              </w:rPr>
              <w:t>设计</w:t>
            </w:r>
          </w:p>
        </w:tc>
        <w:tc>
          <w:tcPr>
            <w:tcW w:w="1174" w:type="pct"/>
          </w:tcPr>
          <w:p w14:paraId="6A44F745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7E2FA8FE" w14:textId="77777777" w:rsidTr="0045457D">
        <w:tc>
          <w:tcPr>
            <w:tcW w:w="769" w:type="pct"/>
          </w:tcPr>
          <w:p w14:paraId="08A724A9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-03</w:t>
            </w:r>
          </w:p>
        </w:tc>
        <w:tc>
          <w:tcPr>
            <w:tcW w:w="869" w:type="pct"/>
          </w:tcPr>
          <w:p w14:paraId="0F362C42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2C4C90AE" w14:textId="09D42801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可视化实现</w:t>
            </w:r>
          </w:p>
        </w:tc>
        <w:tc>
          <w:tcPr>
            <w:tcW w:w="1174" w:type="pct"/>
          </w:tcPr>
          <w:p w14:paraId="10573F9A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15C163F9" w14:textId="77777777" w:rsidTr="0045457D">
        <w:tc>
          <w:tcPr>
            <w:tcW w:w="769" w:type="pct"/>
          </w:tcPr>
          <w:p w14:paraId="0573255E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4</w:t>
            </w:r>
          </w:p>
        </w:tc>
        <w:tc>
          <w:tcPr>
            <w:tcW w:w="869" w:type="pct"/>
          </w:tcPr>
          <w:p w14:paraId="2D6D3BD3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529CDBBA" w14:textId="063AB91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P</w:t>
            </w:r>
            <w:r>
              <w:rPr>
                <w:rFonts w:ascii="Times New Roman" w:eastAsia="宋体" w:hAnsi="Times New Roman" w:cs="Times New Roman" w:hint="eastAsia"/>
              </w:rPr>
              <w:t>arse</w:t>
            </w:r>
            <w:r>
              <w:rPr>
                <w:rFonts w:ascii="Times New Roman" w:eastAsia="宋体" w:hAnsi="Times New Roman" w:cs="Times New Roman" w:hint="eastAsia"/>
              </w:rPr>
              <w:t>正则表达式设计</w:t>
            </w:r>
          </w:p>
        </w:tc>
        <w:tc>
          <w:tcPr>
            <w:tcW w:w="1174" w:type="pct"/>
          </w:tcPr>
          <w:p w14:paraId="66A652BF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4293E" w:rsidRPr="00F720F2" w14:paraId="70A1FFD0" w14:textId="77777777" w:rsidTr="0045457D">
        <w:tc>
          <w:tcPr>
            <w:tcW w:w="769" w:type="pct"/>
          </w:tcPr>
          <w:p w14:paraId="3725013A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</w:t>
            </w:r>
            <w:r>
              <w:rPr>
                <w:rFonts w:ascii="Times New Roman" w:eastAsia="宋体" w:hAnsi="Times New Roman" w:cs="Times New Roman"/>
              </w:rPr>
              <w:t>07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04</w:t>
            </w:r>
          </w:p>
        </w:tc>
        <w:tc>
          <w:tcPr>
            <w:tcW w:w="869" w:type="pct"/>
          </w:tcPr>
          <w:p w14:paraId="21ACE9A3" w14:textId="5E0D0F89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21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18BC459" w14:textId="631BF40B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实验报告</w:t>
            </w:r>
          </w:p>
        </w:tc>
        <w:tc>
          <w:tcPr>
            <w:tcW w:w="1174" w:type="pct"/>
          </w:tcPr>
          <w:p w14:paraId="69F82B4C" w14:textId="77777777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62D70094" w14:textId="74377071"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5B9D14C5" w14:textId="3646559C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74666225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3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54293E" w:rsidRPr="00F720F2" w14:paraId="2877F492" w14:textId="77777777" w:rsidTr="0045457D">
        <w:tc>
          <w:tcPr>
            <w:tcW w:w="1693" w:type="pct"/>
          </w:tcPr>
          <w:p w14:paraId="48DA308F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585C8DE" w14:textId="77777777" w:rsidR="0054293E" w:rsidRPr="00F720F2" w:rsidRDefault="0054293E" w:rsidP="0045457D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54293E" w:rsidRPr="00F720F2" w14:paraId="717E4486" w14:textId="77777777" w:rsidTr="0045457D">
        <w:tc>
          <w:tcPr>
            <w:tcW w:w="1693" w:type="pct"/>
          </w:tcPr>
          <w:p w14:paraId="1CEE4BB3" w14:textId="77777777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模式的选取与理解，对于可复用性好的设计模式，一旦选取就不能改变否则将整个颠覆程序，因此构思好出发点与思路十分重要</w:t>
            </w:r>
          </w:p>
        </w:tc>
        <w:tc>
          <w:tcPr>
            <w:tcW w:w="3307" w:type="pct"/>
          </w:tcPr>
          <w:p w14:paraId="7CDAD084" w14:textId="6D209DC8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完实验手册后先查询了笔记和书籍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</w:rPr>
              <w:t>，通过咨询同学和老师，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浏览博客积累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了之前的知识。理清思路了再进行代码设计。同时对每个模块进行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测试后再往后进行，避免了大规模的漏洞与错误。</w:t>
            </w:r>
          </w:p>
        </w:tc>
      </w:tr>
      <w:tr w:rsidR="0054293E" w:rsidRPr="00F720F2" w14:paraId="5D116658" w14:textId="77777777" w:rsidTr="0045457D">
        <w:tc>
          <w:tcPr>
            <w:tcW w:w="1693" w:type="pct"/>
          </w:tcPr>
          <w:p w14:paraId="217AD91D" w14:textId="53DA76BC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命令行提示信息中文出现乱码</w:t>
            </w:r>
          </w:p>
        </w:tc>
        <w:tc>
          <w:tcPr>
            <w:tcW w:w="3307" w:type="pct"/>
          </w:tcPr>
          <w:p w14:paraId="00E7F0E6" w14:textId="6D5D454F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读入信息和输出提示信息编码出现混乱，最终全篇设计采用英文</w:t>
            </w:r>
          </w:p>
        </w:tc>
      </w:tr>
      <w:tr w:rsidR="0054293E" w:rsidRPr="00F720F2" w14:paraId="59AB6904" w14:textId="77777777" w:rsidTr="0045457D">
        <w:tc>
          <w:tcPr>
            <w:tcW w:w="1693" w:type="pct"/>
          </w:tcPr>
          <w:p w14:paraId="1417AA2A" w14:textId="0CFC5533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层设计和底层设计出现矛盾</w:t>
            </w:r>
          </w:p>
        </w:tc>
        <w:tc>
          <w:tcPr>
            <w:tcW w:w="3307" w:type="pct"/>
          </w:tcPr>
          <w:p w14:paraId="6AE7CCDF" w14:textId="3FBA9801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冷静思考，绘制流程逻辑图，对接口、抽象类、类三层体系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合理把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控，理清思路从头修改</w:t>
            </w:r>
          </w:p>
        </w:tc>
      </w:tr>
      <w:tr w:rsidR="0054293E" w14:paraId="6D5C95F5" w14:textId="77777777" w:rsidTr="0045457D">
        <w:tc>
          <w:tcPr>
            <w:tcW w:w="1693" w:type="pct"/>
          </w:tcPr>
          <w:p w14:paraId="1FE8AEC6" w14:textId="6F58C2CF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理解如何可视化</w:t>
            </w:r>
          </w:p>
        </w:tc>
        <w:tc>
          <w:tcPr>
            <w:tcW w:w="3307" w:type="pct"/>
          </w:tcPr>
          <w:p w14:paraId="3C85A01F" w14:textId="389B47E1" w:rsidR="0054293E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询资料询问同学，利用命令行实现人机交汇</w:t>
            </w:r>
          </w:p>
        </w:tc>
      </w:tr>
      <w:tr w:rsidR="0054293E" w:rsidRPr="00F720F2" w14:paraId="1D586E5F" w14:textId="77777777" w:rsidTr="0045457D">
        <w:tc>
          <w:tcPr>
            <w:tcW w:w="1693" w:type="pct"/>
          </w:tcPr>
          <w:p w14:paraId="13F1C9E6" w14:textId="2D4F02BB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针对存入列表等数据结构的信息出现丢失</w:t>
            </w:r>
          </w:p>
        </w:tc>
        <w:tc>
          <w:tcPr>
            <w:tcW w:w="3307" w:type="pct"/>
          </w:tcPr>
          <w:p w14:paraId="3DDB33A1" w14:textId="2316B1F9" w:rsidR="0054293E" w:rsidRPr="00F720F2" w:rsidRDefault="0054293E" w:rsidP="0045457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仔细和同学</w:t>
            </w:r>
            <w:r>
              <w:rPr>
                <w:rFonts w:ascii="Times New Roman" w:eastAsia="宋体" w:hAnsi="Times New Roman" w:cs="Times New Roman" w:hint="eastAsia"/>
              </w:rPr>
              <w:t>debug</w:t>
            </w:r>
            <w:r>
              <w:rPr>
                <w:rFonts w:ascii="Times New Roman" w:eastAsia="宋体" w:hAnsi="Times New Roman" w:cs="Times New Roman" w:hint="eastAsia"/>
              </w:rPr>
              <w:t>发现自身设计时出现漏洞</w:t>
            </w:r>
          </w:p>
        </w:tc>
      </w:tr>
    </w:tbl>
    <w:p w14:paraId="434F00B0" w14:textId="77777777" w:rsidR="0054293E" w:rsidRPr="0054293E" w:rsidRDefault="0054293E" w:rsidP="0054293E"/>
    <w:p w14:paraId="55F7709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6" w:name="_Toc7466622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6"/>
    </w:p>
    <w:p w14:paraId="10A7442C" w14:textId="019DCFC1" w:rsidR="00E12871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7" w:name="_Toc610060"/>
      <w:bookmarkStart w:id="38" w:name="_Toc612083"/>
      <w:bookmarkStart w:id="39" w:name="_Toc7466622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7"/>
      <w:bookmarkEnd w:id="38"/>
      <w:bookmarkEnd w:id="39"/>
    </w:p>
    <w:p w14:paraId="60852648" w14:textId="3571018E" w:rsidR="0054293E" w:rsidRPr="00A73468" w:rsidRDefault="0054293E" w:rsidP="0054293E">
      <w:pPr>
        <w:rPr>
          <w:rFonts w:ascii="Consolas" w:eastAsia="宋体" w:hAnsi="Consolas"/>
          <w:sz w:val="24"/>
          <w:szCs w:val="28"/>
        </w:rPr>
      </w:pPr>
      <w:r w:rsidRPr="00A73468">
        <w:rPr>
          <w:rFonts w:ascii="Consolas" w:eastAsia="宋体" w:hAnsi="Consolas"/>
          <w:sz w:val="24"/>
          <w:szCs w:val="28"/>
        </w:rPr>
        <w:t>1.</w:t>
      </w:r>
      <w:r w:rsidRPr="00A73468">
        <w:rPr>
          <w:rFonts w:ascii="Consolas" w:eastAsia="宋体" w:hAnsi="Consolas"/>
          <w:sz w:val="24"/>
          <w:szCs w:val="28"/>
        </w:rPr>
        <w:t>本次实验</w:t>
      </w:r>
      <w:r>
        <w:rPr>
          <w:rFonts w:ascii="Consolas" w:eastAsia="宋体" w:hAnsi="Consolas" w:hint="eastAsia"/>
          <w:sz w:val="24"/>
          <w:szCs w:val="28"/>
        </w:rPr>
        <w:t>主要利用</w:t>
      </w:r>
      <w:r w:rsidRPr="00A73468">
        <w:rPr>
          <w:rFonts w:ascii="Consolas" w:eastAsia="宋体" w:hAnsi="Consolas"/>
          <w:sz w:val="24"/>
          <w:szCs w:val="28"/>
        </w:rPr>
        <w:t>课程</w:t>
      </w:r>
      <w:r>
        <w:rPr>
          <w:rFonts w:ascii="Consolas" w:eastAsia="宋体" w:hAnsi="Consolas" w:hint="eastAsia"/>
          <w:sz w:val="24"/>
          <w:szCs w:val="28"/>
        </w:rPr>
        <w:t>所授</w:t>
      </w:r>
      <w:r w:rsidRPr="00A73468">
        <w:rPr>
          <w:rFonts w:ascii="Consolas" w:eastAsia="宋体" w:hAnsi="Consolas"/>
          <w:sz w:val="24"/>
          <w:szCs w:val="28"/>
        </w:rPr>
        <w:t>3</w:t>
      </w:r>
      <w:r>
        <w:rPr>
          <w:rFonts w:ascii="Consolas" w:eastAsia="宋体" w:hAnsi="Consolas" w:hint="eastAsia"/>
          <w:sz w:val="24"/>
          <w:szCs w:val="28"/>
        </w:rPr>
        <w:t>、</w:t>
      </w:r>
      <w:r w:rsidRPr="00A73468">
        <w:rPr>
          <w:rFonts w:ascii="Consolas" w:eastAsia="宋体" w:hAnsi="Consolas"/>
          <w:sz w:val="24"/>
          <w:szCs w:val="28"/>
        </w:rPr>
        <w:t>4</w:t>
      </w:r>
      <w:r>
        <w:rPr>
          <w:rFonts w:ascii="Consolas" w:eastAsia="宋体" w:hAnsi="Consolas" w:hint="eastAsia"/>
          <w:sz w:val="24"/>
          <w:szCs w:val="28"/>
        </w:rPr>
        <w:t>、</w:t>
      </w:r>
      <w:r w:rsidRPr="00A73468">
        <w:rPr>
          <w:rFonts w:ascii="Consolas" w:eastAsia="宋体" w:hAnsi="Consolas"/>
          <w:sz w:val="24"/>
          <w:szCs w:val="28"/>
        </w:rPr>
        <w:t>5</w:t>
      </w:r>
      <w:r w:rsidRPr="00A73468">
        <w:rPr>
          <w:rFonts w:ascii="Consolas" w:eastAsia="宋体" w:hAnsi="Consolas"/>
          <w:sz w:val="24"/>
          <w:szCs w:val="28"/>
        </w:rPr>
        <w:t>章的内容，目标是编写具有可复用性和可维护性的软件</w:t>
      </w:r>
      <w:r>
        <w:rPr>
          <w:rFonts w:ascii="Consolas" w:eastAsia="宋体" w:hAnsi="Consolas" w:hint="eastAsia"/>
          <w:sz w:val="24"/>
          <w:szCs w:val="28"/>
        </w:rPr>
        <w:t>。</w:t>
      </w:r>
      <w:r w:rsidRPr="00A73468">
        <w:rPr>
          <w:rFonts w:ascii="Consolas" w:eastAsia="宋体" w:hAnsi="Consolas"/>
          <w:sz w:val="24"/>
          <w:szCs w:val="28"/>
        </w:rPr>
        <w:t>主要面向可复用性进行了一次独立的</w:t>
      </w:r>
      <w:r>
        <w:rPr>
          <w:rFonts w:ascii="Consolas" w:eastAsia="宋体" w:hAnsi="Consolas" w:hint="eastAsia"/>
          <w:sz w:val="24"/>
          <w:szCs w:val="28"/>
        </w:rPr>
        <w:t>项目设计与开发</w:t>
      </w:r>
      <w:r w:rsidRPr="00A73468">
        <w:rPr>
          <w:rFonts w:ascii="Consolas" w:eastAsia="宋体" w:hAnsi="Consolas"/>
          <w:sz w:val="24"/>
          <w:szCs w:val="28"/>
        </w:rPr>
        <w:t>，核心是</w:t>
      </w:r>
      <w:r>
        <w:rPr>
          <w:rFonts w:ascii="Consolas" w:eastAsia="宋体" w:hAnsi="Consolas" w:hint="eastAsia"/>
          <w:sz w:val="24"/>
          <w:szCs w:val="28"/>
        </w:rPr>
        <w:t>课上</w:t>
      </w:r>
      <w:r w:rsidRPr="00A73468">
        <w:rPr>
          <w:rFonts w:ascii="Consolas" w:eastAsia="宋体" w:hAnsi="Consolas"/>
          <w:sz w:val="24"/>
          <w:szCs w:val="28"/>
        </w:rPr>
        <w:t>所讲的各种设计模式</w:t>
      </w:r>
      <w:r>
        <w:rPr>
          <w:rFonts w:ascii="Consolas" w:eastAsia="宋体" w:hAnsi="Consolas" w:hint="eastAsia"/>
          <w:sz w:val="24"/>
          <w:szCs w:val="28"/>
        </w:rPr>
        <w:t>。而</w:t>
      </w:r>
      <w:r w:rsidRPr="00A73468">
        <w:rPr>
          <w:rFonts w:ascii="Consolas" w:eastAsia="宋体" w:hAnsi="Consolas"/>
          <w:sz w:val="24"/>
          <w:szCs w:val="28"/>
        </w:rPr>
        <w:t>这种设计模式的思想</w:t>
      </w:r>
      <w:r>
        <w:rPr>
          <w:rFonts w:ascii="Consolas" w:eastAsia="宋体" w:hAnsi="Consolas" w:hint="eastAsia"/>
          <w:sz w:val="24"/>
          <w:szCs w:val="28"/>
        </w:rPr>
        <w:t>在前后</w:t>
      </w:r>
      <w:r w:rsidRPr="00A73468">
        <w:rPr>
          <w:rFonts w:ascii="Consolas" w:eastAsia="宋体" w:hAnsi="Consolas"/>
          <w:sz w:val="24"/>
          <w:szCs w:val="28"/>
        </w:rPr>
        <w:t>贯穿实验始终，</w:t>
      </w:r>
      <w:r>
        <w:rPr>
          <w:rFonts w:ascii="Consolas" w:eastAsia="宋体" w:hAnsi="Consolas" w:hint="eastAsia"/>
          <w:sz w:val="24"/>
          <w:szCs w:val="28"/>
        </w:rPr>
        <w:t>经典的</w:t>
      </w:r>
      <w:r w:rsidRPr="00A73468">
        <w:rPr>
          <w:rFonts w:ascii="Consolas" w:eastAsia="宋体" w:hAnsi="Consolas"/>
          <w:sz w:val="24"/>
          <w:szCs w:val="28"/>
        </w:rPr>
        <w:t>CRP</w:t>
      </w:r>
      <w:r w:rsidRPr="00A73468">
        <w:rPr>
          <w:rFonts w:ascii="Consolas" w:eastAsia="宋体" w:hAnsi="Consolas"/>
          <w:sz w:val="24"/>
          <w:szCs w:val="28"/>
        </w:rPr>
        <w:t>模式构成了此次试验的核心骨架，通过</w:t>
      </w:r>
      <w:r>
        <w:rPr>
          <w:rFonts w:ascii="Consolas" w:eastAsia="宋体" w:hAnsi="Consolas" w:hint="eastAsia"/>
          <w:sz w:val="24"/>
          <w:szCs w:val="28"/>
        </w:rPr>
        <w:t>前后</w:t>
      </w:r>
      <w:r w:rsidRPr="00A73468">
        <w:rPr>
          <w:rFonts w:ascii="Consolas" w:eastAsia="宋体" w:hAnsi="Consolas"/>
          <w:sz w:val="24"/>
          <w:szCs w:val="28"/>
        </w:rPr>
        <w:t>各个特性的接口的</w:t>
      </w:r>
      <w:r>
        <w:rPr>
          <w:rFonts w:ascii="Consolas" w:eastAsia="宋体" w:hAnsi="Consolas" w:hint="eastAsia"/>
          <w:sz w:val="24"/>
          <w:szCs w:val="28"/>
        </w:rPr>
        <w:t>模拟</w:t>
      </w:r>
      <w:r w:rsidRPr="00A73468">
        <w:rPr>
          <w:rFonts w:ascii="Consolas" w:eastAsia="宋体" w:hAnsi="Consolas"/>
          <w:sz w:val="24"/>
          <w:szCs w:val="28"/>
        </w:rPr>
        <w:t>组合实现</w:t>
      </w:r>
      <w:r>
        <w:rPr>
          <w:rFonts w:ascii="Consolas" w:eastAsia="宋体" w:hAnsi="Consolas" w:hint="eastAsia"/>
          <w:sz w:val="24"/>
          <w:szCs w:val="28"/>
        </w:rPr>
        <w:t>成</w:t>
      </w:r>
      <w:r w:rsidRPr="00A73468">
        <w:rPr>
          <w:rFonts w:ascii="Consolas" w:eastAsia="宋体" w:hAnsi="Consolas"/>
          <w:sz w:val="24"/>
          <w:szCs w:val="28"/>
        </w:rPr>
        <w:t>一个通用模板的各个特殊性，</w:t>
      </w:r>
      <w:r>
        <w:rPr>
          <w:rFonts w:ascii="Consolas" w:eastAsia="宋体" w:hAnsi="Consolas" w:hint="eastAsia"/>
          <w:sz w:val="24"/>
          <w:szCs w:val="28"/>
        </w:rPr>
        <w:t>是利用</w:t>
      </w:r>
      <w:r w:rsidRPr="00A73468">
        <w:rPr>
          <w:rFonts w:ascii="Consolas" w:eastAsia="宋体" w:hAnsi="Consolas"/>
          <w:sz w:val="24"/>
          <w:szCs w:val="28"/>
        </w:rPr>
        <w:t>可复用性</w:t>
      </w:r>
      <w:r>
        <w:rPr>
          <w:rFonts w:ascii="Consolas" w:eastAsia="宋体" w:hAnsi="Consolas" w:hint="eastAsia"/>
          <w:sz w:val="24"/>
          <w:szCs w:val="28"/>
        </w:rPr>
        <w:t>的一个典范</w:t>
      </w:r>
      <w:r w:rsidRPr="00A73468">
        <w:rPr>
          <w:rFonts w:ascii="Consolas" w:eastAsia="宋体" w:hAnsi="Consolas"/>
          <w:sz w:val="24"/>
          <w:szCs w:val="28"/>
        </w:rPr>
        <w:t>。</w:t>
      </w:r>
    </w:p>
    <w:p w14:paraId="6F1A9120" w14:textId="4F509B75" w:rsidR="0054293E" w:rsidRPr="00A73468" w:rsidRDefault="0054293E" w:rsidP="0054293E">
      <w:pPr>
        <w:rPr>
          <w:rFonts w:ascii="Consolas" w:eastAsia="宋体" w:hAnsi="Consolas"/>
          <w:sz w:val="24"/>
          <w:szCs w:val="28"/>
        </w:rPr>
      </w:pPr>
      <w:r w:rsidRPr="00A73468">
        <w:rPr>
          <w:rFonts w:ascii="Consolas" w:eastAsia="宋体" w:hAnsi="Consolas"/>
          <w:sz w:val="24"/>
          <w:szCs w:val="28"/>
        </w:rPr>
        <w:t>另外，完成这些设计模式的一个重要手段</w:t>
      </w:r>
      <w:r>
        <w:rPr>
          <w:rFonts w:ascii="Consolas" w:eastAsia="宋体" w:hAnsi="Consolas" w:hint="eastAsia"/>
          <w:sz w:val="24"/>
          <w:szCs w:val="28"/>
        </w:rPr>
        <w:t>是合理利用</w:t>
      </w:r>
      <w:r w:rsidRPr="00A73468">
        <w:rPr>
          <w:rFonts w:ascii="Consolas" w:eastAsia="宋体" w:hAnsi="Consolas"/>
          <w:sz w:val="24"/>
          <w:szCs w:val="28"/>
        </w:rPr>
        <w:t>委托的思想，</w:t>
      </w:r>
      <w:r>
        <w:rPr>
          <w:rFonts w:ascii="Consolas" w:eastAsia="宋体" w:hAnsi="Consolas" w:hint="eastAsia"/>
          <w:sz w:val="24"/>
          <w:szCs w:val="28"/>
        </w:rPr>
        <w:t>通过</w:t>
      </w:r>
      <w:r w:rsidRPr="00A73468">
        <w:rPr>
          <w:rFonts w:ascii="Consolas" w:eastAsia="宋体" w:hAnsi="Consolas"/>
          <w:sz w:val="24"/>
          <w:szCs w:val="28"/>
        </w:rPr>
        <w:t>在底层实现的</w:t>
      </w:r>
      <w:r>
        <w:rPr>
          <w:rFonts w:ascii="Consolas" w:eastAsia="宋体" w:hAnsi="Consolas" w:hint="eastAsia"/>
          <w:sz w:val="24"/>
          <w:szCs w:val="28"/>
        </w:rPr>
        <w:t>共性</w:t>
      </w:r>
      <w:r w:rsidRPr="00A73468">
        <w:rPr>
          <w:rFonts w:ascii="Consolas" w:eastAsia="宋体" w:hAnsi="Consolas"/>
          <w:sz w:val="24"/>
          <w:szCs w:val="28"/>
        </w:rPr>
        <w:t>功能代码，</w:t>
      </w:r>
      <w:r>
        <w:rPr>
          <w:rFonts w:ascii="Consolas" w:eastAsia="宋体" w:hAnsi="Consolas" w:hint="eastAsia"/>
          <w:sz w:val="24"/>
          <w:szCs w:val="28"/>
        </w:rPr>
        <w:t>得以</w:t>
      </w:r>
      <w:r w:rsidRPr="00A73468">
        <w:rPr>
          <w:rFonts w:ascii="Consolas" w:eastAsia="宋体" w:hAnsi="Consolas"/>
          <w:sz w:val="24"/>
          <w:szCs w:val="28"/>
        </w:rPr>
        <w:t>在上层功能</w:t>
      </w:r>
      <w:r>
        <w:rPr>
          <w:rFonts w:ascii="Consolas" w:eastAsia="宋体" w:hAnsi="Consolas" w:hint="eastAsia"/>
          <w:sz w:val="24"/>
          <w:szCs w:val="28"/>
        </w:rPr>
        <w:t>设计</w:t>
      </w:r>
      <w:r w:rsidRPr="00A73468">
        <w:rPr>
          <w:rFonts w:ascii="Consolas" w:eastAsia="宋体" w:hAnsi="Consolas"/>
          <w:sz w:val="24"/>
          <w:szCs w:val="28"/>
        </w:rPr>
        <w:t>时可以直接委托</w:t>
      </w:r>
      <w:r>
        <w:rPr>
          <w:rFonts w:ascii="Consolas" w:eastAsia="宋体" w:hAnsi="Consolas" w:hint="eastAsia"/>
          <w:sz w:val="24"/>
          <w:szCs w:val="28"/>
        </w:rPr>
        <w:t>利用</w:t>
      </w:r>
      <w:r w:rsidRPr="00A73468">
        <w:rPr>
          <w:rFonts w:ascii="Consolas" w:eastAsia="宋体" w:hAnsi="Consolas"/>
          <w:sz w:val="24"/>
          <w:szCs w:val="28"/>
        </w:rPr>
        <w:t>底层类的实例</w:t>
      </w:r>
      <w:r>
        <w:rPr>
          <w:rFonts w:ascii="Consolas" w:eastAsia="宋体" w:hAnsi="Consolas" w:hint="eastAsia"/>
          <w:sz w:val="24"/>
          <w:szCs w:val="28"/>
        </w:rPr>
        <w:t>，这样一</w:t>
      </w:r>
      <w:r w:rsidRPr="00A73468">
        <w:rPr>
          <w:rFonts w:ascii="Consolas" w:eastAsia="宋体" w:hAnsi="Consolas"/>
          <w:sz w:val="24"/>
          <w:szCs w:val="28"/>
        </w:rPr>
        <w:t>来</w:t>
      </w:r>
      <w:r>
        <w:rPr>
          <w:rFonts w:ascii="Consolas" w:eastAsia="宋体" w:hAnsi="Consolas" w:hint="eastAsia"/>
          <w:sz w:val="24"/>
          <w:szCs w:val="28"/>
        </w:rPr>
        <w:t>就能</w:t>
      </w:r>
      <w:r w:rsidRPr="00A73468">
        <w:rPr>
          <w:rFonts w:ascii="Consolas" w:eastAsia="宋体" w:hAnsi="Consolas"/>
          <w:sz w:val="24"/>
          <w:szCs w:val="28"/>
        </w:rPr>
        <w:t>大大减少重复的代码量，</w:t>
      </w:r>
      <w:r>
        <w:rPr>
          <w:rFonts w:ascii="Consolas" w:eastAsia="宋体" w:hAnsi="Consolas" w:hint="eastAsia"/>
          <w:sz w:val="24"/>
          <w:szCs w:val="28"/>
        </w:rPr>
        <w:t>从而使我</w:t>
      </w:r>
      <w:r w:rsidRPr="00A73468">
        <w:rPr>
          <w:rFonts w:ascii="Consolas" w:eastAsia="宋体" w:hAnsi="Consolas"/>
          <w:sz w:val="24"/>
          <w:szCs w:val="28"/>
        </w:rPr>
        <w:t>切实体会到了复用性的设计</w:t>
      </w:r>
      <w:r>
        <w:rPr>
          <w:rFonts w:ascii="Consolas" w:eastAsia="宋体" w:hAnsi="Consolas" w:hint="eastAsia"/>
          <w:sz w:val="24"/>
          <w:szCs w:val="28"/>
        </w:rPr>
        <w:t>的高效</w:t>
      </w:r>
      <w:r w:rsidRPr="00A73468">
        <w:rPr>
          <w:rFonts w:ascii="Consolas" w:eastAsia="宋体" w:hAnsi="Consolas"/>
          <w:sz w:val="24"/>
          <w:szCs w:val="28"/>
        </w:rPr>
        <w:t>。</w:t>
      </w:r>
    </w:p>
    <w:p w14:paraId="1E37DF7B" w14:textId="77777777" w:rsidR="0054293E" w:rsidRPr="0054293E" w:rsidRDefault="0054293E" w:rsidP="0054293E"/>
    <w:p w14:paraId="7BEF145D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0" w:name="_Toc610061"/>
      <w:bookmarkStart w:id="41" w:name="_Toc612084"/>
      <w:bookmarkStart w:id="42" w:name="_Toc7466622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0"/>
      <w:bookmarkEnd w:id="41"/>
      <w:bookmarkEnd w:id="42"/>
    </w:p>
    <w:p w14:paraId="1DED1F76" w14:textId="642AC563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5241E1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14:paraId="57E35BC7" w14:textId="5CBB3DDD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二者在思维上存在较大的区别，需要有更好的前瞻性，对全局代码的把控能力。在复用层面，如果能把握好各模块的共性问题，就可以极大的减少代码的复杂程度。更高效的进行软件框架的设计。</w:t>
      </w:r>
    </w:p>
    <w:p w14:paraId="2CDCA618" w14:textId="16411FC7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 xml:space="preserve">s, RI, </w:t>
      </w:r>
      <w:r>
        <w:rPr>
          <w:rFonts w:ascii="Times New Roman" w:eastAsia="宋体" w:hAnsi="Times New Roman" w:cs="Times New Roman"/>
          <w:sz w:val="24"/>
          <w:szCs w:val="24"/>
        </w:rPr>
        <w:lastRenderedPageBreak/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14:paraId="5B6CDCA0" w14:textId="765446CA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些工作的意义很大，一方面便于自己清晰的了解代码的搭建结构思想，同时便于团队其他成员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轻松理解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你的思想，对程序的安全性也有很大保护。我愿意在未来的工作中坚持。</w:t>
      </w:r>
    </w:p>
    <w:p w14:paraId="27DCB159" w14:textId="1A2CB370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3FEC937F" w14:textId="3C9F5B40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无论是我们设计还是利用别人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都是为了维护程序的稳定和安全，所以拥有好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及其重要，而设计好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也是为人民服务的一个体现，我自然乐在其中。</w:t>
      </w:r>
    </w:p>
    <w:p w14:paraId="588C79DF" w14:textId="487C821D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14:paraId="6B986088" w14:textId="26EB527F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法驱动编程是为了让机器能自动去针对语法进行</w:t>
      </w:r>
      <w:r>
        <w:rPr>
          <w:rFonts w:ascii="Times New Roman" w:eastAsia="宋体" w:hAnsi="Times New Roman" w:cs="Times New Roman" w:hint="eastAsia"/>
          <w:sz w:val="24"/>
          <w:szCs w:val="24"/>
        </w:rPr>
        <w:t>IO</w:t>
      </w:r>
      <w:r>
        <w:rPr>
          <w:rFonts w:ascii="Times New Roman" w:eastAsia="宋体" w:hAnsi="Times New Roman" w:cs="Times New Roman" w:hint="eastAsia"/>
          <w:sz w:val="24"/>
          <w:szCs w:val="24"/>
        </w:rPr>
        <w:t>操作，本次实验我学到了正则如何处理，对工作有了极大的帮助。</w:t>
      </w:r>
    </w:p>
    <w:p w14:paraId="202C5859" w14:textId="2CC88C82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14:paraId="24C31DD0" w14:textId="09553340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难在我要从头到尾进行自己设计，一旦在后期遇到什么问题就要反过头来从新处理，经常出现底层架构和自己后期的想法相悖，因此得出经验要考虑好再写。</w:t>
      </w:r>
    </w:p>
    <w:p w14:paraId="60461D3B" w14:textId="079EABB2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应用既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14:paraId="065F0F26" w14:textId="76EB3F6C" w:rsidR="0054293E" w:rsidRPr="00FA14BB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抽象的思想十分重要：接口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抽象类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具体类这一个观点贯穿了我们这个课程，我们所讲的各种设计模式但是其中共性的东西就是这个继承与委托，通过继承与委托可极大利用代码的可复用性。</w:t>
      </w:r>
    </w:p>
    <w:p w14:paraId="6D2D8548" w14:textId="77777777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7CDC4489" w14:textId="39ED1B0E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833B5A3" w14:textId="6181EE33" w:rsidR="0054293E" w:rsidRDefault="0054293E" w:rsidP="0054293E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工作量和难度都超出前两次之和，时间比较紧，而且在期末。希望未来能提前。</w:t>
      </w:r>
    </w:p>
    <w:p w14:paraId="293E2F63" w14:textId="77777777"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14:paraId="51ACA6EE" w14:textId="2946903B" w:rsidR="00FF0208" w:rsidRDefault="0054293E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课程作为本科阶段首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大规模编程设计实现的课，起初我单单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理解为码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农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为，但在后期的学习中我渐渐发现老师为我们提供的更多的是思想，是对代码设计的一些框架。授人以鱼不如授人以渔，通过学习这些体系架构和一次次实验的磨练，我能感到自己的实力在不断提升，同时也渐渐喜欢上了写代码！感谢这门课程的所有老师和助教！</w:t>
      </w:r>
    </w:p>
    <w:p w14:paraId="3947C5AF" w14:textId="77777777" w:rsidR="002878D3" w:rsidRPr="001E71ED" w:rsidRDefault="002878D3" w:rsidP="001E71E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2878D3" w:rsidRPr="001E71ED" w:rsidSect="00B42EB3">
      <w:footerReference w:type="default" r:id="rId5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61126" w14:textId="77777777" w:rsidR="002515DF" w:rsidRDefault="002515DF" w:rsidP="003271FB">
      <w:r>
        <w:separator/>
      </w:r>
    </w:p>
  </w:endnote>
  <w:endnote w:type="continuationSeparator" w:id="0">
    <w:p w14:paraId="77303A1D" w14:textId="77777777" w:rsidR="002515DF" w:rsidRDefault="002515D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8DEC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158E4B90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7C94214D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B2D41" w14:textId="77777777" w:rsidR="002515DF" w:rsidRDefault="002515DF" w:rsidP="003271FB">
      <w:r>
        <w:separator/>
      </w:r>
    </w:p>
  </w:footnote>
  <w:footnote w:type="continuationSeparator" w:id="0">
    <w:p w14:paraId="49608D4F" w14:textId="77777777" w:rsidR="002515DF" w:rsidRDefault="002515D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03B19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C401160"/>
    <w:multiLevelType w:val="hybridMultilevel"/>
    <w:tmpl w:val="ACBC3A3E"/>
    <w:lvl w:ilvl="0" w:tplc="2390BB2A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12C3A87"/>
    <w:multiLevelType w:val="hybridMultilevel"/>
    <w:tmpl w:val="5A945AE6"/>
    <w:lvl w:ilvl="0" w:tplc="F202B8CE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863043AE">
      <w:start w:val="1"/>
      <w:numFmt w:val="decimal"/>
      <w:lvlText w:val="%2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C3D4A13"/>
    <w:multiLevelType w:val="hybridMultilevel"/>
    <w:tmpl w:val="EB62B014"/>
    <w:lvl w:ilvl="0" w:tplc="24C2880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385B1F"/>
    <w:multiLevelType w:val="hybridMultilevel"/>
    <w:tmpl w:val="E4923E0A"/>
    <w:lvl w:ilvl="0" w:tplc="8A822CAA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67A90F23"/>
    <w:multiLevelType w:val="hybridMultilevel"/>
    <w:tmpl w:val="E91C7232"/>
    <w:lvl w:ilvl="0" w:tplc="550C1318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8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6"/>
  </w:num>
  <w:num w:numId="20">
    <w:abstractNumId w:val="3"/>
  </w:num>
  <w:num w:numId="21">
    <w:abstractNumId w:val="7"/>
  </w:num>
  <w:num w:numId="22">
    <w:abstractNumId w:val="5"/>
  </w:num>
  <w:num w:numId="2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10F2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1E71ED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2FEF"/>
    <w:rsid w:val="00244C40"/>
    <w:rsid w:val="002470AA"/>
    <w:rsid w:val="00247BF9"/>
    <w:rsid w:val="002509CE"/>
    <w:rsid w:val="002515DF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878D3"/>
    <w:rsid w:val="00294438"/>
    <w:rsid w:val="0029473E"/>
    <w:rsid w:val="00295B37"/>
    <w:rsid w:val="002A5D78"/>
    <w:rsid w:val="002A784D"/>
    <w:rsid w:val="002B154C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848AA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164E7"/>
    <w:rsid w:val="00523195"/>
    <w:rsid w:val="00523DE6"/>
    <w:rsid w:val="005241E1"/>
    <w:rsid w:val="00524339"/>
    <w:rsid w:val="00532D88"/>
    <w:rsid w:val="00532DF2"/>
    <w:rsid w:val="00541003"/>
    <w:rsid w:val="00541946"/>
    <w:rsid w:val="0054293E"/>
    <w:rsid w:val="00544109"/>
    <w:rsid w:val="00550D52"/>
    <w:rsid w:val="00556FDB"/>
    <w:rsid w:val="005664AF"/>
    <w:rsid w:val="00572D72"/>
    <w:rsid w:val="005834E7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071D"/>
    <w:rsid w:val="00796194"/>
    <w:rsid w:val="00797B13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4C6C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169BC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5C0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676"/>
    <w:rsid w:val="00D86DAB"/>
    <w:rsid w:val="00D915AE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1075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E60CC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002E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47E14"/>
  <w15:docId w15:val="{89A61053-7948-43AB-88FF-B2700D28D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5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6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8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9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F95B1-29AA-4407-A35D-39AE0A04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7</TotalTime>
  <Pages>37</Pages>
  <Words>2892</Words>
  <Characters>16491</Characters>
  <Application>Microsoft Office Word</Application>
  <DocSecurity>0</DocSecurity>
  <Lines>137</Lines>
  <Paragraphs>38</Paragraphs>
  <ScaleCrop>false</ScaleCrop>
  <Company>Harbin Institute of Technology</Company>
  <LinksUpToDate>false</LinksUpToDate>
  <CharactersWithSpaces>19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王 子奕</cp:lastModifiedBy>
  <cp:revision>3</cp:revision>
  <dcterms:created xsi:type="dcterms:W3CDTF">2018-02-12T03:57:00Z</dcterms:created>
  <dcterms:modified xsi:type="dcterms:W3CDTF">2021-07-04T11:59:00Z</dcterms:modified>
</cp:coreProperties>
</file>